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F3E695" w14:textId="488BDC08" w:rsidR="00A90DF6" w:rsidRDefault="00FB2252" w:rsidP="00A90DF6">
      <w:pPr>
        <w:pStyle w:val="NoSpacing"/>
        <w:jc w:val="center"/>
        <w:rPr>
          <w:rFonts w:ascii="Cambria" w:hAnsi="Cambria"/>
          <w:color w:val="auto"/>
          <w:sz w:val="32"/>
          <w:szCs w:val="32"/>
        </w:rPr>
      </w:pPr>
      <w:r>
        <w:rPr>
          <w:rFonts w:ascii="Cambria" w:hAnsi="Cambria"/>
          <w:color w:val="auto"/>
          <w:sz w:val="32"/>
          <w:szCs w:val="32"/>
        </w:rPr>
        <w:t>Template</w:t>
      </w:r>
      <w:r w:rsidR="00D87428">
        <w:rPr>
          <w:rFonts w:ascii="Cambria" w:hAnsi="Cambria"/>
          <w:color w:val="auto"/>
          <w:sz w:val="32"/>
          <w:szCs w:val="32"/>
        </w:rPr>
        <w:t xml:space="preserve">: </w:t>
      </w:r>
      <w:r w:rsidR="00A64883" w:rsidRPr="00CE3F3B">
        <w:rPr>
          <w:rFonts w:ascii="Cambria" w:hAnsi="Cambria"/>
          <w:color w:val="auto"/>
          <w:sz w:val="32"/>
          <w:szCs w:val="32"/>
        </w:rPr>
        <w:t>Week</w:t>
      </w:r>
      <w:r w:rsidR="00AB430F">
        <w:rPr>
          <w:rFonts w:ascii="Cambria" w:hAnsi="Cambria"/>
          <w:color w:val="auto"/>
          <w:sz w:val="32"/>
          <w:szCs w:val="32"/>
        </w:rPr>
        <w:t xml:space="preserve">ly At-A-Glance </w:t>
      </w:r>
      <w:r w:rsidR="00D87428">
        <w:rPr>
          <w:rFonts w:ascii="Cambria" w:hAnsi="Cambria"/>
          <w:color w:val="auto"/>
          <w:sz w:val="32"/>
          <w:szCs w:val="32"/>
        </w:rPr>
        <w:t>and Daily Lesson</w:t>
      </w:r>
      <w:r w:rsidR="00A64883" w:rsidRPr="00CE3F3B">
        <w:rPr>
          <w:rFonts w:ascii="Cambria" w:hAnsi="Cambria"/>
          <w:color w:val="auto"/>
          <w:sz w:val="32"/>
          <w:szCs w:val="32"/>
        </w:rPr>
        <w:t xml:space="preserve"> </w:t>
      </w:r>
      <w:r w:rsidR="00A90DF6" w:rsidRPr="00CE3F3B">
        <w:rPr>
          <w:rFonts w:ascii="Cambria" w:hAnsi="Cambria"/>
          <w:color w:val="auto"/>
          <w:sz w:val="32"/>
          <w:szCs w:val="32"/>
        </w:rPr>
        <w:t>Plan</w:t>
      </w:r>
    </w:p>
    <w:p w14:paraId="75C4D78C" w14:textId="4AE74FD5" w:rsidR="001E0AB7" w:rsidRPr="001E0AB7" w:rsidRDefault="001E0AB7" w:rsidP="00A90DF6">
      <w:pPr>
        <w:pStyle w:val="NoSpacing"/>
        <w:jc w:val="center"/>
        <w:rPr>
          <w:rFonts w:ascii="Cambria" w:hAnsi="Cambria"/>
          <w:i/>
          <w:sz w:val="28"/>
          <w:szCs w:val="32"/>
        </w:rPr>
      </w:pPr>
      <w:r w:rsidRPr="001E0AB7">
        <w:rPr>
          <w:rFonts w:ascii="Cambria" w:hAnsi="Cambria"/>
          <w:i/>
          <w:sz w:val="28"/>
          <w:szCs w:val="32"/>
        </w:rPr>
        <w:t>Updated Jan</w:t>
      </w:r>
      <w:r w:rsidR="00581591">
        <w:rPr>
          <w:rFonts w:ascii="Cambria" w:hAnsi="Cambria"/>
          <w:i/>
          <w:sz w:val="28"/>
          <w:szCs w:val="32"/>
        </w:rPr>
        <w:t>uary</w:t>
      </w:r>
      <w:r w:rsidRPr="001E0AB7">
        <w:rPr>
          <w:rFonts w:ascii="Cambria" w:hAnsi="Cambria"/>
          <w:i/>
          <w:sz w:val="28"/>
          <w:szCs w:val="32"/>
        </w:rPr>
        <w:t xml:space="preserve"> 2021</w:t>
      </w:r>
    </w:p>
    <w:p w14:paraId="3CE19634" w14:textId="77777777" w:rsidR="00A90DF6" w:rsidRDefault="00A90DF6" w:rsidP="00A90DF6">
      <w:pPr>
        <w:pStyle w:val="NoSpacing"/>
      </w:pPr>
    </w:p>
    <w:tbl>
      <w:tblPr>
        <w:tblStyle w:val="WeeklyAssignments"/>
        <w:tblW w:w="10885" w:type="dxa"/>
        <w:tblLook w:val="04A0" w:firstRow="1" w:lastRow="0" w:firstColumn="1" w:lastColumn="0" w:noHBand="0" w:noVBand="1"/>
      </w:tblPr>
      <w:tblGrid>
        <w:gridCol w:w="2739"/>
        <w:gridCol w:w="2703"/>
        <w:gridCol w:w="5443"/>
      </w:tblGrid>
      <w:tr w:rsidR="00CE3F3B" w:rsidRPr="00CE3F3B" w14:paraId="260EA7D6" w14:textId="77777777" w:rsidTr="004114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9"/>
        </w:trPr>
        <w:tc>
          <w:tcPr>
            <w:tcW w:w="108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26FEED" w14:textId="58CB4191" w:rsidR="00CE3F3B" w:rsidRPr="00CE3F3B" w:rsidRDefault="00522C45" w:rsidP="00F45A78">
            <w:r w:rsidRPr="00522C45">
              <w:rPr>
                <w:color w:val="auto"/>
              </w:rPr>
              <w:t>Weekly lesson title</w:t>
            </w:r>
            <w:r w:rsidR="00CE3F3B" w:rsidRPr="00522C45">
              <w:rPr>
                <w:color w:val="auto"/>
              </w:rPr>
              <w:t>:</w:t>
            </w:r>
            <w:r w:rsidR="00CE3F3B" w:rsidRPr="007E03BF">
              <w:rPr>
                <w:color w:val="auto"/>
              </w:rPr>
              <w:t xml:space="preserve"> </w:t>
            </w:r>
            <w:r w:rsidR="00CE3F3B" w:rsidRPr="00522C45">
              <w:rPr>
                <w:b w:val="0"/>
                <w:i/>
                <w:color w:val="auto"/>
              </w:rPr>
              <w:t>Night</w:t>
            </w:r>
            <w:r w:rsidR="00CE3F3B" w:rsidRPr="00522C45">
              <w:rPr>
                <w:b w:val="0"/>
                <w:color w:val="auto"/>
              </w:rPr>
              <w:t xml:space="preserve"> Parts 2-6</w:t>
            </w:r>
          </w:p>
        </w:tc>
      </w:tr>
      <w:tr w:rsidR="00027F62" w:rsidRPr="00CE3F3B" w14:paraId="2DEBFC51" w14:textId="77777777" w:rsidTr="00411497">
        <w:trPr>
          <w:trHeight w:val="469"/>
        </w:trPr>
        <w:tc>
          <w:tcPr>
            <w:tcW w:w="108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2141F5" w14:textId="27D6EEBF" w:rsidR="00027F62" w:rsidRPr="00522C45" w:rsidRDefault="00522C45" w:rsidP="009C479E">
            <w:pPr>
              <w:rPr>
                <w:b/>
                <w:color w:val="auto"/>
              </w:rPr>
            </w:pPr>
            <w:r w:rsidRPr="00522C45">
              <w:rPr>
                <w:b/>
                <w:color w:val="auto"/>
              </w:rPr>
              <w:t>Teacher:</w:t>
            </w:r>
          </w:p>
        </w:tc>
      </w:tr>
      <w:tr w:rsidR="00A90DF6" w14:paraId="5CE01965" w14:textId="77777777" w:rsidTr="007E03BF">
        <w:trPr>
          <w:trHeight w:val="469"/>
        </w:trPr>
        <w:tc>
          <w:tcPr>
            <w:tcW w:w="10885" w:type="dxa"/>
            <w:gridSpan w:val="3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14:paraId="7D98757C" w14:textId="52E31CB2" w:rsidR="00A90DF6" w:rsidRPr="007E03BF" w:rsidRDefault="00A90DF6" w:rsidP="00A64883">
            <w:pPr>
              <w:pStyle w:val="NoSpacing"/>
              <w:rPr>
                <w:color w:val="auto"/>
              </w:rPr>
            </w:pPr>
            <w:r w:rsidRPr="00D87428">
              <w:rPr>
                <w:b/>
                <w:color w:val="auto"/>
              </w:rPr>
              <w:t>Unit</w:t>
            </w:r>
            <w:r w:rsidRPr="007E03BF">
              <w:rPr>
                <w:color w:val="auto"/>
              </w:rPr>
              <w:t xml:space="preserve">: </w:t>
            </w:r>
            <w:r w:rsidR="00B4350F" w:rsidRPr="007E03BF">
              <w:rPr>
                <w:color w:val="auto"/>
              </w:rPr>
              <w:t xml:space="preserve">3: </w:t>
            </w:r>
            <w:r w:rsidR="00B4350F" w:rsidRPr="00D87428">
              <w:rPr>
                <w:i/>
                <w:color w:val="auto"/>
              </w:rPr>
              <w:t>Night</w:t>
            </w:r>
          </w:p>
        </w:tc>
      </w:tr>
      <w:tr w:rsidR="00A90DF6" w14:paraId="077B3D43" w14:textId="77777777" w:rsidTr="007E03BF">
        <w:trPr>
          <w:trHeight w:val="474"/>
        </w:trPr>
        <w:tc>
          <w:tcPr>
            <w:tcW w:w="2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3B2191" w14:textId="6DD0B858" w:rsidR="00A90DF6" w:rsidRPr="007E03BF" w:rsidRDefault="00A90DF6" w:rsidP="00EA7C9B">
            <w:pPr>
              <w:pStyle w:val="NoSpacing"/>
              <w:rPr>
                <w:color w:val="auto"/>
              </w:rPr>
            </w:pPr>
            <w:r w:rsidRPr="00D87428">
              <w:rPr>
                <w:b/>
                <w:color w:val="auto"/>
              </w:rPr>
              <w:t>Week</w:t>
            </w:r>
            <w:r w:rsidRPr="007E03BF">
              <w:rPr>
                <w:color w:val="auto"/>
              </w:rPr>
              <w:t>:</w:t>
            </w:r>
            <w:r w:rsidR="00A64883" w:rsidRPr="007E03BF">
              <w:rPr>
                <w:color w:val="auto"/>
              </w:rPr>
              <w:t xml:space="preserve"> </w:t>
            </w:r>
            <w:r w:rsidR="00B4350F" w:rsidRPr="007E03BF">
              <w:rPr>
                <w:color w:val="auto"/>
              </w:rPr>
              <w:t>15</w:t>
            </w:r>
          </w:p>
        </w:tc>
        <w:tc>
          <w:tcPr>
            <w:tcW w:w="81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838468" w14:textId="77777777" w:rsidR="00A90DF6" w:rsidRPr="00CE3F3B" w:rsidRDefault="00A90DF6" w:rsidP="00A64883">
            <w:pPr>
              <w:pStyle w:val="NoSpacing"/>
              <w:rPr>
                <w:color w:val="auto"/>
              </w:rPr>
            </w:pPr>
            <w:r w:rsidRPr="00D87428">
              <w:rPr>
                <w:b/>
                <w:color w:val="auto"/>
              </w:rPr>
              <w:t>Dates</w:t>
            </w:r>
            <w:r w:rsidRPr="00CE3F3B">
              <w:rPr>
                <w:color w:val="auto"/>
              </w:rPr>
              <w:t>:</w:t>
            </w:r>
            <w:r w:rsidR="00A64883" w:rsidRPr="00CE3F3B">
              <w:rPr>
                <w:color w:val="auto"/>
              </w:rPr>
              <w:t xml:space="preserve"> </w:t>
            </w:r>
          </w:p>
        </w:tc>
      </w:tr>
      <w:tr w:rsidR="00230D1F" w14:paraId="4AD6DF95" w14:textId="77777777" w:rsidTr="003323CD">
        <w:trPr>
          <w:trHeight w:val="243"/>
        </w:trPr>
        <w:tc>
          <w:tcPr>
            <w:tcW w:w="5442" w:type="dxa"/>
            <w:gridSpan w:val="2"/>
            <w:tcBorders>
              <w:left w:val="single" w:sz="4" w:space="0" w:color="000000"/>
            </w:tcBorders>
            <w:shd w:val="clear" w:color="auto" w:fill="215D90"/>
          </w:tcPr>
          <w:p w14:paraId="5CE5C823" w14:textId="15352DC0" w:rsidR="00230D1F" w:rsidRPr="00230D1F" w:rsidRDefault="00230D1F" w:rsidP="00230D1F">
            <w:pPr>
              <w:pStyle w:val="NoSpacing"/>
              <w:rPr>
                <w:b/>
                <w:color w:val="FFFFFF" w:themeColor="background1"/>
              </w:rPr>
            </w:pPr>
            <w:r w:rsidRPr="00230D1F">
              <w:rPr>
                <w:b/>
                <w:color w:val="FFFFFF" w:themeColor="background1"/>
              </w:rPr>
              <w:t>LESSON COMPONENTS</w:t>
            </w:r>
          </w:p>
        </w:tc>
        <w:tc>
          <w:tcPr>
            <w:tcW w:w="5443" w:type="dxa"/>
            <w:tcBorders>
              <w:left w:val="single" w:sz="4" w:space="0" w:color="000000"/>
            </w:tcBorders>
            <w:shd w:val="clear" w:color="auto" w:fill="215D90"/>
          </w:tcPr>
          <w:p w14:paraId="58D6FDE3" w14:textId="5D22B128" w:rsidR="00230D1F" w:rsidRPr="00230D1F" w:rsidRDefault="00230D1F" w:rsidP="00EA7C9B">
            <w:pPr>
              <w:pStyle w:val="NoSpacing"/>
              <w:rPr>
                <w:b/>
                <w:color w:val="FFFFFF" w:themeColor="background1"/>
              </w:rPr>
            </w:pPr>
            <w:r w:rsidRPr="00230D1F">
              <w:rPr>
                <w:b/>
                <w:color w:val="FFFFFF" w:themeColor="background1"/>
              </w:rPr>
              <w:t xml:space="preserve">LESSON OBJECTIVES, DIFFERENTIATED BY </w:t>
            </w:r>
            <w:r w:rsidR="00522C45">
              <w:rPr>
                <w:b/>
                <w:color w:val="FFFFFF" w:themeColor="background1"/>
              </w:rPr>
              <w:t xml:space="preserve">DOK </w:t>
            </w:r>
            <w:r w:rsidRPr="00230D1F">
              <w:rPr>
                <w:b/>
                <w:color w:val="FFFFFF" w:themeColor="background1"/>
              </w:rPr>
              <w:t>LEVEL:</w:t>
            </w:r>
          </w:p>
        </w:tc>
      </w:tr>
      <w:tr w:rsidR="00A90DF6" w14:paraId="0A67FD68" w14:textId="77777777" w:rsidTr="00230D1F">
        <w:trPr>
          <w:trHeight w:val="7200"/>
        </w:trPr>
        <w:tc>
          <w:tcPr>
            <w:tcW w:w="5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C231C" w14:textId="05FCE273" w:rsidR="008A06D7" w:rsidRPr="00D87428" w:rsidRDefault="00D87428" w:rsidP="00EA7C9B">
            <w:pPr>
              <w:pStyle w:val="NoSpacing"/>
              <w:rPr>
                <w:i/>
              </w:rPr>
            </w:pPr>
            <w:r w:rsidRPr="00D87428">
              <w:rPr>
                <w:i/>
                <w:color w:val="auto"/>
              </w:rPr>
              <w:t xml:space="preserve">Note to educators: </w:t>
            </w:r>
            <w:r w:rsidR="008A06D7" w:rsidRPr="00D87428">
              <w:rPr>
                <w:i/>
                <w:color w:val="auto"/>
              </w:rPr>
              <w:t>All of the components</w:t>
            </w:r>
            <w:r w:rsidR="009C479E" w:rsidRPr="00D87428">
              <w:rPr>
                <w:i/>
                <w:color w:val="auto"/>
              </w:rPr>
              <w:t xml:space="preserve"> listed below</w:t>
            </w:r>
            <w:r w:rsidR="008A06D7" w:rsidRPr="00D87428">
              <w:rPr>
                <w:i/>
                <w:color w:val="auto"/>
              </w:rPr>
              <w:t xml:space="preserve"> should align.</w:t>
            </w:r>
          </w:p>
          <w:p w14:paraId="7CAA84ED" w14:textId="77777777" w:rsidR="009C479E" w:rsidRDefault="009C479E" w:rsidP="00EA7C9B">
            <w:pPr>
              <w:pStyle w:val="NoSpacing"/>
              <w:rPr>
                <w:b/>
                <w:color w:val="auto"/>
              </w:rPr>
            </w:pPr>
          </w:p>
          <w:p w14:paraId="4CF6B4C6" w14:textId="2ED5EC64" w:rsidR="00B4350F" w:rsidRPr="00CE3F3B" w:rsidRDefault="009C479E" w:rsidP="00EA7C9B">
            <w:pPr>
              <w:pStyle w:val="NoSpacing"/>
              <w:rPr>
                <w:color w:val="auto"/>
              </w:rPr>
            </w:pPr>
            <w:r>
              <w:rPr>
                <w:b/>
                <w:color w:val="auto"/>
              </w:rPr>
              <w:t>Standard</w:t>
            </w:r>
            <w:r w:rsidR="00D87428">
              <w:rPr>
                <w:b/>
                <w:color w:val="auto"/>
              </w:rPr>
              <w:t>(s)</w:t>
            </w:r>
            <w:r w:rsidR="00A90DF6" w:rsidRPr="00CE3F3B">
              <w:rPr>
                <w:b/>
                <w:color w:val="auto"/>
              </w:rPr>
              <w:t>:</w:t>
            </w:r>
            <w:r w:rsidR="00B4350F" w:rsidRPr="00CE3F3B">
              <w:rPr>
                <w:b/>
                <w:color w:val="auto"/>
              </w:rPr>
              <w:t xml:space="preserve"> </w:t>
            </w:r>
            <w:r w:rsidR="00B4350F" w:rsidRPr="00CE3F3B">
              <w:rPr>
                <w:color w:val="auto"/>
                <w:u w:val="single"/>
              </w:rPr>
              <w:t xml:space="preserve">CCSS.ELA-Literacy.RL.9-10.2 </w:t>
            </w:r>
            <w:r w:rsidR="00B4350F" w:rsidRPr="00CE3F3B">
              <w:rPr>
                <w:color w:val="auto"/>
              </w:rPr>
              <w:t xml:space="preserve">Determine a </w:t>
            </w:r>
            <w:r w:rsidR="00B4350F" w:rsidRPr="00CE3F3B">
              <w:rPr>
                <w:b/>
                <w:color w:val="auto"/>
              </w:rPr>
              <w:t>theme</w:t>
            </w:r>
            <w:r w:rsidR="00B4350F" w:rsidRPr="00CE3F3B">
              <w:rPr>
                <w:color w:val="auto"/>
              </w:rPr>
              <w:t xml:space="preserve"> or </w:t>
            </w:r>
            <w:r w:rsidR="00B4350F" w:rsidRPr="00CE3F3B">
              <w:rPr>
                <w:b/>
                <w:color w:val="auto"/>
              </w:rPr>
              <w:t>central idea</w:t>
            </w:r>
            <w:r w:rsidR="00B4350F" w:rsidRPr="00CE3F3B">
              <w:rPr>
                <w:color w:val="auto"/>
              </w:rPr>
              <w:t xml:space="preserve"> of a text and analyze in detail its development over the course of the text, including how it emerges and is shaped and refined by specific details; provide an </w:t>
            </w:r>
            <w:r w:rsidR="00B4350F" w:rsidRPr="00CE3F3B">
              <w:rPr>
                <w:b/>
                <w:color w:val="auto"/>
              </w:rPr>
              <w:t>objective summary</w:t>
            </w:r>
            <w:r w:rsidR="00B4350F" w:rsidRPr="00CE3F3B">
              <w:rPr>
                <w:color w:val="auto"/>
              </w:rPr>
              <w:t xml:space="preserve"> of the text.</w:t>
            </w:r>
          </w:p>
          <w:p w14:paraId="682DFAEE" w14:textId="77777777" w:rsidR="00AA7469" w:rsidRPr="00CE3F3B" w:rsidRDefault="00AA7469" w:rsidP="00EA7C9B">
            <w:pPr>
              <w:pStyle w:val="NoSpacing"/>
              <w:rPr>
                <w:color w:val="auto"/>
              </w:rPr>
            </w:pPr>
          </w:p>
          <w:p w14:paraId="1C829199" w14:textId="25AE6351" w:rsidR="00B4350F" w:rsidRPr="009C479E" w:rsidRDefault="00AA7469" w:rsidP="009C479E">
            <w:pPr>
              <w:pStyle w:val="NoSpacing"/>
              <w:rPr>
                <w:b/>
                <w:color w:val="auto"/>
              </w:rPr>
            </w:pPr>
            <w:r w:rsidRPr="00CE3F3B">
              <w:rPr>
                <w:b/>
                <w:color w:val="auto"/>
              </w:rPr>
              <w:t>Assessment</w:t>
            </w:r>
            <w:r w:rsidR="00D87428">
              <w:rPr>
                <w:b/>
                <w:color w:val="auto"/>
              </w:rPr>
              <w:t>(s)</w:t>
            </w:r>
            <w:r w:rsidRPr="00CE3F3B">
              <w:rPr>
                <w:b/>
                <w:color w:val="auto"/>
              </w:rPr>
              <w:t>:</w:t>
            </w:r>
            <w:r w:rsidR="009C479E">
              <w:rPr>
                <w:b/>
                <w:color w:val="auto"/>
              </w:rPr>
              <w:t xml:space="preserve"> </w:t>
            </w:r>
            <w:r w:rsidR="00B4350F" w:rsidRPr="009C479E">
              <w:rPr>
                <w:color w:val="auto"/>
              </w:rPr>
              <w:t>Weekly Writing Prompt 9</w:t>
            </w:r>
          </w:p>
          <w:p w14:paraId="0583766C" w14:textId="77777777" w:rsidR="00AA7469" w:rsidRPr="00CE3F3B" w:rsidRDefault="00AA7469" w:rsidP="00EA7C9B">
            <w:pPr>
              <w:pStyle w:val="NoSpacing"/>
              <w:rPr>
                <w:color w:val="auto"/>
              </w:rPr>
            </w:pPr>
          </w:p>
          <w:p w14:paraId="3B46C9C6" w14:textId="27937A78" w:rsidR="00AA7469" w:rsidRPr="00CE3F3B" w:rsidRDefault="00AA7469" w:rsidP="00D87428">
            <w:pPr>
              <w:pStyle w:val="NoSpacing"/>
              <w:rPr>
                <w:color w:val="auto"/>
              </w:rPr>
            </w:pPr>
            <w:r w:rsidRPr="00CE3F3B">
              <w:rPr>
                <w:b/>
                <w:color w:val="auto"/>
              </w:rPr>
              <w:t>Exemplar</w:t>
            </w:r>
            <w:r w:rsidR="00D87428">
              <w:rPr>
                <w:b/>
                <w:color w:val="auto"/>
              </w:rPr>
              <w:t>(s)</w:t>
            </w:r>
            <w:r w:rsidRPr="00CE3F3B">
              <w:rPr>
                <w:b/>
                <w:color w:val="auto"/>
              </w:rPr>
              <w:t xml:space="preserve"> for Model:</w:t>
            </w:r>
            <w:r w:rsidR="00D87428">
              <w:rPr>
                <w:b/>
                <w:color w:val="auto"/>
              </w:rPr>
              <w:t xml:space="preserve"> </w:t>
            </w:r>
            <w:r w:rsidR="00D87428" w:rsidRPr="00D87428">
              <w:rPr>
                <w:color w:val="auto"/>
              </w:rPr>
              <w:t>T</w:t>
            </w:r>
            <w:r w:rsidR="00B4350F" w:rsidRPr="00CE3F3B">
              <w:rPr>
                <w:color w:val="auto"/>
              </w:rPr>
              <w:t>eacher model</w:t>
            </w:r>
          </w:p>
          <w:p w14:paraId="135EF15E" w14:textId="77777777" w:rsidR="00B4350F" w:rsidRPr="00CE3F3B" w:rsidRDefault="00B4350F" w:rsidP="00EA7C9B">
            <w:pPr>
              <w:pStyle w:val="NoSpacing"/>
              <w:rPr>
                <w:color w:val="auto"/>
              </w:rPr>
            </w:pPr>
          </w:p>
          <w:p w14:paraId="525C6533" w14:textId="77777777" w:rsidR="00AA7469" w:rsidRPr="00CE3F3B" w:rsidRDefault="00AA7469" w:rsidP="00EA7C9B">
            <w:pPr>
              <w:pStyle w:val="NoSpacing"/>
              <w:rPr>
                <w:b/>
                <w:color w:val="auto"/>
              </w:rPr>
            </w:pPr>
            <w:r w:rsidRPr="00CE3F3B">
              <w:rPr>
                <w:b/>
                <w:color w:val="auto"/>
              </w:rPr>
              <w:t>Success Criteria:</w:t>
            </w:r>
          </w:p>
          <w:p w14:paraId="3C5E689C" w14:textId="34FB3D5B" w:rsidR="00B4350F" w:rsidRPr="00CE3F3B" w:rsidRDefault="00B4350F" w:rsidP="00B4350F">
            <w:pPr>
              <w:pStyle w:val="NoSpacing"/>
              <w:numPr>
                <w:ilvl w:val="0"/>
                <w:numId w:val="3"/>
              </w:numPr>
              <w:rPr>
                <w:color w:val="auto"/>
              </w:rPr>
            </w:pPr>
            <w:r w:rsidRPr="00CE3F3B">
              <w:rPr>
                <w:color w:val="auto"/>
              </w:rPr>
              <w:t xml:space="preserve">Reference the identified </w:t>
            </w:r>
            <w:r w:rsidR="00C33AEF" w:rsidRPr="00CE3F3B">
              <w:rPr>
                <w:color w:val="auto"/>
              </w:rPr>
              <w:t>theme in writing</w:t>
            </w:r>
            <w:r w:rsidR="00CE3F3B">
              <w:rPr>
                <w:color w:val="auto"/>
              </w:rPr>
              <w:t>.</w:t>
            </w:r>
          </w:p>
          <w:p w14:paraId="351D1D64" w14:textId="7938E35E" w:rsidR="00B4350F" w:rsidRPr="00CE3F3B" w:rsidRDefault="00C33AEF" w:rsidP="00B4350F">
            <w:pPr>
              <w:pStyle w:val="NoSpacing"/>
              <w:numPr>
                <w:ilvl w:val="0"/>
                <w:numId w:val="3"/>
              </w:numPr>
              <w:rPr>
                <w:color w:val="auto"/>
              </w:rPr>
            </w:pPr>
            <w:r w:rsidRPr="00CE3F3B">
              <w:rPr>
                <w:color w:val="auto"/>
              </w:rPr>
              <w:t>Objectively s</w:t>
            </w:r>
            <w:r w:rsidR="00B4350F" w:rsidRPr="00CE3F3B">
              <w:rPr>
                <w:color w:val="auto"/>
              </w:rPr>
              <w:t xml:space="preserve">ummarize </w:t>
            </w:r>
            <w:r w:rsidRPr="00CE3F3B">
              <w:rPr>
                <w:color w:val="auto"/>
              </w:rPr>
              <w:t>a minimum</w:t>
            </w:r>
            <w:r w:rsidR="00B4350F" w:rsidRPr="00CE3F3B">
              <w:rPr>
                <w:color w:val="auto"/>
              </w:rPr>
              <w:t xml:space="preserve"> of </w:t>
            </w:r>
            <w:r w:rsidRPr="00CE3F3B">
              <w:rPr>
                <w:color w:val="auto"/>
              </w:rPr>
              <w:t>three significant details</w:t>
            </w:r>
            <w:r w:rsidR="00B4350F" w:rsidRPr="00CE3F3B">
              <w:rPr>
                <w:color w:val="auto"/>
              </w:rPr>
              <w:t xml:space="preserve"> from</w:t>
            </w:r>
            <w:r w:rsidR="00CE3F3B">
              <w:rPr>
                <w:color w:val="auto"/>
              </w:rPr>
              <w:t xml:space="preserve"> the</w:t>
            </w:r>
            <w:r w:rsidR="00B4350F" w:rsidRPr="00CE3F3B">
              <w:rPr>
                <w:color w:val="auto"/>
              </w:rPr>
              <w:t xml:space="preserve"> text</w:t>
            </w:r>
            <w:r w:rsidR="00CE3F3B">
              <w:rPr>
                <w:color w:val="auto"/>
              </w:rPr>
              <w:t>.</w:t>
            </w:r>
          </w:p>
          <w:p w14:paraId="38A61470" w14:textId="39BE4D92" w:rsidR="00C33AEF" w:rsidRPr="00CE3F3B" w:rsidRDefault="00C33AEF" w:rsidP="00B4350F">
            <w:pPr>
              <w:pStyle w:val="NoSpacing"/>
              <w:numPr>
                <w:ilvl w:val="0"/>
                <w:numId w:val="3"/>
              </w:numPr>
              <w:rPr>
                <w:color w:val="auto"/>
              </w:rPr>
            </w:pPr>
            <w:r w:rsidRPr="00CE3F3B">
              <w:rPr>
                <w:color w:val="auto"/>
              </w:rPr>
              <w:t>Justify details with evidence from</w:t>
            </w:r>
            <w:r w:rsidR="00CE3F3B">
              <w:rPr>
                <w:color w:val="auto"/>
              </w:rPr>
              <w:t xml:space="preserve"> the</w:t>
            </w:r>
            <w:r w:rsidRPr="00CE3F3B">
              <w:rPr>
                <w:color w:val="auto"/>
              </w:rPr>
              <w:t xml:space="preserve"> text</w:t>
            </w:r>
            <w:r w:rsidR="00CE3F3B">
              <w:rPr>
                <w:color w:val="auto"/>
              </w:rPr>
              <w:t>.</w:t>
            </w:r>
          </w:p>
          <w:p w14:paraId="3A796282" w14:textId="1B1D9C38" w:rsidR="00A90DF6" w:rsidRDefault="00A90DF6" w:rsidP="00EA7C9B">
            <w:pPr>
              <w:pStyle w:val="NoSpacing"/>
            </w:pPr>
          </w:p>
        </w:tc>
        <w:tc>
          <w:tcPr>
            <w:tcW w:w="5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tbl>
            <w:tblPr>
              <w:tblStyle w:val="TableGridLight"/>
              <w:tblW w:w="0" w:type="auto"/>
              <w:tblInd w:w="16" w:type="dxa"/>
              <w:tblLook w:val="04A0" w:firstRow="1" w:lastRow="0" w:firstColumn="1" w:lastColumn="0" w:noHBand="0" w:noVBand="1"/>
            </w:tblPr>
            <w:tblGrid>
              <w:gridCol w:w="537"/>
              <w:gridCol w:w="4593"/>
            </w:tblGrid>
            <w:tr w:rsidR="00411497" w:rsidRPr="00411497" w14:paraId="20740FBD" w14:textId="77777777" w:rsidTr="00411497">
              <w:tc>
                <w:tcPr>
                  <w:tcW w:w="537" w:type="dxa"/>
                  <w:shd w:val="clear" w:color="auto" w:fill="DEEAF6" w:themeFill="accent1" w:themeFillTint="33"/>
                  <w:vAlign w:val="center"/>
                </w:tcPr>
                <w:p w14:paraId="65E37E8E" w14:textId="77777777" w:rsidR="00A90DF6" w:rsidRPr="005E0BF9" w:rsidRDefault="00A90DF6" w:rsidP="00EA7C9B">
                  <w:pPr>
                    <w:pStyle w:val="NoSpacing"/>
                    <w:jc w:val="center"/>
                    <w:rPr>
                      <w:b/>
                      <w:color w:val="auto"/>
                    </w:rPr>
                  </w:pPr>
                  <w:r w:rsidRPr="005E0BF9">
                    <w:rPr>
                      <w:b/>
                      <w:color w:val="auto"/>
                    </w:rPr>
                    <w:t>4</w:t>
                  </w:r>
                </w:p>
              </w:tc>
              <w:tc>
                <w:tcPr>
                  <w:tcW w:w="4593" w:type="dxa"/>
                  <w:shd w:val="clear" w:color="auto" w:fill="DEEAF6" w:themeFill="accent1" w:themeFillTint="33"/>
                </w:tcPr>
                <w:p w14:paraId="637AF5CF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</w:rPr>
                    <w:t xml:space="preserve">Predict possible outcomes for a text using a </w:t>
                  </w:r>
                  <w:r w:rsidRPr="00411497">
                    <w:rPr>
                      <w:color w:val="auto"/>
                      <w:u w:val="single"/>
                    </w:rPr>
                    <w:t>theme</w:t>
                  </w:r>
                  <w:r w:rsidRPr="00411497">
                    <w:rPr>
                      <w:color w:val="auto"/>
                    </w:rPr>
                    <w:t xml:space="preserve"> inferred through the SLIME method partway through that text.</w:t>
                  </w:r>
                </w:p>
                <w:p w14:paraId="7F34F96F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</w:p>
                <w:p w14:paraId="2E522577" w14:textId="3975D541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</w:rPr>
                    <w:t>Objectively</w:t>
                  </w:r>
                  <w:r w:rsidRPr="00411497">
                    <w:rPr>
                      <w:color w:val="auto"/>
                      <w:u w:val="single"/>
                    </w:rPr>
                    <w:t xml:space="preserve"> summarize</w:t>
                  </w:r>
                  <w:r w:rsidRPr="00411497">
                    <w:rPr>
                      <w:color w:val="auto"/>
                    </w:rPr>
                    <w:t xml:space="preserve"> the three most significant points of a chapter of text/short guest lecture and </w:t>
                  </w:r>
                  <w:r w:rsidRPr="00411497">
                    <w:rPr>
                      <w:color w:val="auto"/>
                      <w:u w:val="single"/>
                    </w:rPr>
                    <w:t>justify</w:t>
                  </w:r>
                  <w:r w:rsidRPr="00411497">
                    <w:rPr>
                      <w:color w:val="auto"/>
                    </w:rPr>
                    <w:t xml:space="preserve"> why they are most important.</w:t>
                  </w:r>
                </w:p>
              </w:tc>
            </w:tr>
            <w:tr w:rsidR="00411497" w:rsidRPr="00411497" w14:paraId="6797A3CE" w14:textId="77777777" w:rsidTr="00411497">
              <w:tc>
                <w:tcPr>
                  <w:tcW w:w="537" w:type="dxa"/>
                  <w:shd w:val="clear" w:color="auto" w:fill="FBE4D5" w:themeFill="accent2" w:themeFillTint="33"/>
                  <w:vAlign w:val="center"/>
                </w:tcPr>
                <w:p w14:paraId="1F8C8068" w14:textId="77777777" w:rsidR="00A90DF6" w:rsidRPr="005E0BF9" w:rsidRDefault="00A90DF6" w:rsidP="00EA7C9B">
                  <w:pPr>
                    <w:pStyle w:val="NoSpacing"/>
                    <w:jc w:val="center"/>
                    <w:rPr>
                      <w:b/>
                      <w:color w:val="auto"/>
                    </w:rPr>
                  </w:pPr>
                  <w:r w:rsidRPr="005E0BF9">
                    <w:rPr>
                      <w:b/>
                      <w:color w:val="auto"/>
                    </w:rPr>
                    <w:t>3</w:t>
                  </w:r>
                </w:p>
              </w:tc>
              <w:tc>
                <w:tcPr>
                  <w:tcW w:w="4593" w:type="dxa"/>
                  <w:shd w:val="clear" w:color="auto" w:fill="FBE4D5" w:themeFill="accent2" w:themeFillTint="33"/>
                </w:tcPr>
                <w:p w14:paraId="6C26D8D7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</w:rPr>
                    <w:t xml:space="preserve">Use the SLIME method to determine a </w:t>
                  </w:r>
                  <w:r w:rsidRPr="00411497">
                    <w:rPr>
                      <w:color w:val="auto"/>
                      <w:u w:val="single"/>
                    </w:rPr>
                    <w:t>theme</w:t>
                  </w:r>
                  <w:r w:rsidRPr="00411497">
                    <w:rPr>
                      <w:color w:val="auto"/>
                    </w:rPr>
                    <w:t xml:space="preserve"> in a long text and analyze in detail its development over the course of that text.</w:t>
                  </w:r>
                </w:p>
                <w:p w14:paraId="29599FC0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</w:p>
                <w:p w14:paraId="6E525519" w14:textId="4FDC15D8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</w:rPr>
                    <w:t>Objectively</w:t>
                  </w:r>
                  <w:r w:rsidRPr="00411497">
                    <w:rPr>
                      <w:color w:val="auto"/>
                      <w:u w:val="single"/>
                    </w:rPr>
                    <w:t xml:space="preserve"> summarize</w:t>
                  </w:r>
                  <w:r w:rsidRPr="00411497">
                    <w:rPr>
                      <w:color w:val="auto"/>
                    </w:rPr>
                    <w:t xml:space="preserve"> the three most significant points of a chapter of text/short guest lecture.</w:t>
                  </w:r>
                </w:p>
              </w:tc>
            </w:tr>
            <w:tr w:rsidR="00411497" w:rsidRPr="00411497" w14:paraId="7116EBED" w14:textId="77777777" w:rsidTr="00411497">
              <w:tc>
                <w:tcPr>
                  <w:tcW w:w="537" w:type="dxa"/>
                  <w:shd w:val="clear" w:color="auto" w:fill="DBDBDB" w:themeFill="accent3" w:themeFillTint="66"/>
                  <w:vAlign w:val="center"/>
                </w:tcPr>
                <w:p w14:paraId="3F73FC43" w14:textId="77777777" w:rsidR="00A90DF6" w:rsidRPr="005E0BF9" w:rsidRDefault="00A90DF6" w:rsidP="00EA7C9B">
                  <w:pPr>
                    <w:pStyle w:val="NoSpacing"/>
                    <w:jc w:val="center"/>
                    <w:rPr>
                      <w:b/>
                      <w:color w:val="auto"/>
                    </w:rPr>
                  </w:pPr>
                  <w:r w:rsidRPr="005E0BF9">
                    <w:rPr>
                      <w:b/>
                      <w:color w:val="auto"/>
                    </w:rPr>
                    <w:t>2</w:t>
                  </w:r>
                </w:p>
              </w:tc>
              <w:tc>
                <w:tcPr>
                  <w:tcW w:w="4593" w:type="dxa"/>
                  <w:shd w:val="clear" w:color="auto" w:fill="DBDBDB" w:themeFill="accent3" w:themeFillTint="66"/>
                </w:tcPr>
                <w:p w14:paraId="5FA17BCB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</w:rPr>
                    <w:t xml:space="preserve">Develop a given topic into a </w:t>
                  </w:r>
                  <w:r w:rsidRPr="00411497">
                    <w:rPr>
                      <w:color w:val="auto"/>
                      <w:u w:val="single"/>
                    </w:rPr>
                    <w:t xml:space="preserve">theme statement </w:t>
                  </w:r>
                  <w:r w:rsidRPr="00411497">
                    <w:rPr>
                      <w:color w:val="auto"/>
                    </w:rPr>
                    <w:t>using the SLIME method.</w:t>
                  </w:r>
                </w:p>
                <w:p w14:paraId="5116F256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</w:p>
                <w:p w14:paraId="785BB40A" w14:textId="0A93C3D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  <w:u w:val="single"/>
                    </w:rPr>
                    <w:t>Describe</w:t>
                  </w:r>
                  <w:r w:rsidRPr="00411497">
                    <w:rPr>
                      <w:color w:val="auto"/>
                    </w:rPr>
                    <w:t xml:space="preserve"> at least three significant points from a chapter of text/short guest lecture.</w:t>
                  </w:r>
                </w:p>
              </w:tc>
            </w:tr>
            <w:tr w:rsidR="00411497" w:rsidRPr="00411497" w14:paraId="72235319" w14:textId="77777777" w:rsidTr="00411497">
              <w:tc>
                <w:tcPr>
                  <w:tcW w:w="537" w:type="dxa"/>
                  <w:shd w:val="clear" w:color="auto" w:fill="F4B083" w:themeFill="accent2" w:themeFillTint="99"/>
                  <w:vAlign w:val="center"/>
                </w:tcPr>
                <w:p w14:paraId="1765CC86" w14:textId="77777777" w:rsidR="00A90DF6" w:rsidRPr="005E0BF9" w:rsidRDefault="00A90DF6" w:rsidP="00EA7C9B">
                  <w:pPr>
                    <w:pStyle w:val="NoSpacing"/>
                    <w:jc w:val="center"/>
                    <w:rPr>
                      <w:b/>
                      <w:color w:val="auto"/>
                    </w:rPr>
                  </w:pPr>
                  <w:r w:rsidRPr="005E0BF9">
                    <w:rPr>
                      <w:b/>
                      <w:color w:val="auto"/>
                    </w:rPr>
                    <w:t>1</w:t>
                  </w:r>
                </w:p>
              </w:tc>
              <w:tc>
                <w:tcPr>
                  <w:tcW w:w="4593" w:type="dxa"/>
                  <w:shd w:val="clear" w:color="auto" w:fill="F4B083" w:themeFill="accent2" w:themeFillTint="99"/>
                </w:tcPr>
                <w:p w14:paraId="3763FA09" w14:textId="68B0FF8A" w:rsidR="00A90DF6" w:rsidRPr="00411497" w:rsidRDefault="00A90DF6" w:rsidP="00EA7C9B">
                  <w:pPr>
                    <w:pStyle w:val="NoSpacing"/>
                    <w:rPr>
                      <w:color w:val="auto"/>
                      <w:u w:val="single"/>
                    </w:rPr>
                  </w:pPr>
                  <w:r w:rsidRPr="00411497">
                    <w:rPr>
                      <w:color w:val="auto"/>
                    </w:rPr>
                    <w:t xml:space="preserve">Define </w:t>
                  </w:r>
                  <w:r w:rsidRPr="00411497">
                    <w:rPr>
                      <w:color w:val="auto"/>
                      <w:u w:val="single"/>
                    </w:rPr>
                    <w:t>theme statement.</w:t>
                  </w:r>
                  <w:r w:rsidR="00D87428">
                    <w:rPr>
                      <w:color w:val="auto"/>
                      <w:u w:val="single"/>
                    </w:rPr>
                    <w:br/>
                  </w:r>
                </w:p>
                <w:p w14:paraId="117BFE71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  <w:u w:val="single"/>
                    </w:rPr>
                  </w:pPr>
                  <w:r w:rsidRPr="00411497">
                    <w:rPr>
                      <w:color w:val="auto"/>
                    </w:rPr>
                    <w:t>List the differences between a topic and a</w:t>
                  </w:r>
                  <w:r w:rsidRPr="00D87428">
                    <w:rPr>
                      <w:color w:val="auto"/>
                    </w:rPr>
                    <w:t xml:space="preserve"> </w:t>
                  </w:r>
                  <w:r w:rsidRPr="00411497">
                    <w:rPr>
                      <w:color w:val="auto"/>
                      <w:u w:val="single"/>
                    </w:rPr>
                    <w:t>theme statement.</w:t>
                  </w:r>
                </w:p>
                <w:p w14:paraId="5CDD005A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  <w:u w:val="single"/>
                    </w:rPr>
                  </w:pPr>
                </w:p>
                <w:p w14:paraId="25636B97" w14:textId="77777777" w:rsidR="00A90DF6" w:rsidRPr="00411497" w:rsidRDefault="00A90DF6" w:rsidP="00EA7C9B">
                  <w:pPr>
                    <w:pStyle w:val="NoSpacing"/>
                    <w:rPr>
                      <w:color w:val="auto"/>
                    </w:rPr>
                  </w:pPr>
                  <w:r w:rsidRPr="00411497">
                    <w:rPr>
                      <w:color w:val="auto"/>
                      <w:u w:val="single"/>
                    </w:rPr>
                    <w:t>Identify</w:t>
                  </w:r>
                  <w:r w:rsidRPr="00411497">
                    <w:rPr>
                      <w:color w:val="auto"/>
                    </w:rPr>
                    <w:t xml:space="preserve"> from a list which events or talking points from a speech or chapter of text seem most important.</w:t>
                  </w:r>
                </w:p>
              </w:tc>
            </w:tr>
          </w:tbl>
          <w:p w14:paraId="5037DEB7" w14:textId="77777777" w:rsidR="00A90DF6" w:rsidRPr="00411497" w:rsidRDefault="00A90DF6" w:rsidP="00EA7C9B">
            <w:pPr>
              <w:pStyle w:val="NoSpacing"/>
              <w:rPr>
                <w:color w:val="auto"/>
              </w:rPr>
            </w:pPr>
          </w:p>
        </w:tc>
      </w:tr>
      <w:tr w:rsidR="00CE3F3B" w14:paraId="4A62576F" w14:textId="77777777" w:rsidTr="00D87428">
        <w:trPr>
          <w:trHeight w:val="276"/>
        </w:trPr>
        <w:tc>
          <w:tcPr>
            <w:tcW w:w="10885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15D90"/>
          </w:tcPr>
          <w:p w14:paraId="5CC9F254" w14:textId="1E2799B1" w:rsidR="00CE3F3B" w:rsidRPr="00230D1F" w:rsidRDefault="00230D1F" w:rsidP="00230D1F">
            <w:pPr>
              <w:pStyle w:val="NoSpacing"/>
              <w:tabs>
                <w:tab w:val="left" w:pos="1065"/>
              </w:tabs>
              <w:rPr>
                <w:b/>
                <w:color w:val="FFFFFF" w:themeColor="background1"/>
              </w:rPr>
            </w:pPr>
            <w:r w:rsidRPr="00230D1F">
              <w:rPr>
                <w:b/>
                <w:color w:val="FFFFFF" w:themeColor="background1"/>
              </w:rPr>
              <w:t>VOCABULARY</w:t>
            </w:r>
          </w:p>
        </w:tc>
      </w:tr>
      <w:tr w:rsidR="00230D1F" w14:paraId="720A3DE6" w14:textId="77777777" w:rsidTr="00F97665">
        <w:trPr>
          <w:trHeight w:val="445"/>
        </w:trPr>
        <w:tc>
          <w:tcPr>
            <w:tcW w:w="5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C10BC6" w14:textId="16F2D2EA" w:rsidR="00230D1F" w:rsidRPr="00411497" w:rsidRDefault="00522C45" w:rsidP="00EA7C9B">
            <w:pPr>
              <w:pStyle w:val="NoSpacing"/>
              <w:rPr>
                <w:color w:val="auto"/>
              </w:rPr>
            </w:pPr>
            <w:r>
              <w:rPr>
                <w:color w:val="auto"/>
              </w:rPr>
              <w:t>Student</w:t>
            </w:r>
            <w:r w:rsidR="00230D1F">
              <w:rPr>
                <w:color w:val="auto"/>
              </w:rPr>
              <w:t xml:space="preserve"> v</w:t>
            </w:r>
            <w:r w:rsidR="00230D1F" w:rsidRPr="00411497">
              <w:rPr>
                <w:color w:val="auto"/>
              </w:rPr>
              <w:t xml:space="preserve">ocabulary: </w:t>
            </w:r>
          </w:p>
          <w:p w14:paraId="5AA2D1FD" w14:textId="77777777" w:rsidR="00230D1F" w:rsidRPr="00411497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i/>
                <w:color w:val="auto"/>
              </w:rPr>
            </w:pPr>
            <w:proofErr w:type="spellStart"/>
            <w:r w:rsidRPr="00411497">
              <w:rPr>
                <w:i/>
                <w:color w:val="auto"/>
              </w:rPr>
              <w:t>Blockalteste</w:t>
            </w:r>
            <w:proofErr w:type="spellEnd"/>
          </w:p>
          <w:p w14:paraId="335EC5F4" w14:textId="77777777" w:rsidR="00230D1F" w:rsidRPr="00411497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color w:val="auto"/>
              </w:rPr>
            </w:pPr>
            <w:r w:rsidRPr="00411497">
              <w:rPr>
                <w:color w:val="auto"/>
              </w:rPr>
              <w:t>Concentration camp</w:t>
            </w:r>
          </w:p>
          <w:p w14:paraId="55DD02D2" w14:textId="77777777" w:rsidR="00230D1F" w:rsidRPr="00411497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color w:val="auto"/>
              </w:rPr>
            </w:pPr>
            <w:proofErr w:type="spellStart"/>
            <w:r w:rsidRPr="00411497">
              <w:rPr>
                <w:color w:val="auto"/>
              </w:rPr>
              <w:t>Anti-semitism</w:t>
            </w:r>
            <w:proofErr w:type="spellEnd"/>
          </w:p>
          <w:p w14:paraId="297F0494" w14:textId="77777777" w:rsidR="00230D1F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color w:val="auto"/>
              </w:rPr>
            </w:pPr>
            <w:r w:rsidRPr="00411497">
              <w:rPr>
                <w:color w:val="auto"/>
              </w:rPr>
              <w:t>Yom Kippur</w:t>
            </w:r>
          </w:p>
          <w:p w14:paraId="17CA8C16" w14:textId="77777777" w:rsidR="00230D1F" w:rsidRDefault="00230D1F" w:rsidP="00230D1F">
            <w:pPr>
              <w:pStyle w:val="ListParagraph"/>
              <w:numPr>
                <w:ilvl w:val="0"/>
                <w:numId w:val="4"/>
              </w:numPr>
              <w:spacing w:after="0"/>
              <w:rPr>
                <w:color w:val="auto"/>
              </w:rPr>
            </w:pPr>
            <w:r w:rsidRPr="00411497">
              <w:rPr>
                <w:color w:val="auto"/>
              </w:rPr>
              <w:t>Personal response</w:t>
            </w:r>
          </w:p>
          <w:p w14:paraId="5FDB7523" w14:textId="16A374F5" w:rsidR="00230D1F" w:rsidRPr="00230D1F" w:rsidRDefault="00230D1F" w:rsidP="00230D1F">
            <w:pPr>
              <w:pStyle w:val="ListParagraph"/>
              <w:spacing w:after="0"/>
              <w:rPr>
                <w:color w:val="auto"/>
              </w:rPr>
            </w:pPr>
          </w:p>
        </w:tc>
        <w:tc>
          <w:tcPr>
            <w:tcW w:w="544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10DF78" w14:textId="379C446C" w:rsidR="00230D1F" w:rsidRPr="00411497" w:rsidRDefault="00522C45" w:rsidP="00EA7C9B">
            <w:pPr>
              <w:spacing w:after="0"/>
              <w:rPr>
                <w:color w:val="auto"/>
              </w:rPr>
            </w:pPr>
            <w:r>
              <w:rPr>
                <w:color w:val="auto"/>
              </w:rPr>
              <w:t>Academic</w:t>
            </w:r>
            <w:r w:rsidR="00230D1F" w:rsidRPr="00411497">
              <w:rPr>
                <w:color w:val="auto"/>
              </w:rPr>
              <w:t xml:space="preserve"> vocabulary:</w:t>
            </w:r>
          </w:p>
          <w:p w14:paraId="6A0FC822" w14:textId="77777777" w:rsidR="00230D1F" w:rsidRPr="00230D1F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Baskerville Old Face" w:eastAsia="Times New Roman" w:hAnsi="Baskerville Old Face" w:cs="Calibri"/>
                <w:color w:val="auto"/>
                <w:sz w:val="24"/>
                <w:szCs w:val="24"/>
              </w:rPr>
            </w:pPr>
            <w:r w:rsidRPr="00230D1F">
              <w:rPr>
                <w:color w:val="auto"/>
              </w:rPr>
              <w:t>Theme statement</w:t>
            </w:r>
          </w:p>
          <w:p w14:paraId="7A7DB7A2" w14:textId="77777777" w:rsidR="00230D1F" w:rsidRPr="00230D1F" w:rsidRDefault="00230D1F" w:rsidP="00B4350F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Baskerville Old Face" w:eastAsia="Times New Roman" w:hAnsi="Baskerville Old Face" w:cs="Calibri"/>
                <w:color w:val="auto"/>
                <w:sz w:val="24"/>
                <w:szCs w:val="24"/>
              </w:rPr>
            </w:pPr>
            <w:r w:rsidRPr="00230D1F">
              <w:rPr>
                <w:color w:val="auto"/>
              </w:rPr>
              <w:t>Topic</w:t>
            </w:r>
          </w:p>
          <w:p w14:paraId="54980471" w14:textId="77777777" w:rsidR="00230D1F" w:rsidRPr="00230D1F" w:rsidRDefault="00230D1F" w:rsidP="00CE3F3B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Baskerville Old Face" w:eastAsia="Times New Roman" w:hAnsi="Baskerville Old Face" w:cs="Calibri"/>
                <w:color w:val="000000"/>
                <w:sz w:val="24"/>
                <w:szCs w:val="24"/>
              </w:rPr>
            </w:pPr>
            <w:r w:rsidRPr="00230D1F">
              <w:rPr>
                <w:color w:val="auto"/>
              </w:rPr>
              <w:t>Summary</w:t>
            </w:r>
          </w:p>
          <w:p w14:paraId="6B59E099" w14:textId="74F420B7" w:rsidR="00230D1F" w:rsidRPr="00CE3F3B" w:rsidRDefault="00230D1F" w:rsidP="00230D1F">
            <w:pPr>
              <w:pStyle w:val="ListParagraph"/>
              <w:spacing w:after="0"/>
              <w:rPr>
                <w:rFonts w:ascii="Baskerville Old Face" w:eastAsia="Times New Roman" w:hAnsi="Baskerville Old Face" w:cs="Calibri"/>
                <w:color w:val="000000"/>
                <w:sz w:val="24"/>
                <w:szCs w:val="24"/>
                <w:u w:val="single"/>
              </w:rPr>
            </w:pPr>
          </w:p>
        </w:tc>
      </w:tr>
      <w:tr w:rsidR="00CE3F3B" w14:paraId="58E7A74D" w14:textId="77777777" w:rsidTr="00230D1F">
        <w:trPr>
          <w:trHeight w:val="259"/>
        </w:trPr>
        <w:tc>
          <w:tcPr>
            <w:tcW w:w="108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15D90"/>
          </w:tcPr>
          <w:p w14:paraId="1F0333D1" w14:textId="25F7DE47" w:rsidR="00CE3F3B" w:rsidRPr="00230D1F" w:rsidRDefault="00230D1F" w:rsidP="00EA7C9B">
            <w:pPr>
              <w:pStyle w:val="NoSpacing"/>
              <w:rPr>
                <w:b/>
                <w:color w:val="FFFFFF" w:themeColor="background1"/>
              </w:rPr>
            </w:pPr>
            <w:r w:rsidRPr="00230D1F">
              <w:rPr>
                <w:b/>
                <w:color w:val="FFFFFF" w:themeColor="background1"/>
              </w:rPr>
              <w:t>RESOURCES (CURRICULUM, TOOLS, ONLINE RESOURCES)</w:t>
            </w:r>
          </w:p>
        </w:tc>
      </w:tr>
      <w:tr w:rsidR="00A90DF6" w:rsidRPr="00D84A57" w14:paraId="254CEA68" w14:textId="77777777" w:rsidTr="007E03BF">
        <w:trPr>
          <w:trHeight w:val="454"/>
        </w:trPr>
        <w:tc>
          <w:tcPr>
            <w:tcW w:w="10885" w:type="dxa"/>
            <w:gridSpan w:val="3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3E482552" w14:textId="414AFDED" w:rsidR="00B4350F" w:rsidRPr="00411497" w:rsidRDefault="00B4350F" w:rsidP="00230D1F">
            <w:pPr>
              <w:spacing w:after="0"/>
              <w:rPr>
                <w:color w:val="5B9BD5" w:themeColor="accent1"/>
              </w:rPr>
            </w:pPr>
            <w:r w:rsidRPr="00230D1F">
              <w:rPr>
                <w:i/>
                <w:color w:val="auto"/>
              </w:rPr>
              <w:t>Night</w:t>
            </w:r>
            <w:r w:rsidRPr="00230D1F">
              <w:rPr>
                <w:color w:val="auto"/>
              </w:rPr>
              <w:t xml:space="preserve"> parts 2</w:t>
            </w:r>
            <w:r w:rsidR="00411497" w:rsidRPr="00230D1F">
              <w:rPr>
                <w:color w:val="auto"/>
              </w:rPr>
              <w:t>-</w:t>
            </w:r>
            <w:r w:rsidRPr="00230D1F">
              <w:rPr>
                <w:color w:val="auto"/>
              </w:rPr>
              <w:t>6 (A New Translation By Marion Wiesel) pg. 23-97</w:t>
            </w:r>
            <w:r w:rsidR="00230D1F">
              <w:rPr>
                <w:color w:val="auto"/>
              </w:rPr>
              <w:t xml:space="preserve">: </w:t>
            </w:r>
            <w:hyperlink r:id="rId8" w:history="1">
              <w:r w:rsidRPr="00411497">
                <w:rPr>
                  <w:rStyle w:val="Hyperlink"/>
                  <w:color w:val="5B9BD5" w:themeColor="accent1"/>
                </w:rPr>
                <w:t>https://birdvilleschools.instructure.com/courses/82598/files/774829</w:t>
              </w:r>
            </w:hyperlink>
          </w:p>
          <w:p w14:paraId="7EE1537D" w14:textId="774637A9" w:rsidR="00A90DF6" w:rsidRPr="00230D1F" w:rsidRDefault="00B4350F" w:rsidP="00230D1F">
            <w:pPr>
              <w:spacing w:after="0"/>
              <w:rPr>
                <w:color w:val="auto"/>
              </w:rPr>
            </w:pPr>
            <w:r w:rsidRPr="00230D1F">
              <w:rPr>
                <w:i/>
                <w:color w:val="auto"/>
              </w:rPr>
              <w:t>Night</w:t>
            </w:r>
            <w:r w:rsidRPr="00230D1F">
              <w:rPr>
                <w:color w:val="auto"/>
              </w:rPr>
              <w:t xml:space="preserve"> audiobook:</w:t>
            </w:r>
            <w:r w:rsidR="00230D1F">
              <w:rPr>
                <w:color w:val="auto"/>
              </w:rPr>
              <w:t xml:space="preserve"> </w:t>
            </w:r>
            <w:hyperlink r:id="rId9" w:history="1">
              <w:r w:rsidRPr="00230D1F">
                <w:rPr>
                  <w:rStyle w:val="Hyperlink"/>
                  <w:color w:val="5B9BD5" w:themeColor="accent1"/>
                </w:rPr>
                <w:t>https://www.youtube.com/watch?v=QBl2zKvAAYE&amp;list=PLUvVpT6IYNR2WkiqIj7aLaLsry6u2XLuf</w:t>
              </w:r>
            </w:hyperlink>
          </w:p>
        </w:tc>
      </w:tr>
    </w:tbl>
    <w:p w14:paraId="534147A4" w14:textId="77777777" w:rsidR="00A90DF6" w:rsidRDefault="00A90DF6" w:rsidP="00A90DF6">
      <w:pPr>
        <w:pStyle w:val="NoSpacing"/>
      </w:pPr>
    </w:p>
    <w:tbl>
      <w:tblPr>
        <w:tblW w:w="10880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875"/>
        <w:gridCol w:w="5717"/>
        <w:gridCol w:w="2288"/>
      </w:tblGrid>
      <w:tr w:rsidR="000E0435" w14:paraId="29B78D95" w14:textId="77777777" w:rsidTr="000E0435">
        <w:trPr>
          <w:trHeight w:val="485"/>
        </w:trPr>
        <w:tc>
          <w:tcPr>
            <w:tcW w:w="10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546A" w:themeFill="text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3C4889" w14:textId="77777777" w:rsidR="000E0435" w:rsidRPr="00F158F1" w:rsidRDefault="000E0435" w:rsidP="000B1107">
            <w:pPr>
              <w:contextualSpacing/>
              <w:jc w:val="center"/>
              <w:rPr>
                <w:b/>
                <w:color w:val="FFFFFF" w:themeColor="background1"/>
                <w:sz w:val="28"/>
              </w:rPr>
            </w:pPr>
            <w:bookmarkStart w:id="0" w:name="_Hlk61339996"/>
            <w:r w:rsidRPr="00F158F1">
              <w:rPr>
                <w:b/>
                <w:color w:val="FFFFFF" w:themeColor="background1"/>
                <w:sz w:val="28"/>
              </w:rPr>
              <w:t>DAILY LESSON PLANS</w:t>
            </w:r>
            <w:bookmarkStart w:id="1" w:name="_GoBack"/>
            <w:bookmarkEnd w:id="1"/>
          </w:p>
        </w:tc>
      </w:tr>
      <w:tr w:rsidR="000E0435" w14:paraId="0856189F" w14:textId="77777777" w:rsidTr="000E0435">
        <w:trPr>
          <w:trHeight w:val="20"/>
        </w:trPr>
        <w:tc>
          <w:tcPr>
            <w:tcW w:w="2875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BF507E" w14:textId="77777777" w:rsidR="000E0435" w:rsidRDefault="000E0435" w:rsidP="000B1107">
            <w:pPr>
              <w:contextualSpacing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KEY INFORMATION</w:t>
            </w:r>
          </w:p>
        </w:tc>
        <w:tc>
          <w:tcPr>
            <w:tcW w:w="5717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7FB091" w14:textId="77777777" w:rsidR="000E0435" w:rsidRDefault="000E0435" w:rsidP="000B1107">
            <w:pPr>
              <w:contextualSpacing/>
              <w:jc w:val="center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 xml:space="preserve">CORE </w:t>
            </w:r>
            <w:r>
              <w:rPr>
                <w:b/>
                <w:color w:val="auto"/>
              </w:rPr>
              <w:t>COMPONENTS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vAlign w:val="center"/>
          </w:tcPr>
          <w:p w14:paraId="74A56665" w14:textId="77777777" w:rsidR="000E0435" w:rsidRPr="00494B27" w:rsidRDefault="000E0435" w:rsidP="000B1107">
            <w:pPr>
              <w:contextualSpacing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STUDENT OWNERSHIP</w:t>
            </w:r>
          </w:p>
        </w:tc>
      </w:tr>
      <w:bookmarkEnd w:id="0"/>
      <w:tr w:rsidR="000E0435" w14:paraId="0028AD31" w14:textId="77777777" w:rsidTr="000E0435">
        <w:trPr>
          <w:trHeight w:val="3095"/>
        </w:trPr>
        <w:tc>
          <w:tcPr>
            <w:tcW w:w="2875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3CD6" w14:textId="668CCF57" w:rsidR="000E0435" w:rsidRDefault="000E0435" w:rsidP="000B1107">
            <w:pPr>
              <w:contextualSpacing/>
              <w:rPr>
                <w:b/>
                <w:color w:val="auto"/>
              </w:rPr>
            </w:pPr>
            <w:r>
              <w:rPr>
                <w:b/>
                <w:color w:val="auto"/>
              </w:rPr>
              <w:t>MONDAY</w:t>
            </w:r>
            <w:r w:rsidRPr="00411497">
              <w:rPr>
                <w:b/>
                <w:color w:val="auto"/>
              </w:rPr>
              <w:t xml:space="preserve">:  </w:t>
            </w:r>
          </w:p>
          <w:p w14:paraId="6659DCF8" w14:textId="77777777" w:rsidR="000E0435" w:rsidRPr="00F158F1" w:rsidRDefault="000E0435" w:rsidP="000E0435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158F1">
              <w:rPr>
                <w:color w:val="auto"/>
              </w:rPr>
              <w:t>Asynchronous</w:t>
            </w:r>
          </w:p>
          <w:p w14:paraId="207F0045" w14:textId="77777777" w:rsidR="000E0435" w:rsidRPr="00F158F1" w:rsidRDefault="000E0435" w:rsidP="000E0435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158F1">
              <w:rPr>
                <w:color w:val="auto"/>
              </w:rPr>
              <w:t xml:space="preserve">Synchronous </w:t>
            </w:r>
          </w:p>
          <w:p w14:paraId="433A194E" w14:textId="77777777" w:rsidR="000E0435" w:rsidRPr="00F158F1" w:rsidRDefault="000E0435" w:rsidP="000E0435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158F1">
              <w:rPr>
                <w:color w:val="auto"/>
              </w:rPr>
              <w:t>Hybrid</w:t>
            </w:r>
          </w:p>
          <w:p w14:paraId="26E98EB1" w14:textId="77777777" w:rsidR="000E0435" w:rsidRPr="00D87428" w:rsidRDefault="000E0435" w:rsidP="000B1107">
            <w:pPr>
              <w:contextualSpacing/>
              <w:rPr>
                <w:color w:val="auto"/>
                <w:sz w:val="16"/>
                <w:szCs w:val="16"/>
              </w:rPr>
            </w:pPr>
            <w:r w:rsidRPr="00D87428">
              <w:rPr>
                <w:color w:val="auto"/>
                <w:sz w:val="16"/>
                <w:szCs w:val="16"/>
              </w:rPr>
              <w:t xml:space="preserve"> (</w:t>
            </w:r>
            <w:r w:rsidRPr="00AB430F">
              <w:rPr>
                <w:color w:val="auto"/>
                <w:sz w:val="16"/>
                <w:szCs w:val="16"/>
                <w:highlight w:val="yellow"/>
              </w:rPr>
              <w:t>Highlight</w:t>
            </w:r>
            <w:r w:rsidRPr="00D87428">
              <w:rPr>
                <w:color w:val="auto"/>
                <w:sz w:val="16"/>
                <w:szCs w:val="16"/>
              </w:rPr>
              <w:t xml:space="preserve"> lesson delivery format</w:t>
            </w:r>
            <w:r>
              <w:rPr>
                <w:color w:val="auto"/>
                <w:sz w:val="16"/>
                <w:szCs w:val="16"/>
              </w:rPr>
              <w:t>.)</w:t>
            </w:r>
          </w:p>
          <w:p w14:paraId="6913EF78" w14:textId="77777777" w:rsidR="000E0435" w:rsidRPr="00411497" w:rsidRDefault="000E0435" w:rsidP="000B1107">
            <w:pPr>
              <w:contextualSpacing/>
              <w:rPr>
                <w:b/>
                <w:color w:val="auto"/>
              </w:rPr>
            </w:pPr>
          </w:p>
          <w:p w14:paraId="3CD6C043" w14:textId="77777777" w:rsidR="000E0435" w:rsidRDefault="000E0435" w:rsidP="000B1107">
            <w:pPr>
              <w:contextualSpacing/>
              <w:rPr>
                <w:color w:val="auto"/>
              </w:rPr>
            </w:pPr>
          </w:p>
          <w:p w14:paraId="159A92E0" w14:textId="77777777" w:rsidR="000E0435" w:rsidRPr="00494B27" w:rsidRDefault="000E0435" w:rsidP="000B1107">
            <w:pPr>
              <w:contextualSpacing/>
              <w:rPr>
                <w:b/>
                <w:color w:val="auto"/>
              </w:rPr>
            </w:pPr>
            <w:r w:rsidRPr="00494B27">
              <w:rPr>
                <w:b/>
                <w:color w:val="auto"/>
              </w:rPr>
              <w:t>Standard(s):</w:t>
            </w:r>
            <w:r>
              <w:rPr>
                <w:b/>
                <w:color w:val="auto"/>
              </w:rPr>
              <w:t xml:space="preserve"> </w:t>
            </w:r>
          </w:p>
          <w:p w14:paraId="66014841" w14:textId="77777777" w:rsidR="000E0435" w:rsidRDefault="000E0435" w:rsidP="000B1107">
            <w:pPr>
              <w:contextualSpacing/>
              <w:rPr>
                <w:color w:val="auto"/>
              </w:rPr>
            </w:pPr>
          </w:p>
          <w:p w14:paraId="5A3DDE3F" w14:textId="77777777" w:rsidR="000E0435" w:rsidRDefault="000E0435" w:rsidP="000B1107">
            <w:pPr>
              <w:contextualSpacing/>
              <w:rPr>
                <w:color w:val="auto"/>
              </w:rPr>
            </w:pPr>
          </w:p>
          <w:p w14:paraId="128401AA" w14:textId="77777777" w:rsidR="000E0435" w:rsidRPr="00411497" w:rsidRDefault="000E0435" w:rsidP="000B1107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Which of the components will students interact with the most during this lesson? </w:t>
            </w:r>
            <w:r w:rsidRPr="00411497">
              <w:rPr>
                <w:color w:val="auto"/>
                <w:highlight w:val="yellow"/>
              </w:rPr>
              <w:t>(highlight)</w:t>
            </w:r>
            <w:r w:rsidRPr="00411497">
              <w:rPr>
                <w:color w:val="auto"/>
              </w:rPr>
              <w:t xml:space="preserve"> </w:t>
            </w:r>
          </w:p>
          <w:p w14:paraId="6D408403" w14:textId="77777777" w:rsidR="000E0435" w:rsidRPr="00411497" w:rsidRDefault="000E0435" w:rsidP="000B1107">
            <w:pPr>
              <w:contextualSpacing/>
              <w:rPr>
                <w:color w:val="auto"/>
              </w:rPr>
            </w:pPr>
          </w:p>
          <w:p w14:paraId="5F155C34" w14:textId="77777777" w:rsidR="000E0435" w:rsidRPr="001E0AB7" w:rsidRDefault="000E0435" w:rsidP="000E0435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1E0AB7">
              <w:rPr>
                <w:color w:val="auto"/>
              </w:rPr>
              <w:t>Lesson Objective</w:t>
            </w:r>
          </w:p>
          <w:p w14:paraId="517F0D22" w14:textId="77777777" w:rsidR="000E0435" w:rsidRPr="001E0AB7" w:rsidRDefault="000E0435" w:rsidP="000E0435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1E0AB7">
              <w:rPr>
                <w:color w:val="auto"/>
              </w:rPr>
              <w:t>Daily Check-in Strategy</w:t>
            </w:r>
          </w:p>
          <w:p w14:paraId="1227ADD1" w14:textId="77777777" w:rsidR="000E0435" w:rsidRPr="005502C8" w:rsidRDefault="000E0435" w:rsidP="000E0435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Connections to Prior Learning/Setting Purpose</w:t>
            </w:r>
          </w:p>
          <w:p w14:paraId="1743E3F3" w14:textId="77777777" w:rsidR="000E0435" w:rsidRPr="005502C8" w:rsidRDefault="000E0435" w:rsidP="000E0435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Success Criteria</w:t>
            </w:r>
          </w:p>
          <w:p w14:paraId="228C9D86" w14:textId="77777777" w:rsidR="000E0435" w:rsidRPr="005502C8" w:rsidRDefault="000E0435" w:rsidP="000E0435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New Learning/Mini-Lesson/Model</w:t>
            </w:r>
          </w:p>
          <w:p w14:paraId="0783D2A8" w14:textId="77777777" w:rsidR="000E0435" w:rsidRPr="005502C8" w:rsidRDefault="000E0435" w:rsidP="000E0435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Practice</w:t>
            </w:r>
          </w:p>
          <w:p w14:paraId="67353A9D" w14:textId="77777777" w:rsidR="000E0435" w:rsidRPr="00FA2EA0" w:rsidRDefault="000E0435" w:rsidP="000E0435">
            <w:pPr>
              <w:pStyle w:val="ListParagraph"/>
              <w:numPr>
                <w:ilvl w:val="0"/>
                <w:numId w:val="4"/>
              </w:numPr>
              <w:ind w:left="435"/>
              <w:rPr>
                <w:b/>
                <w:color w:val="auto"/>
              </w:rPr>
            </w:pPr>
            <w:r>
              <w:rPr>
                <w:color w:val="auto"/>
              </w:rPr>
              <w:t>Assessment/Product/</w:t>
            </w:r>
          </w:p>
          <w:p w14:paraId="00169319" w14:textId="77777777" w:rsidR="000E0435" w:rsidRPr="00FA2EA0" w:rsidRDefault="000E0435" w:rsidP="000B1107">
            <w:pPr>
              <w:pStyle w:val="ListParagraph"/>
              <w:ind w:left="435"/>
              <w:rPr>
                <w:b/>
                <w:color w:val="auto"/>
              </w:rPr>
            </w:pPr>
            <w:r>
              <w:rPr>
                <w:color w:val="auto"/>
              </w:rPr>
              <w:t>Student Work</w:t>
            </w:r>
          </w:p>
          <w:p w14:paraId="7D15D56F" w14:textId="77777777" w:rsidR="000E0435" w:rsidRPr="00FA2EA0" w:rsidRDefault="000E0435" w:rsidP="000E0435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A2EA0">
              <w:rPr>
                <w:color w:val="auto"/>
              </w:rPr>
              <w:t xml:space="preserve">Lesson Closure/Reflection    </w:t>
            </w:r>
          </w:p>
          <w:p w14:paraId="49A9FBBC" w14:textId="77777777" w:rsidR="000E0435" w:rsidRDefault="000E0435" w:rsidP="000B1107">
            <w:pPr>
              <w:pStyle w:val="NoSpacing"/>
              <w:rPr>
                <w:i/>
                <w:color w:val="auto"/>
              </w:rPr>
            </w:pPr>
          </w:p>
          <w:p w14:paraId="192B3EE1" w14:textId="77777777" w:rsidR="000E0435" w:rsidRPr="001E0AB7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 xml:space="preserve">Differentiation: </w:t>
            </w:r>
            <w:r w:rsidRPr="00FA2EA0">
              <w:rPr>
                <w:i/>
                <w:color w:val="auto"/>
                <w:lang w:eastAsia="en-US"/>
              </w:rPr>
              <w:t>(How will the lesson accommodate individual student needs for academic success?)</w:t>
            </w:r>
          </w:p>
          <w:p w14:paraId="2B180093" w14:textId="77777777" w:rsidR="000E0435" w:rsidRDefault="000E0435" w:rsidP="000B1107">
            <w:pPr>
              <w:pStyle w:val="NoSpacing"/>
              <w:rPr>
                <w:i/>
                <w:color w:val="auto"/>
              </w:rPr>
            </w:pPr>
          </w:p>
          <w:p w14:paraId="52DAE224" w14:textId="77777777" w:rsidR="000E0435" w:rsidRPr="00E81B88" w:rsidRDefault="000E0435" w:rsidP="000B1107">
            <w:pPr>
              <w:pStyle w:val="NoSpacing"/>
              <w:rPr>
                <w:i/>
              </w:rPr>
            </w:pPr>
            <w:r w:rsidRPr="00D87428">
              <w:rPr>
                <w:i/>
                <w:color w:val="auto"/>
              </w:rPr>
              <w:t xml:space="preserve">Note to educators: All of the </w:t>
            </w:r>
            <w:r>
              <w:rPr>
                <w:i/>
                <w:color w:val="auto"/>
              </w:rPr>
              <w:t xml:space="preserve">components </w:t>
            </w:r>
            <w:r w:rsidRPr="00D87428">
              <w:rPr>
                <w:i/>
                <w:color w:val="auto"/>
              </w:rPr>
              <w:t>should align</w:t>
            </w:r>
            <w:r>
              <w:rPr>
                <w:i/>
                <w:color w:val="auto"/>
              </w:rPr>
              <w:t xml:space="preserve"> to each other and to the standard(s) of the lesson</w:t>
            </w:r>
            <w:r w:rsidRPr="00D87428">
              <w:rPr>
                <w:i/>
                <w:color w:val="auto"/>
              </w:rPr>
              <w:t>.</w:t>
            </w:r>
          </w:p>
        </w:tc>
        <w:tc>
          <w:tcPr>
            <w:tcW w:w="5717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257A5" w14:textId="77777777" w:rsidR="000E0435" w:rsidRPr="00494B27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>Lesson Objective</w:t>
            </w:r>
            <w:r>
              <w:rPr>
                <w:b/>
                <w:color w:val="auto"/>
                <w:lang w:eastAsia="en-US"/>
              </w:rPr>
              <w:t>(s) Aligned to Standard(s)</w:t>
            </w:r>
            <w:r w:rsidRPr="00F73280">
              <w:rPr>
                <w:b/>
                <w:color w:val="auto"/>
                <w:lang w:eastAsia="en-US"/>
              </w:rPr>
              <w:t xml:space="preserve">: 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>(What am I learning?)</w:t>
            </w:r>
          </w:p>
          <w:p w14:paraId="6A89233D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2A19D43F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 xml:space="preserve">Daily Check-in Strategy: </w:t>
            </w:r>
            <w:r w:rsidRPr="00494B27">
              <w:rPr>
                <w:bCs/>
                <w:i/>
                <w:iCs/>
                <w:color w:val="auto"/>
                <w:lang w:eastAsia="en-US"/>
              </w:rPr>
              <w:t>(</w:t>
            </w:r>
            <w:r w:rsidRPr="00494B27">
              <w:rPr>
                <w:bCs/>
                <w:i/>
                <w:iCs/>
                <w:color w:val="auto"/>
              </w:rPr>
              <w:t>How will I connect with each student check-in on their learning readiness and to build relationships with each of them?</w:t>
            </w:r>
            <w:r w:rsidRPr="00494B27">
              <w:rPr>
                <w:bCs/>
                <w:i/>
                <w:iCs/>
                <w:color w:val="auto"/>
                <w:lang w:eastAsia="en-US"/>
              </w:rPr>
              <w:t>)</w:t>
            </w:r>
          </w:p>
          <w:p w14:paraId="3BF03CBE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0A572649" w14:textId="77777777" w:rsidR="000E0435" w:rsidRDefault="000E0435" w:rsidP="000B1107">
            <w:pPr>
              <w:spacing w:before="0" w:after="160" w:line="259" w:lineRule="auto"/>
              <w:rPr>
                <w:bCs/>
                <w:i/>
                <w:iCs/>
                <w:color w:val="auto"/>
              </w:rPr>
            </w:pPr>
            <w:r w:rsidRPr="00494B27">
              <w:rPr>
                <w:b/>
                <w:color w:val="auto"/>
              </w:rPr>
              <w:t xml:space="preserve">Connections to Prior Learning/Setting Purpose (Opening): </w:t>
            </w:r>
            <w:r w:rsidRPr="00FA2EA0">
              <w:rPr>
                <w:i/>
                <w:color w:val="auto"/>
              </w:rPr>
              <w:t>(</w:t>
            </w:r>
            <w:r w:rsidRPr="00494B27">
              <w:rPr>
                <w:bCs/>
                <w:i/>
                <w:iCs/>
                <w:color w:val="auto"/>
              </w:rPr>
              <w:t>How is this lesson connected to prior learning or other content? Why is this lesson important? How will I grab students’ attention to ensure they engage quickly?</w:t>
            </w:r>
            <w:r>
              <w:rPr>
                <w:bCs/>
                <w:i/>
                <w:iCs/>
                <w:color w:val="auto"/>
              </w:rPr>
              <w:t>)</w:t>
            </w:r>
          </w:p>
          <w:p w14:paraId="4C646927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4322E492" w14:textId="77777777" w:rsidR="000E0435" w:rsidRDefault="000E0435" w:rsidP="000B1107">
            <w:pPr>
              <w:spacing w:before="0" w:after="160" w:line="259" w:lineRule="auto"/>
              <w:rPr>
                <w:bCs/>
                <w:i/>
                <w:iCs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 xml:space="preserve">Success Criteria: 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 xml:space="preserve">(How will I </w:t>
            </w:r>
            <w:r>
              <w:rPr>
                <w:bCs/>
                <w:i/>
                <w:iCs/>
                <w:color w:val="auto"/>
                <w:lang w:eastAsia="en-US"/>
              </w:rPr>
              <w:t>define and describe success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>?)</w:t>
            </w:r>
          </w:p>
          <w:p w14:paraId="2CA781FE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3132B5A8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>New Learning/Mini-Lesson/Model</w:t>
            </w:r>
            <w:r w:rsidRPr="00F73280">
              <w:rPr>
                <w:b/>
                <w:color w:val="auto"/>
                <w:lang w:eastAsia="en-US"/>
              </w:rPr>
              <w:t xml:space="preserve">: 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 xml:space="preserve">(How will </w:t>
            </w:r>
            <w:r>
              <w:rPr>
                <w:bCs/>
                <w:i/>
                <w:iCs/>
                <w:color w:val="auto"/>
                <w:lang w:eastAsia="en-US"/>
              </w:rPr>
              <w:t>I present the content to ensure students meet the rigor of the standards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>?)</w:t>
            </w:r>
          </w:p>
          <w:p w14:paraId="016FB358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353FEB1F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>Practice:</w:t>
            </w:r>
            <w:r w:rsidRPr="00FA2EA0">
              <w:rPr>
                <w:i/>
                <w:color w:val="auto"/>
                <w:lang w:eastAsia="en-US"/>
              </w:rPr>
              <w:t xml:space="preserve"> (How will students interact with the learning content? What will the students be doing?</w:t>
            </w:r>
            <w:r>
              <w:rPr>
                <w:i/>
                <w:color w:val="auto"/>
                <w:lang w:eastAsia="en-US"/>
              </w:rPr>
              <w:t>)</w:t>
            </w:r>
          </w:p>
          <w:p w14:paraId="702BC7EC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5AA18EE6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>Assessment/Product/</w:t>
            </w:r>
            <w:r w:rsidRPr="00F73280">
              <w:rPr>
                <w:b/>
                <w:color w:val="auto"/>
                <w:lang w:eastAsia="en-US"/>
              </w:rPr>
              <w:t xml:space="preserve">Student </w:t>
            </w:r>
            <w:r>
              <w:rPr>
                <w:b/>
                <w:color w:val="auto"/>
                <w:lang w:eastAsia="en-US"/>
              </w:rPr>
              <w:t>Work</w:t>
            </w:r>
            <w:r w:rsidRPr="00F73280">
              <w:rPr>
                <w:b/>
                <w:color w:val="auto"/>
                <w:lang w:eastAsia="en-US"/>
              </w:rPr>
              <w:t xml:space="preserve">: </w:t>
            </w:r>
            <w:r w:rsidRPr="00FA2EA0">
              <w:rPr>
                <w:i/>
                <w:color w:val="auto"/>
                <w:lang w:eastAsia="en-US"/>
              </w:rPr>
              <w:t>(</w:t>
            </w:r>
            <w:r w:rsidRPr="00FA2EA0">
              <w:rPr>
                <w:i/>
                <w:color w:val="auto"/>
              </w:rPr>
              <w:t>What is the student work? How will success toward the objective be measured?</w:t>
            </w:r>
            <w:r>
              <w:rPr>
                <w:i/>
                <w:color w:val="auto"/>
              </w:rPr>
              <w:t>)</w:t>
            </w:r>
          </w:p>
          <w:p w14:paraId="02F3EDD7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62F8143D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>Lesson Closure/Reflection</w:t>
            </w:r>
            <w:r w:rsidRPr="00FA2EA0">
              <w:rPr>
                <w:b/>
                <w:color w:val="auto"/>
                <w:lang w:eastAsia="en-US"/>
              </w:rPr>
              <w:t>:</w:t>
            </w:r>
            <w:r w:rsidRPr="00FA2EA0">
              <w:rPr>
                <w:i/>
                <w:color w:val="auto"/>
              </w:rPr>
              <w:t xml:space="preserve"> (How will I have students reflect on their learning in reference to one of the following: the learning objective, the success criteria, and an exemplar?)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22D5EC6" w14:textId="77777777" w:rsidR="000E0435" w:rsidRPr="00F158F1" w:rsidRDefault="000E0435" w:rsidP="000B1107">
            <w:pPr>
              <w:spacing w:before="0" w:after="160"/>
              <w:rPr>
                <w:bCs/>
                <w:i/>
                <w:iCs/>
                <w:color w:val="auto"/>
                <w:lang w:eastAsia="en-US"/>
              </w:rPr>
            </w:pPr>
            <w:r>
              <w:rPr>
                <w:bCs/>
                <w:i/>
                <w:iCs/>
                <w:color w:val="auto"/>
                <w:lang w:eastAsia="en-US"/>
              </w:rPr>
              <w:t xml:space="preserve">What are students doing during this component? </w:t>
            </w:r>
            <w:r w:rsidRPr="00F158F1">
              <w:rPr>
                <w:bCs/>
                <w:i/>
                <w:iCs/>
                <w:color w:val="auto"/>
                <w:lang w:eastAsia="en-US"/>
              </w:rPr>
              <w:t>Where are students able to take ownership for their learning?</w:t>
            </w:r>
            <w:r>
              <w:rPr>
                <w:bCs/>
                <w:i/>
                <w:iCs/>
                <w:color w:val="auto"/>
                <w:lang w:eastAsia="en-US"/>
              </w:rPr>
              <w:t xml:space="preserve"> </w:t>
            </w:r>
          </w:p>
          <w:p w14:paraId="0199B105" w14:textId="77777777" w:rsidR="000E0435" w:rsidRPr="0014523F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</w:tc>
      </w:tr>
    </w:tbl>
    <w:p w14:paraId="2C466540" w14:textId="7E87CD99" w:rsidR="00F158F1" w:rsidRDefault="00F158F1"/>
    <w:p w14:paraId="7DB7F6BC" w14:textId="77777777" w:rsidR="000E0435" w:rsidRDefault="000E0435">
      <w:pPr>
        <w:spacing w:before="0" w:after="160" w:line="259" w:lineRule="auto"/>
      </w:pPr>
      <w:r>
        <w:br w:type="page"/>
      </w:r>
    </w:p>
    <w:tbl>
      <w:tblPr>
        <w:tblW w:w="10880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875"/>
        <w:gridCol w:w="5717"/>
        <w:gridCol w:w="2288"/>
      </w:tblGrid>
      <w:tr w:rsidR="000E0435" w14:paraId="61A78E3D" w14:textId="77777777" w:rsidTr="000B1107">
        <w:trPr>
          <w:trHeight w:val="485"/>
        </w:trPr>
        <w:tc>
          <w:tcPr>
            <w:tcW w:w="10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546A" w:themeFill="text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BB75EA" w14:textId="77777777" w:rsidR="000E0435" w:rsidRPr="00F158F1" w:rsidRDefault="000E0435" w:rsidP="000B1107">
            <w:pPr>
              <w:contextualSpacing/>
              <w:jc w:val="center"/>
              <w:rPr>
                <w:b/>
                <w:color w:val="FFFFFF" w:themeColor="background1"/>
                <w:sz w:val="28"/>
              </w:rPr>
            </w:pPr>
            <w:r w:rsidRPr="00F158F1">
              <w:rPr>
                <w:b/>
                <w:color w:val="FFFFFF" w:themeColor="background1"/>
                <w:sz w:val="28"/>
              </w:rPr>
              <w:lastRenderedPageBreak/>
              <w:t>DAILY LESSON PLANS</w:t>
            </w:r>
          </w:p>
        </w:tc>
      </w:tr>
      <w:tr w:rsidR="000E0435" w14:paraId="5F08305F" w14:textId="77777777" w:rsidTr="000B1107">
        <w:trPr>
          <w:trHeight w:val="20"/>
        </w:trPr>
        <w:tc>
          <w:tcPr>
            <w:tcW w:w="2875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089A4A" w14:textId="77777777" w:rsidR="000E0435" w:rsidRDefault="000E0435" w:rsidP="000B1107">
            <w:pPr>
              <w:contextualSpacing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KEY INFORMATION</w:t>
            </w:r>
          </w:p>
        </w:tc>
        <w:tc>
          <w:tcPr>
            <w:tcW w:w="5717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140AD0" w14:textId="77777777" w:rsidR="000E0435" w:rsidRDefault="000E0435" w:rsidP="000B1107">
            <w:pPr>
              <w:contextualSpacing/>
              <w:jc w:val="center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 xml:space="preserve">CORE </w:t>
            </w:r>
            <w:r>
              <w:rPr>
                <w:b/>
                <w:color w:val="auto"/>
              </w:rPr>
              <w:t>COMPONENTS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vAlign w:val="center"/>
          </w:tcPr>
          <w:p w14:paraId="60EF7FD6" w14:textId="77777777" w:rsidR="000E0435" w:rsidRPr="00494B27" w:rsidRDefault="000E0435" w:rsidP="000B1107">
            <w:pPr>
              <w:contextualSpacing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STUDENT OWNERSHIP</w:t>
            </w:r>
          </w:p>
        </w:tc>
      </w:tr>
      <w:tr w:rsidR="000E0435" w14:paraId="02B26402" w14:textId="77777777" w:rsidTr="000B1107">
        <w:trPr>
          <w:trHeight w:val="3095"/>
        </w:trPr>
        <w:tc>
          <w:tcPr>
            <w:tcW w:w="2875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4A179" w14:textId="15E91441" w:rsidR="000E0435" w:rsidRDefault="000E0435" w:rsidP="000B1107">
            <w:pPr>
              <w:contextualSpacing/>
              <w:rPr>
                <w:b/>
                <w:color w:val="auto"/>
              </w:rPr>
            </w:pPr>
            <w:r>
              <w:rPr>
                <w:b/>
                <w:color w:val="auto"/>
              </w:rPr>
              <w:t>TUESDAY</w:t>
            </w:r>
            <w:r w:rsidRPr="00411497">
              <w:rPr>
                <w:b/>
                <w:color w:val="auto"/>
              </w:rPr>
              <w:t xml:space="preserve">:  </w:t>
            </w:r>
          </w:p>
          <w:p w14:paraId="76238D8C" w14:textId="77777777" w:rsidR="000E0435" w:rsidRPr="00F158F1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158F1">
              <w:rPr>
                <w:color w:val="auto"/>
              </w:rPr>
              <w:t>Asynchronous</w:t>
            </w:r>
          </w:p>
          <w:p w14:paraId="4CFA37F5" w14:textId="77777777" w:rsidR="000E0435" w:rsidRPr="00F158F1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158F1">
              <w:rPr>
                <w:color w:val="auto"/>
              </w:rPr>
              <w:t xml:space="preserve">Synchronous </w:t>
            </w:r>
          </w:p>
          <w:p w14:paraId="364194D6" w14:textId="77777777" w:rsidR="000E0435" w:rsidRPr="00F158F1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158F1">
              <w:rPr>
                <w:color w:val="auto"/>
              </w:rPr>
              <w:t>Hybrid</w:t>
            </w:r>
          </w:p>
          <w:p w14:paraId="0CF79FA0" w14:textId="77777777" w:rsidR="000E0435" w:rsidRPr="00D87428" w:rsidRDefault="000E0435" w:rsidP="000B1107">
            <w:pPr>
              <w:contextualSpacing/>
              <w:rPr>
                <w:color w:val="auto"/>
                <w:sz w:val="16"/>
                <w:szCs w:val="16"/>
              </w:rPr>
            </w:pPr>
            <w:r w:rsidRPr="00D87428">
              <w:rPr>
                <w:color w:val="auto"/>
                <w:sz w:val="16"/>
                <w:szCs w:val="16"/>
              </w:rPr>
              <w:t xml:space="preserve"> (</w:t>
            </w:r>
            <w:r w:rsidRPr="00AB430F">
              <w:rPr>
                <w:color w:val="auto"/>
                <w:sz w:val="16"/>
                <w:szCs w:val="16"/>
                <w:highlight w:val="yellow"/>
              </w:rPr>
              <w:t>Highlight</w:t>
            </w:r>
            <w:r w:rsidRPr="00D87428">
              <w:rPr>
                <w:color w:val="auto"/>
                <w:sz w:val="16"/>
                <w:szCs w:val="16"/>
              </w:rPr>
              <w:t xml:space="preserve"> lesson delivery format</w:t>
            </w:r>
            <w:r>
              <w:rPr>
                <w:color w:val="auto"/>
                <w:sz w:val="16"/>
                <w:szCs w:val="16"/>
              </w:rPr>
              <w:t>.)</w:t>
            </w:r>
          </w:p>
          <w:p w14:paraId="12B3745A" w14:textId="77777777" w:rsidR="000E0435" w:rsidRPr="00411497" w:rsidRDefault="000E0435" w:rsidP="000B1107">
            <w:pPr>
              <w:contextualSpacing/>
              <w:rPr>
                <w:b/>
                <w:color w:val="auto"/>
              </w:rPr>
            </w:pPr>
          </w:p>
          <w:p w14:paraId="09834F28" w14:textId="77777777" w:rsidR="000E0435" w:rsidRDefault="000E0435" w:rsidP="000B1107">
            <w:pPr>
              <w:contextualSpacing/>
              <w:rPr>
                <w:color w:val="auto"/>
              </w:rPr>
            </w:pPr>
          </w:p>
          <w:p w14:paraId="0D805653" w14:textId="77777777" w:rsidR="000E0435" w:rsidRPr="00494B27" w:rsidRDefault="000E0435" w:rsidP="000B1107">
            <w:pPr>
              <w:contextualSpacing/>
              <w:rPr>
                <w:b/>
                <w:color w:val="auto"/>
              </w:rPr>
            </w:pPr>
            <w:r w:rsidRPr="00494B27">
              <w:rPr>
                <w:b/>
                <w:color w:val="auto"/>
              </w:rPr>
              <w:t>Standard(s):</w:t>
            </w:r>
            <w:r>
              <w:rPr>
                <w:b/>
                <w:color w:val="auto"/>
              </w:rPr>
              <w:t xml:space="preserve"> </w:t>
            </w:r>
          </w:p>
          <w:p w14:paraId="0F7C68C0" w14:textId="77777777" w:rsidR="000E0435" w:rsidRDefault="000E0435" w:rsidP="000B1107">
            <w:pPr>
              <w:contextualSpacing/>
              <w:rPr>
                <w:color w:val="auto"/>
              </w:rPr>
            </w:pPr>
          </w:p>
          <w:p w14:paraId="32CB42E0" w14:textId="77777777" w:rsidR="000E0435" w:rsidRDefault="000E0435" w:rsidP="000B1107">
            <w:pPr>
              <w:contextualSpacing/>
              <w:rPr>
                <w:color w:val="auto"/>
              </w:rPr>
            </w:pPr>
          </w:p>
          <w:p w14:paraId="3AD15CE6" w14:textId="77777777" w:rsidR="000E0435" w:rsidRPr="00411497" w:rsidRDefault="000E0435" w:rsidP="000B1107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Which of the components will students interact with the most during this lesson? </w:t>
            </w:r>
            <w:r w:rsidRPr="00411497">
              <w:rPr>
                <w:color w:val="auto"/>
                <w:highlight w:val="yellow"/>
              </w:rPr>
              <w:t>(highlight)</w:t>
            </w:r>
            <w:r w:rsidRPr="00411497">
              <w:rPr>
                <w:color w:val="auto"/>
              </w:rPr>
              <w:t xml:space="preserve"> </w:t>
            </w:r>
          </w:p>
          <w:p w14:paraId="0CE5AF03" w14:textId="77777777" w:rsidR="000E0435" w:rsidRPr="00411497" w:rsidRDefault="000E0435" w:rsidP="000B1107">
            <w:pPr>
              <w:contextualSpacing/>
              <w:rPr>
                <w:color w:val="auto"/>
              </w:rPr>
            </w:pPr>
          </w:p>
          <w:p w14:paraId="6277B631" w14:textId="77777777" w:rsidR="000E0435" w:rsidRPr="001E0AB7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1E0AB7">
              <w:rPr>
                <w:color w:val="auto"/>
              </w:rPr>
              <w:t>Lesson Objective</w:t>
            </w:r>
          </w:p>
          <w:p w14:paraId="2595672B" w14:textId="77777777" w:rsidR="000E0435" w:rsidRPr="001E0AB7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1E0AB7">
              <w:rPr>
                <w:color w:val="auto"/>
              </w:rPr>
              <w:t>Daily Check-in Strategy</w:t>
            </w:r>
          </w:p>
          <w:p w14:paraId="6FA3AFA4" w14:textId="77777777" w:rsidR="000E0435" w:rsidRPr="005502C8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Connections to Prior Learning/Setting Purpose</w:t>
            </w:r>
          </w:p>
          <w:p w14:paraId="75960A4E" w14:textId="77777777" w:rsidR="000E0435" w:rsidRPr="005502C8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Success Criteria</w:t>
            </w:r>
          </w:p>
          <w:p w14:paraId="1816498D" w14:textId="77777777" w:rsidR="000E0435" w:rsidRPr="005502C8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New Learning/Mini-Lesson/Model</w:t>
            </w:r>
          </w:p>
          <w:p w14:paraId="2A105966" w14:textId="77777777" w:rsidR="000E0435" w:rsidRPr="005502C8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Practice</w:t>
            </w:r>
          </w:p>
          <w:p w14:paraId="50427A37" w14:textId="77777777" w:rsidR="000E0435" w:rsidRPr="00FA2EA0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b/>
                <w:color w:val="auto"/>
              </w:rPr>
            </w:pPr>
            <w:r>
              <w:rPr>
                <w:color w:val="auto"/>
              </w:rPr>
              <w:t>Assessment/Product/</w:t>
            </w:r>
          </w:p>
          <w:p w14:paraId="215779DB" w14:textId="77777777" w:rsidR="000E0435" w:rsidRPr="00FA2EA0" w:rsidRDefault="000E0435" w:rsidP="000B1107">
            <w:pPr>
              <w:pStyle w:val="ListParagraph"/>
              <w:ind w:left="435"/>
              <w:rPr>
                <w:b/>
                <w:color w:val="auto"/>
              </w:rPr>
            </w:pPr>
            <w:r>
              <w:rPr>
                <w:color w:val="auto"/>
              </w:rPr>
              <w:t>Student Work</w:t>
            </w:r>
          </w:p>
          <w:p w14:paraId="33EA9349" w14:textId="77777777" w:rsidR="000E0435" w:rsidRPr="00FA2EA0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A2EA0">
              <w:rPr>
                <w:color w:val="auto"/>
              </w:rPr>
              <w:t xml:space="preserve">Lesson Closure/Reflection    </w:t>
            </w:r>
          </w:p>
          <w:p w14:paraId="4921315C" w14:textId="77777777" w:rsidR="000E0435" w:rsidRDefault="000E0435" w:rsidP="000B1107">
            <w:pPr>
              <w:pStyle w:val="NoSpacing"/>
              <w:rPr>
                <w:i/>
                <w:color w:val="auto"/>
              </w:rPr>
            </w:pPr>
          </w:p>
          <w:p w14:paraId="196F6819" w14:textId="77777777" w:rsidR="000E0435" w:rsidRPr="001E0AB7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 xml:space="preserve">Differentiation: </w:t>
            </w:r>
            <w:r w:rsidRPr="00FA2EA0">
              <w:rPr>
                <w:i/>
                <w:color w:val="auto"/>
                <w:lang w:eastAsia="en-US"/>
              </w:rPr>
              <w:t>(How will the lesson accommodate individual student needs for academic success?)</w:t>
            </w:r>
          </w:p>
          <w:p w14:paraId="61F93A1B" w14:textId="77777777" w:rsidR="000E0435" w:rsidRDefault="000E0435" w:rsidP="000B1107">
            <w:pPr>
              <w:pStyle w:val="NoSpacing"/>
              <w:rPr>
                <w:i/>
                <w:color w:val="auto"/>
              </w:rPr>
            </w:pPr>
          </w:p>
          <w:p w14:paraId="31371266" w14:textId="77777777" w:rsidR="000E0435" w:rsidRPr="00E81B88" w:rsidRDefault="000E0435" w:rsidP="000B1107">
            <w:pPr>
              <w:pStyle w:val="NoSpacing"/>
              <w:rPr>
                <w:i/>
              </w:rPr>
            </w:pPr>
            <w:r w:rsidRPr="00D87428">
              <w:rPr>
                <w:i/>
                <w:color w:val="auto"/>
              </w:rPr>
              <w:t xml:space="preserve">Note to educators: All of the </w:t>
            </w:r>
            <w:r>
              <w:rPr>
                <w:i/>
                <w:color w:val="auto"/>
              </w:rPr>
              <w:t xml:space="preserve">components </w:t>
            </w:r>
            <w:r w:rsidRPr="00D87428">
              <w:rPr>
                <w:i/>
                <w:color w:val="auto"/>
              </w:rPr>
              <w:t>should align</w:t>
            </w:r>
            <w:r>
              <w:rPr>
                <w:i/>
                <w:color w:val="auto"/>
              </w:rPr>
              <w:t xml:space="preserve"> to each other and to the standard(s) of the lesson</w:t>
            </w:r>
            <w:r w:rsidRPr="00D87428">
              <w:rPr>
                <w:i/>
                <w:color w:val="auto"/>
              </w:rPr>
              <w:t>.</w:t>
            </w:r>
          </w:p>
        </w:tc>
        <w:tc>
          <w:tcPr>
            <w:tcW w:w="5717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99ECF" w14:textId="77777777" w:rsidR="000E0435" w:rsidRPr="00494B27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>Lesson Objective</w:t>
            </w:r>
            <w:r>
              <w:rPr>
                <w:b/>
                <w:color w:val="auto"/>
                <w:lang w:eastAsia="en-US"/>
              </w:rPr>
              <w:t>(s) Aligned to Standard(s)</w:t>
            </w:r>
            <w:r w:rsidRPr="00F73280">
              <w:rPr>
                <w:b/>
                <w:color w:val="auto"/>
                <w:lang w:eastAsia="en-US"/>
              </w:rPr>
              <w:t xml:space="preserve">: 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>(What am I learning?)</w:t>
            </w:r>
          </w:p>
          <w:p w14:paraId="59DE372D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3CF79A3B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 xml:space="preserve">Daily Check-in Strategy: </w:t>
            </w:r>
            <w:r w:rsidRPr="00494B27">
              <w:rPr>
                <w:bCs/>
                <w:i/>
                <w:iCs/>
                <w:color w:val="auto"/>
                <w:lang w:eastAsia="en-US"/>
              </w:rPr>
              <w:t>(</w:t>
            </w:r>
            <w:r w:rsidRPr="00494B27">
              <w:rPr>
                <w:bCs/>
                <w:i/>
                <w:iCs/>
                <w:color w:val="auto"/>
              </w:rPr>
              <w:t>How will I connect with each student check-in on their learning readiness and to build relationships with each of them?</w:t>
            </w:r>
            <w:r w:rsidRPr="00494B27">
              <w:rPr>
                <w:bCs/>
                <w:i/>
                <w:iCs/>
                <w:color w:val="auto"/>
                <w:lang w:eastAsia="en-US"/>
              </w:rPr>
              <w:t>)</w:t>
            </w:r>
          </w:p>
          <w:p w14:paraId="01E49DF5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3A8C6F49" w14:textId="77777777" w:rsidR="000E0435" w:rsidRDefault="000E0435" w:rsidP="000B1107">
            <w:pPr>
              <w:spacing w:before="0" w:after="160" w:line="259" w:lineRule="auto"/>
              <w:rPr>
                <w:bCs/>
                <w:i/>
                <w:iCs/>
                <w:color w:val="auto"/>
              </w:rPr>
            </w:pPr>
            <w:r w:rsidRPr="00494B27">
              <w:rPr>
                <w:b/>
                <w:color w:val="auto"/>
              </w:rPr>
              <w:t xml:space="preserve">Connections to Prior Learning/Setting Purpose (Opening): </w:t>
            </w:r>
            <w:r w:rsidRPr="00FA2EA0">
              <w:rPr>
                <w:i/>
                <w:color w:val="auto"/>
              </w:rPr>
              <w:t>(</w:t>
            </w:r>
            <w:r w:rsidRPr="00494B27">
              <w:rPr>
                <w:bCs/>
                <w:i/>
                <w:iCs/>
                <w:color w:val="auto"/>
              </w:rPr>
              <w:t>How is this lesson connected to prior learning or other content? Why is this lesson important? How will I grab students’ attention to ensure they engage quickly?</w:t>
            </w:r>
            <w:r>
              <w:rPr>
                <w:bCs/>
                <w:i/>
                <w:iCs/>
                <w:color w:val="auto"/>
              </w:rPr>
              <w:t>)</w:t>
            </w:r>
          </w:p>
          <w:p w14:paraId="38960E9A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6FBAF492" w14:textId="77777777" w:rsidR="000E0435" w:rsidRDefault="000E0435" w:rsidP="000B1107">
            <w:pPr>
              <w:spacing w:before="0" w:after="160" w:line="259" w:lineRule="auto"/>
              <w:rPr>
                <w:bCs/>
                <w:i/>
                <w:iCs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 xml:space="preserve">Success Criteria: 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 xml:space="preserve">(How will I </w:t>
            </w:r>
            <w:r>
              <w:rPr>
                <w:bCs/>
                <w:i/>
                <w:iCs/>
                <w:color w:val="auto"/>
                <w:lang w:eastAsia="en-US"/>
              </w:rPr>
              <w:t>define and describe success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>?)</w:t>
            </w:r>
          </w:p>
          <w:p w14:paraId="724581F1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6F96F2F5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>New Learning/Mini-Lesson/Model</w:t>
            </w:r>
            <w:r w:rsidRPr="00F73280">
              <w:rPr>
                <w:b/>
                <w:color w:val="auto"/>
                <w:lang w:eastAsia="en-US"/>
              </w:rPr>
              <w:t xml:space="preserve">: 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 xml:space="preserve">(How will </w:t>
            </w:r>
            <w:r>
              <w:rPr>
                <w:bCs/>
                <w:i/>
                <w:iCs/>
                <w:color w:val="auto"/>
                <w:lang w:eastAsia="en-US"/>
              </w:rPr>
              <w:t>I present the content to ensure students meet the rigor of the standards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>?)</w:t>
            </w:r>
          </w:p>
          <w:p w14:paraId="0CF39D50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78E6C6B9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>Practice:</w:t>
            </w:r>
            <w:r w:rsidRPr="00FA2EA0">
              <w:rPr>
                <w:i/>
                <w:color w:val="auto"/>
                <w:lang w:eastAsia="en-US"/>
              </w:rPr>
              <w:t xml:space="preserve"> (How will students interact with the learning content? What will the students be doing?</w:t>
            </w:r>
            <w:r>
              <w:rPr>
                <w:i/>
                <w:color w:val="auto"/>
                <w:lang w:eastAsia="en-US"/>
              </w:rPr>
              <w:t>)</w:t>
            </w:r>
          </w:p>
          <w:p w14:paraId="48629E0B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0A55E923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>Assessment/Product/</w:t>
            </w:r>
            <w:r w:rsidRPr="00F73280">
              <w:rPr>
                <w:b/>
                <w:color w:val="auto"/>
                <w:lang w:eastAsia="en-US"/>
              </w:rPr>
              <w:t xml:space="preserve">Student </w:t>
            </w:r>
            <w:r>
              <w:rPr>
                <w:b/>
                <w:color w:val="auto"/>
                <w:lang w:eastAsia="en-US"/>
              </w:rPr>
              <w:t>Work</w:t>
            </w:r>
            <w:r w:rsidRPr="00F73280">
              <w:rPr>
                <w:b/>
                <w:color w:val="auto"/>
                <w:lang w:eastAsia="en-US"/>
              </w:rPr>
              <w:t xml:space="preserve">: </w:t>
            </w:r>
            <w:r w:rsidRPr="00FA2EA0">
              <w:rPr>
                <w:i/>
                <w:color w:val="auto"/>
                <w:lang w:eastAsia="en-US"/>
              </w:rPr>
              <w:t>(</w:t>
            </w:r>
            <w:r w:rsidRPr="00FA2EA0">
              <w:rPr>
                <w:i/>
                <w:color w:val="auto"/>
              </w:rPr>
              <w:t>What is the student work? How will success toward the objective be measured?</w:t>
            </w:r>
            <w:r>
              <w:rPr>
                <w:i/>
                <w:color w:val="auto"/>
              </w:rPr>
              <w:t>)</w:t>
            </w:r>
          </w:p>
          <w:p w14:paraId="1CDD8EBA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7AB93315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>Lesson Closure/Reflection</w:t>
            </w:r>
            <w:r w:rsidRPr="00FA2EA0">
              <w:rPr>
                <w:b/>
                <w:color w:val="auto"/>
                <w:lang w:eastAsia="en-US"/>
              </w:rPr>
              <w:t>:</w:t>
            </w:r>
            <w:r w:rsidRPr="00FA2EA0">
              <w:rPr>
                <w:i/>
                <w:color w:val="auto"/>
              </w:rPr>
              <w:t xml:space="preserve"> (How will I have students reflect on their learning in reference to one of the following: the learning objective, the success criteria, and an exemplar?)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DE9B1B4" w14:textId="77777777" w:rsidR="000E0435" w:rsidRPr="00F158F1" w:rsidRDefault="000E0435" w:rsidP="000B1107">
            <w:pPr>
              <w:spacing w:before="0" w:after="160"/>
              <w:rPr>
                <w:bCs/>
                <w:i/>
                <w:iCs/>
                <w:color w:val="auto"/>
                <w:lang w:eastAsia="en-US"/>
              </w:rPr>
            </w:pPr>
            <w:r>
              <w:rPr>
                <w:bCs/>
                <w:i/>
                <w:iCs/>
                <w:color w:val="auto"/>
                <w:lang w:eastAsia="en-US"/>
              </w:rPr>
              <w:t xml:space="preserve">What are students doing during this component? </w:t>
            </w:r>
            <w:r w:rsidRPr="00F158F1">
              <w:rPr>
                <w:bCs/>
                <w:i/>
                <w:iCs/>
                <w:color w:val="auto"/>
                <w:lang w:eastAsia="en-US"/>
              </w:rPr>
              <w:t>Where are students able to take ownership for their learning?</w:t>
            </w:r>
            <w:r>
              <w:rPr>
                <w:bCs/>
                <w:i/>
                <w:iCs/>
                <w:color w:val="auto"/>
                <w:lang w:eastAsia="en-US"/>
              </w:rPr>
              <w:t xml:space="preserve"> </w:t>
            </w:r>
          </w:p>
          <w:p w14:paraId="795310A4" w14:textId="77777777" w:rsidR="000E0435" w:rsidRPr="0014523F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</w:tc>
      </w:tr>
    </w:tbl>
    <w:p w14:paraId="4CA08A52" w14:textId="77777777" w:rsidR="000E0435" w:rsidRDefault="000E0435">
      <w:pPr>
        <w:spacing w:before="0" w:after="160" w:line="259" w:lineRule="auto"/>
      </w:pPr>
    </w:p>
    <w:p w14:paraId="550ADBCA" w14:textId="77777777" w:rsidR="000E0435" w:rsidRDefault="000E0435">
      <w:pPr>
        <w:spacing w:before="0" w:after="160" w:line="259" w:lineRule="auto"/>
      </w:pPr>
      <w:r>
        <w:br w:type="page"/>
      </w:r>
    </w:p>
    <w:tbl>
      <w:tblPr>
        <w:tblW w:w="10880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875"/>
        <w:gridCol w:w="5717"/>
        <w:gridCol w:w="2288"/>
      </w:tblGrid>
      <w:tr w:rsidR="000E0435" w14:paraId="0DC83B4E" w14:textId="77777777" w:rsidTr="000B1107">
        <w:trPr>
          <w:trHeight w:val="485"/>
        </w:trPr>
        <w:tc>
          <w:tcPr>
            <w:tcW w:w="10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546A" w:themeFill="text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9EA90E" w14:textId="77777777" w:rsidR="000E0435" w:rsidRPr="00F158F1" w:rsidRDefault="000E0435" w:rsidP="000B1107">
            <w:pPr>
              <w:contextualSpacing/>
              <w:jc w:val="center"/>
              <w:rPr>
                <w:b/>
                <w:color w:val="FFFFFF" w:themeColor="background1"/>
                <w:sz w:val="28"/>
              </w:rPr>
            </w:pPr>
            <w:r w:rsidRPr="00F158F1">
              <w:rPr>
                <w:b/>
                <w:color w:val="FFFFFF" w:themeColor="background1"/>
                <w:sz w:val="28"/>
              </w:rPr>
              <w:lastRenderedPageBreak/>
              <w:t>DAILY LESSON PLANS</w:t>
            </w:r>
          </w:p>
        </w:tc>
      </w:tr>
      <w:tr w:rsidR="000E0435" w14:paraId="4463133B" w14:textId="77777777" w:rsidTr="000B1107">
        <w:trPr>
          <w:trHeight w:val="20"/>
        </w:trPr>
        <w:tc>
          <w:tcPr>
            <w:tcW w:w="2875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97E22C" w14:textId="77777777" w:rsidR="000E0435" w:rsidRDefault="000E0435" w:rsidP="000B1107">
            <w:pPr>
              <w:contextualSpacing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KEY INFORMATION</w:t>
            </w:r>
          </w:p>
        </w:tc>
        <w:tc>
          <w:tcPr>
            <w:tcW w:w="5717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CC8CB9" w14:textId="77777777" w:rsidR="000E0435" w:rsidRDefault="000E0435" w:rsidP="000B1107">
            <w:pPr>
              <w:contextualSpacing/>
              <w:jc w:val="center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 xml:space="preserve">CORE </w:t>
            </w:r>
            <w:r>
              <w:rPr>
                <w:b/>
                <w:color w:val="auto"/>
              </w:rPr>
              <w:t>COMPONENTS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vAlign w:val="center"/>
          </w:tcPr>
          <w:p w14:paraId="483F6DC6" w14:textId="77777777" w:rsidR="000E0435" w:rsidRPr="00494B27" w:rsidRDefault="000E0435" w:rsidP="000B1107">
            <w:pPr>
              <w:contextualSpacing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STUDENT OWNERSHIP</w:t>
            </w:r>
          </w:p>
        </w:tc>
      </w:tr>
      <w:tr w:rsidR="000E0435" w14:paraId="192068A9" w14:textId="77777777" w:rsidTr="000B1107">
        <w:trPr>
          <w:trHeight w:val="3095"/>
        </w:trPr>
        <w:tc>
          <w:tcPr>
            <w:tcW w:w="2875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59128" w14:textId="6BBECFDB" w:rsidR="000E0435" w:rsidRDefault="000E0435" w:rsidP="000B1107">
            <w:pPr>
              <w:contextualSpacing/>
              <w:rPr>
                <w:b/>
                <w:color w:val="auto"/>
              </w:rPr>
            </w:pPr>
            <w:r>
              <w:rPr>
                <w:b/>
                <w:color w:val="auto"/>
              </w:rPr>
              <w:t>WEDNESDAY</w:t>
            </w:r>
            <w:r w:rsidRPr="00411497">
              <w:rPr>
                <w:b/>
                <w:color w:val="auto"/>
              </w:rPr>
              <w:t xml:space="preserve">:  </w:t>
            </w:r>
          </w:p>
          <w:p w14:paraId="2CFE7364" w14:textId="77777777" w:rsidR="000E0435" w:rsidRPr="00F158F1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158F1">
              <w:rPr>
                <w:color w:val="auto"/>
              </w:rPr>
              <w:t>Asynchronous</w:t>
            </w:r>
          </w:p>
          <w:p w14:paraId="389D7E39" w14:textId="77777777" w:rsidR="000E0435" w:rsidRPr="00F158F1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158F1">
              <w:rPr>
                <w:color w:val="auto"/>
              </w:rPr>
              <w:t xml:space="preserve">Synchronous </w:t>
            </w:r>
          </w:p>
          <w:p w14:paraId="0D0021B5" w14:textId="77777777" w:rsidR="000E0435" w:rsidRPr="00F158F1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158F1">
              <w:rPr>
                <w:color w:val="auto"/>
              </w:rPr>
              <w:t>Hybrid</w:t>
            </w:r>
          </w:p>
          <w:p w14:paraId="5919DDCA" w14:textId="77777777" w:rsidR="000E0435" w:rsidRPr="00D87428" w:rsidRDefault="000E0435" w:rsidP="000B1107">
            <w:pPr>
              <w:contextualSpacing/>
              <w:rPr>
                <w:color w:val="auto"/>
                <w:sz w:val="16"/>
                <w:szCs w:val="16"/>
              </w:rPr>
            </w:pPr>
            <w:r w:rsidRPr="00D87428">
              <w:rPr>
                <w:color w:val="auto"/>
                <w:sz w:val="16"/>
                <w:szCs w:val="16"/>
              </w:rPr>
              <w:t xml:space="preserve"> (</w:t>
            </w:r>
            <w:r w:rsidRPr="00AB430F">
              <w:rPr>
                <w:color w:val="auto"/>
                <w:sz w:val="16"/>
                <w:szCs w:val="16"/>
                <w:highlight w:val="yellow"/>
              </w:rPr>
              <w:t>Highlight</w:t>
            </w:r>
            <w:r w:rsidRPr="00D87428">
              <w:rPr>
                <w:color w:val="auto"/>
                <w:sz w:val="16"/>
                <w:szCs w:val="16"/>
              </w:rPr>
              <w:t xml:space="preserve"> lesson delivery format</w:t>
            </w:r>
            <w:r>
              <w:rPr>
                <w:color w:val="auto"/>
                <w:sz w:val="16"/>
                <w:szCs w:val="16"/>
              </w:rPr>
              <w:t>.)</w:t>
            </w:r>
          </w:p>
          <w:p w14:paraId="505E81B2" w14:textId="77777777" w:rsidR="000E0435" w:rsidRPr="00411497" w:rsidRDefault="000E0435" w:rsidP="000B1107">
            <w:pPr>
              <w:contextualSpacing/>
              <w:rPr>
                <w:b/>
                <w:color w:val="auto"/>
              </w:rPr>
            </w:pPr>
          </w:p>
          <w:p w14:paraId="54A27868" w14:textId="77777777" w:rsidR="000E0435" w:rsidRDefault="000E0435" w:rsidP="000B1107">
            <w:pPr>
              <w:contextualSpacing/>
              <w:rPr>
                <w:color w:val="auto"/>
              </w:rPr>
            </w:pPr>
          </w:p>
          <w:p w14:paraId="77F21973" w14:textId="77777777" w:rsidR="000E0435" w:rsidRPr="00494B27" w:rsidRDefault="000E0435" w:rsidP="000B1107">
            <w:pPr>
              <w:contextualSpacing/>
              <w:rPr>
                <w:b/>
                <w:color w:val="auto"/>
              </w:rPr>
            </w:pPr>
            <w:r w:rsidRPr="00494B27">
              <w:rPr>
                <w:b/>
                <w:color w:val="auto"/>
              </w:rPr>
              <w:t>Standard(s):</w:t>
            </w:r>
            <w:r>
              <w:rPr>
                <w:b/>
                <w:color w:val="auto"/>
              </w:rPr>
              <w:t xml:space="preserve"> </w:t>
            </w:r>
          </w:p>
          <w:p w14:paraId="1DC751A8" w14:textId="77777777" w:rsidR="000E0435" w:rsidRDefault="000E0435" w:rsidP="000B1107">
            <w:pPr>
              <w:contextualSpacing/>
              <w:rPr>
                <w:color w:val="auto"/>
              </w:rPr>
            </w:pPr>
          </w:p>
          <w:p w14:paraId="02945DB2" w14:textId="77777777" w:rsidR="000E0435" w:rsidRDefault="000E0435" w:rsidP="000B1107">
            <w:pPr>
              <w:contextualSpacing/>
              <w:rPr>
                <w:color w:val="auto"/>
              </w:rPr>
            </w:pPr>
          </w:p>
          <w:p w14:paraId="10DB29F8" w14:textId="77777777" w:rsidR="000E0435" w:rsidRPr="00411497" w:rsidRDefault="000E0435" w:rsidP="000B1107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Which of the components will students interact with the most during this lesson? </w:t>
            </w:r>
            <w:r w:rsidRPr="00411497">
              <w:rPr>
                <w:color w:val="auto"/>
                <w:highlight w:val="yellow"/>
              </w:rPr>
              <w:t>(highlight)</w:t>
            </w:r>
            <w:r w:rsidRPr="00411497">
              <w:rPr>
                <w:color w:val="auto"/>
              </w:rPr>
              <w:t xml:space="preserve"> </w:t>
            </w:r>
          </w:p>
          <w:p w14:paraId="42E5BA54" w14:textId="77777777" w:rsidR="000E0435" w:rsidRPr="00411497" w:rsidRDefault="000E0435" w:rsidP="000B1107">
            <w:pPr>
              <w:contextualSpacing/>
              <w:rPr>
                <w:color w:val="auto"/>
              </w:rPr>
            </w:pPr>
          </w:p>
          <w:p w14:paraId="022A11F2" w14:textId="77777777" w:rsidR="000E0435" w:rsidRPr="001E0AB7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1E0AB7">
              <w:rPr>
                <w:color w:val="auto"/>
              </w:rPr>
              <w:t>Lesson Objective</w:t>
            </w:r>
          </w:p>
          <w:p w14:paraId="22FF13D5" w14:textId="77777777" w:rsidR="000E0435" w:rsidRPr="001E0AB7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1E0AB7">
              <w:rPr>
                <w:color w:val="auto"/>
              </w:rPr>
              <w:t>Daily Check-in Strategy</w:t>
            </w:r>
          </w:p>
          <w:p w14:paraId="2EA89E96" w14:textId="77777777" w:rsidR="000E0435" w:rsidRPr="005502C8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Connections to Prior Learning/Setting Purpose</w:t>
            </w:r>
          </w:p>
          <w:p w14:paraId="15D8A08F" w14:textId="77777777" w:rsidR="000E0435" w:rsidRPr="005502C8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Success Criteria</w:t>
            </w:r>
          </w:p>
          <w:p w14:paraId="32944D0A" w14:textId="77777777" w:rsidR="000E0435" w:rsidRPr="005502C8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New Learning/Mini-Lesson/Model</w:t>
            </w:r>
          </w:p>
          <w:p w14:paraId="7E5C5038" w14:textId="77777777" w:rsidR="000E0435" w:rsidRPr="005502C8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Practice</w:t>
            </w:r>
          </w:p>
          <w:p w14:paraId="367E8182" w14:textId="77777777" w:rsidR="000E0435" w:rsidRPr="00FA2EA0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b/>
                <w:color w:val="auto"/>
              </w:rPr>
            </w:pPr>
            <w:r>
              <w:rPr>
                <w:color w:val="auto"/>
              </w:rPr>
              <w:t>Assessment/Product/</w:t>
            </w:r>
          </w:p>
          <w:p w14:paraId="2E3B3A29" w14:textId="77777777" w:rsidR="000E0435" w:rsidRPr="00FA2EA0" w:rsidRDefault="000E0435" w:rsidP="000B1107">
            <w:pPr>
              <w:pStyle w:val="ListParagraph"/>
              <w:ind w:left="435"/>
              <w:rPr>
                <w:b/>
                <w:color w:val="auto"/>
              </w:rPr>
            </w:pPr>
            <w:r>
              <w:rPr>
                <w:color w:val="auto"/>
              </w:rPr>
              <w:t>Student Work</w:t>
            </w:r>
          </w:p>
          <w:p w14:paraId="3132F9E2" w14:textId="77777777" w:rsidR="000E0435" w:rsidRPr="00FA2EA0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A2EA0">
              <w:rPr>
                <w:color w:val="auto"/>
              </w:rPr>
              <w:t xml:space="preserve">Lesson Closure/Reflection    </w:t>
            </w:r>
          </w:p>
          <w:p w14:paraId="0BA9156B" w14:textId="77777777" w:rsidR="000E0435" w:rsidRDefault="000E0435" w:rsidP="000B1107">
            <w:pPr>
              <w:pStyle w:val="NoSpacing"/>
              <w:rPr>
                <w:i/>
                <w:color w:val="auto"/>
              </w:rPr>
            </w:pPr>
          </w:p>
          <w:p w14:paraId="70A753D4" w14:textId="77777777" w:rsidR="000E0435" w:rsidRPr="001E0AB7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 xml:space="preserve">Differentiation: </w:t>
            </w:r>
            <w:r w:rsidRPr="00FA2EA0">
              <w:rPr>
                <w:i/>
                <w:color w:val="auto"/>
                <w:lang w:eastAsia="en-US"/>
              </w:rPr>
              <w:t>(How will the lesson accommodate individual student needs for academic success?)</w:t>
            </w:r>
          </w:p>
          <w:p w14:paraId="5E47E16D" w14:textId="77777777" w:rsidR="000E0435" w:rsidRDefault="000E0435" w:rsidP="000B1107">
            <w:pPr>
              <w:pStyle w:val="NoSpacing"/>
              <w:rPr>
                <w:i/>
                <w:color w:val="auto"/>
              </w:rPr>
            </w:pPr>
          </w:p>
          <w:p w14:paraId="06A004B8" w14:textId="77777777" w:rsidR="000E0435" w:rsidRPr="00E81B88" w:rsidRDefault="000E0435" w:rsidP="000B1107">
            <w:pPr>
              <w:pStyle w:val="NoSpacing"/>
              <w:rPr>
                <w:i/>
              </w:rPr>
            </w:pPr>
            <w:r w:rsidRPr="00D87428">
              <w:rPr>
                <w:i/>
                <w:color w:val="auto"/>
              </w:rPr>
              <w:t xml:space="preserve">Note to educators: All of the </w:t>
            </w:r>
            <w:r>
              <w:rPr>
                <w:i/>
                <w:color w:val="auto"/>
              </w:rPr>
              <w:t xml:space="preserve">components </w:t>
            </w:r>
            <w:r w:rsidRPr="00D87428">
              <w:rPr>
                <w:i/>
                <w:color w:val="auto"/>
              </w:rPr>
              <w:t>should align</w:t>
            </w:r>
            <w:r>
              <w:rPr>
                <w:i/>
                <w:color w:val="auto"/>
              </w:rPr>
              <w:t xml:space="preserve"> to each other and to the standard(s) of the lesson</w:t>
            </w:r>
            <w:r w:rsidRPr="00D87428">
              <w:rPr>
                <w:i/>
                <w:color w:val="auto"/>
              </w:rPr>
              <w:t>.</w:t>
            </w:r>
          </w:p>
        </w:tc>
        <w:tc>
          <w:tcPr>
            <w:tcW w:w="5717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1AC75" w14:textId="77777777" w:rsidR="000E0435" w:rsidRPr="00494B27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>Lesson Objective</w:t>
            </w:r>
            <w:r>
              <w:rPr>
                <w:b/>
                <w:color w:val="auto"/>
                <w:lang w:eastAsia="en-US"/>
              </w:rPr>
              <w:t>(s) Aligned to Standard(s)</w:t>
            </w:r>
            <w:r w:rsidRPr="00F73280">
              <w:rPr>
                <w:b/>
                <w:color w:val="auto"/>
                <w:lang w:eastAsia="en-US"/>
              </w:rPr>
              <w:t xml:space="preserve">: 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>(What am I learning?)</w:t>
            </w:r>
          </w:p>
          <w:p w14:paraId="43A1E563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34E9DB7C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 xml:space="preserve">Daily Check-in Strategy: </w:t>
            </w:r>
            <w:r w:rsidRPr="00494B27">
              <w:rPr>
                <w:bCs/>
                <w:i/>
                <w:iCs/>
                <w:color w:val="auto"/>
                <w:lang w:eastAsia="en-US"/>
              </w:rPr>
              <w:t>(</w:t>
            </w:r>
            <w:r w:rsidRPr="00494B27">
              <w:rPr>
                <w:bCs/>
                <w:i/>
                <w:iCs/>
                <w:color w:val="auto"/>
              </w:rPr>
              <w:t>How will I connect with each student check-in on their learning readiness and to build relationships with each of them?</w:t>
            </w:r>
            <w:r w:rsidRPr="00494B27">
              <w:rPr>
                <w:bCs/>
                <w:i/>
                <w:iCs/>
                <w:color w:val="auto"/>
                <w:lang w:eastAsia="en-US"/>
              </w:rPr>
              <w:t>)</w:t>
            </w:r>
          </w:p>
          <w:p w14:paraId="0A95F9B2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3698C661" w14:textId="77777777" w:rsidR="000E0435" w:rsidRDefault="000E0435" w:rsidP="000B1107">
            <w:pPr>
              <w:spacing w:before="0" w:after="160" w:line="259" w:lineRule="auto"/>
              <w:rPr>
                <w:bCs/>
                <w:i/>
                <w:iCs/>
                <w:color w:val="auto"/>
              </w:rPr>
            </w:pPr>
            <w:r w:rsidRPr="00494B27">
              <w:rPr>
                <w:b/>
                <w:color w:val="auto"/>
              </w:rPr>
              <w:t xml:space="preserve">Connections to Prior Learning/Setting Purpose (Opening): </w:t>
            </w:r>
            <w:r w:rsidRPr="00FA2EA0">
              <w:rPr>
                <w:i/>
                <w:color w:val="auto"/>
              </w:rPr>
              <w:t>(</w:t>
            </w:r>
            <w:r w:rsidRPr="00494B27">
              <w:rPr>
                <w:bCs/>
                <w:i/>
                <w:iCs/>
                <w:color w:val="auto"/>
              </w:rPr>
              <w:t>How is this lesson connected to prior learning or other content? Why is this lesson important? How will I grab students’ attention to ensure they engage quickly?</w:t>
            </w:r>
            <w:r>
              <w:rPr>
                <w:bCs/>
                <w:i/>
                <w:iCs/>
                <w:color w:val="auto"/>
              </w:rPr>
              <w:t>)</w:t>
            </w:r>
          </w:p>
          <w:p w14:paraId="1DFF513B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66DBFDAD" w14:textId="77777777" w:rsidR="000E0435" w:rsidRDefault="000E0435" w:rsidP="000B1107">
            <w:pPr>
              <w:spacing w:before="0" w:after="160" w:line="259" w:lineRule="auto"/>
              <w:rPr>
                <w:bCs/>
                <w:i/>
                <w:iCs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 xml:space="preserve">Success Criteria: 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 xml:space="preserve">(How will I </w:t>
            </w:r>
            <w:r>
              <w:rPr>
                <w:bCs/>
                <w:i/>
                <w:iCs/>
                <w:color w:val="auto"/>
                <w:lang w:eastAsia="en-US"/>
              </w:rPr>
              <w:t>define and describe success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>?)</w:t>
            </w:r>
          </w:p>
          <w:p w14:paraId="209FCD5C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2D961166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>New Learning/Mini-Lesson/Model</w:t>
            </w:r>
            <w:r w:rsidRPr="00F73280">
              <w:rPr>
                <w:b/>
                <w:color w:val="auto"/>
                <w:lang w:eastAsia="en-US"/>
              </w:rPr>
              <w:t xml:space="preserve">: 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 xml:space="preserve">(How will </w:t>
            </w:r>
            <w:r>
              <w:rPr>
                <w:bCs/>
                <w:i/>
                <w:iCs/>
                <w:color w:val="auto"/>
                <w:lang w:eastAsia="en-US"/>
              </w:rPr>
              <w:t>I present the content to ensure students meet the rigor of the standards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>?)</w:t>
            </w:r>
          </w:p>
          <w:p w14:paraId="71263AC3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62A93A55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>Practice:</w:t>
            </w:r>
            <w:r w:rsidRPr="00FA2EA0">
              <w:rPr>
                <w:i/>
                <w:color w:val="auto"/>
                <w:lang w:eastAsia="en-US"/>
              </w:rPr>
              <w:t xml:space="preserve"> (How will students interact with the learning content? What will the students be doing?</w:t>
            </w:r>
            <w:r>
              <w:rPr>
                <w:i/>
                <w:color w:val="auto"/>
                <w:lang w:eastAsia="en-US"/>
              </w:rPr>
              <w:t>)</w:t>
            </w:r>
          </w:p>
          <w:p w14:paraId="112FB383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6E0659E4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>Assessment/Product/</w:t>
            </w:r>
            <w:r w:rsidRPr="00F73280">
              <w:rPr>
                <w:b/>
                <w:color w:val="auto"/>
                <w:lang w:eastAsia="en-US"/>
              </w:rPr>
              <w:t xml:space="preserve">Student </w:t>
            </w:r>
            <w:r>
              <w:rPr>
                <w:b/>
                <w:color w:val="auto"/>
                <w:lang w:eastAsia="en-US"/>
              </w:rPr>
              <w:t>Work</w:t>
            </w:r>
            <w:r w:rsidRPr="00F73280">
              <w:rPr>
                <w:b/>
                <w:color w:val="auto"/>
                <w:lang w:eastAsia="en-US"/>
              </w:rPr>
              <w:t xml:space="preserve">: </w:t>
            </w:r>
            <w:r w:rsidRPr="00FA2EA0">
              <w:rPr>
                <w:i/>
                <w:color w:val="auto"/>
                <w:lang w:eastAsia="en-US"/>
              </w:rPr>
              <w:t>(</w:t>
            </w:r>
            <w:r w:rsidRPr="00FA2EA0">
              <w:rPr>
                <w:i/>
                <w:color w:val="auto"/>
              </w:rPr>
              <w:t>What is the student work? How will success toward the objective be measured?</w:t>
            </w:r>
            <w:r>
              <w:rPr>
                <w:i/>
                <w:color w:val="auto"/>
              </w:rPr>
              <w:t>)</w:t>
            </w:r>
          </w:p>
          <w:p w14:paraId="04B36D9A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72806477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>Lesson Closure/Reflection</w:t>
            </w:r>
            <w:r w:rsidRPr="00FA2EA0">
              <w:rPr>
                <w:b/>
                <w:color w:val="auto"/>
                <w:lang w:eastAsia="en-US"/>
              </w:rPr>
              <w:t>:</w:t>
            </w:r>
            <w:r w:rsidRPr="00FA2EA0">
              <w:rPr>
                <w:i/>
                <w:color w:val="auto"/>
              </w:rPr>
              <w:t xml:space="preserve"> (How will I have students reflect on their learning in reference to one of the following: the learning objective, the success criteria, and an exemplar?)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29B19EC" w14:textId="77777777" w:rsidR="000E0435" w:rsidRPr="00F158F1" w:rsidRDefault="000E0435" w:rsidP="000B1107">
            <w:pPr>
              <w:spacing w:before="0" w:after="160"/>
              <w:rPr>
                <w:bCs/>
                <w:i/>
                <w:iCs/>
                <w:color w:val="auto"/>
                <w:lang w:eastAsia="en-US"/>
              </w:rPr>
            </w:pPr>
            <w:r>
              <w:rPr>
                <w:bCs/>
                <w:i/>
                <w:iCs/>
                <w:color w:val="auto"/>
                <w:lang w:eastAsia="en-US"/>
              </w:rPr>
              <w:t xml:space="preserve">What are students doing during this component? </w:t>
            </w:r>
            <w:r w:rsidRPr="00F158F1">
              <w:rPr>
                <w:bCs/>
                <w:i/>
                <w:iCs/>
                <w:color w:val="auto"/>
                <w:lang w:eastAsia="en-US"/>
              </w:rPr>
              <w:t>Where are students able to take ownership for their learning?</w:t>
            </w:r>
            <w:r>
              <w:rPr>
                <w:bCs/>
                <w:i/>
                <w:iCs/>
                <w:color w:val="auto"/>
                <w:lang w:eastAsia="en-US"/>
              </w:rPr>
              <w:t xml:space="preserve"> </w:t>
            </w:r>
          </w:p>
          <w:p w14:paraId="533E53C4" w14:textId="77777777" w:rsidR="000E0435" w:rsidRPr="0014523F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</w:tc>
      </w:tr>
    </w:tbl>
    <w:p w14:paraId="5FFEA5EF" w14:textId="77777777" w:rsidR="000E0435" w:rsidRDefault="000E0435">
      <w:pPr>
        <w:spacing w:before="0" w:after="160" w:line="259" w:lineRule="auto"/>
      </w:pPr>
    </w:p>
    <w:p w14:paraId="3387E41D" w14:textId="77777777" w:rsidR="000E0435" w:rsidRDefault="000E0435">
      <w:pPr>
        <w:spacing w:before="0" w:after="160" w:line="259" w:lineRule="auto"/>
      </w:pPr>
      <w:r>
        <w:br w:type="page"/>
      </w:r>
    </w:p>
    <w:tbl>
      <w:tblPr>
        <w:tblW w:w="10880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875"/>
        <w:gridCol w:w="5717"/>
        <w:gridCol w:w="2288"/>
      </w:tblGrid>
      <w:tr w:rsidR="000E0435" w14:paraId="620EAB15" w14:textId="77777777" w:rsidTr="000B1107">
        <w:trPr>
          <w:trHeight w:val="485"/>
        </w:trPr>
        <w:tc>
          <w:tcPr>
            <w:tcW w:w="10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546A" w:themeFill="text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47016D" w14:textId="77777777" w:rsidR="000E0435" w:rsidRPr="00F158F1" w:rsidRDefault="000E0435" w:rsidP="000B1107">
            <w:pPr>
              <w:contextualSpacing/>
              <w:jc w:val="center"/>
              <w:rPr>
                <w:b/>
                <w:color w:val="FFFFFF" w:themeColor="background1"/>
                <w:sz w:val="28"/>
              </w:rPr>
            </w:pPr>
            <w:r w:rsidRPr="00F158F1">
              <w:rPr>
                <w:b/>
                <w:color w:val="FFFFFF" w:themeColor="background1"/>
                <w:sz w:val="28"/>
              </w:rPr>
              <w:lastRenderedPageBreak/>
              <w:t>DAILY LESSON PLANS</w:t>
            </w:r>
          </w:p>
        </w:tc>
      </w:tr>
      <w:tr w:rsidR="000E0435" w14:paraId="65AE1C0D" w14:textId="77777777" w:rsidTr="000B1107">
        <w:trPr>
          <w:trHeight w:val="20"/>
        </w:trPr>
        <w:tc>
          <w:tcPr>
            <w:tcW w:w="2875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C62177" w14:textId="77777777" w:rsidR="000E0435" w:rsidRDefault="000E0435" w:rsidP="000B1107">
            <w:pPr>
              <w:contextualSpacing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KEY INFORMATION</w:t>
            </w:r>
          </w:p>
        </w:tc>
        <w:tc>
          <w:tcPr>
            <w:tcW w:w="5717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FEAE18" w14:textId="77777777" w:rsidR="000E0435" w:rsidRDefault="000E0435" w:rsidP="000B1107">
            <w:pPr>
              <w:contextualSpacing/>
              <w:jc w:val="center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 xml:space="preserve">CORE </w:t>
            </w:r>
            <w:r>
              <w:rPr>
                <w:b/>
                <w:color w:val="auto"/>
              </w:rPr>
              <w:t>COMPONENTS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vAlign w:val="center"/>
          </w:tcPr>
          <w:p w14:paraId="63699CB8" w14:textId="77777777" w:rsidR="000E0435" w:rsidRPr="00494B27" w:rsidRDefault="000E0435" w:rsidP="000B1107">
            <w:pPr>
              <w:contextualSpacing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STUDENT OWNERSHIP</w:t>
            </w:r>
          </w:p>
        </w:tc>
      </w:tr>
      <w:tr w:rsidR="000E0435" w14:paraId="3E4EA9C0" w14:textId="77777777" w:rsidTr="000B1107">
        <w:trPr>
          <w:trHeight w:val="3095"/>
        </w:trPr>
        <w:tc>
          <w:tcPr>
            <w:tcW w:w="2875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71D6D" w14:textId="73F748DA" w:rsidR="000E0435" w:rsidRDefault="000E0435" w:rsidP="000B1107">
            <w:pPr>
              <w:contextualSpacing/>
              <w:rPr>
                <w:b/>
                <w:color w:val="auto"/>
              </w:rPr>
            </w:pPr>
            <w:r>
              <w:rPr>
                <w:b/>
                <w:color w:val="auto"/>
              </w:rPr>
              <w:t>THURSDAY</w:t>
            </w:r>
            <w:r w:rsidRPr="00411497">
              <w:rPr>
                <w:b/>
                <w:color w:val="auto"/>
              </w:rPr>
              <w:t xml:space="preserve">:  </w:t>
            </w:r>
          </w:p>
          <w:p w14:paraId="6BB0BE5B" w14:textId="77777777" w:rsidR="000E0435" w:rsidRPr="00F158F1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158F1">
              <w:rPr>
                <w:color w:val="auto"/>
              </w:rPr>
              <w:t>Asynchronous</w:t>
            </w:r>
          </w:p>
          <w:p w14:paraId="76838824" w14:textId="77777777" w:rsidR="000E0435" w:rsidRPr="00F158F1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158F1">
              <w:rPr>
                <w:color w:val="auto"/>
              </w:rPr>
              <w:t xml:space="preserve">Synchronous </w:t>
            </w:r>
          </w:p>
          <w:p w14:paraId="2F0ABA40" w14:textId="77777777" w:rsidR="000E0435" w:rsidRPr="00F158F1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158F1">
              <w:rPr>
                <w:color w:val="auto"/>
              </w:rPr>
              <w:t>Hybrid</w:t>
            </w:r>
          </w:p>
          <w:p w14:paraId="4997F5C0" w14:textId="77777777" w:rsidR="000E0435" w:rsidRPr="00D87428" w:rsidRDefault="000E0435" w:rsidP="000B1107">
            <w:pPr>
              <w:contextualSpacing/>
              <w:rPr>
                <w:color w:val="auto"/>
                <w:sz w:val="16"/>
                <w:szCs w:val="16"/>
              </w:rPr>
            </w:pPr>
            <w:r w:rsidRPr="00D87428">
              <w:rPr>
                <w:color w:val="auto"/>
                <w:sz w:val="16"/>
                <w:szCs w:val="16"/>
              </w:rPr>
              <w:t xml:space="preserve"> (</w:t>
            </w:r>
            <w:r w:rsidRPr="00AB430F">
              <w:rPr>
                <w:color w:val="auto"/>
                <w:sz w:val="16"/>
                <w:szCs w:val="16"/>
                <w:highlight w:val="yellow"/>
              </w:rPr>
              <w:t>Highlight</w:t>
            </w:r>
            <w:r w:rsidRPr="00D87428">
              <w:rPr>
                <w:color w:val="auto"/>
                <w:sz w:val="16"/>
                <w:szCs w:val="16"/>
              </w:rPr>
              <w:t xml:space="preserve"> lesson delivery format</w:t>
            </w:r>
            <w:r>
              <w:rPr>
                <w:color w:val="auto"/>
                <w:sz w:val="16"/>
                <w:szCs w:val="16"/>
              </w:rPr>
              <w:t>.)</w:t>
            </w:r>
          </w:p>
          <w:p w14:paraId="65BBB20C" w14:textId="77777777" w:rsidR="000E0435" w:rsidRPr="00411497" w:rsidRDefault="000E0435" w:rsidP="000B1107">
            <w:pPr>
              <w:contextualSpacing/>
              <w:rPr>
                <w:b/>
                <w:color w:val="auto"/>
              </w:rPr>
            </w:pPr>
          </w:p>
          <w:p w14:paraId="6CAA5464" w14:textId="77777777" w:rsidR="000E0435" w:rsidRDefault="000E0435" w:rsidP="000B1107">
            <w:pPr>
              <w:contextualSpacing/>
              <w:rPr>
                <w:color w:val="auto"/>
              </w:rPr>
            </w:pPr>
          </w:p>
          <w:p w14:paraId="5D747EF5" w14:textId="77777777" w:rsidR="000E0435" w:rsidRPr="00494B27" w:rsidRDefault="000E0435" w:rsidP="000B1107">
            <w:pPr>
              <w:contextualSpacing/>
              <w:rPr>
                <w:b/>
                <w:color w:val="auto"/>
              </w:rPr>
            </w:pPr>
            <w:r w:rsidRPr="00494B27">
              <w:rPr>
                <w:b/>
                <w:color w:val="auto"/>
              </w:rPr>
              <w:t>Standard(s):</w:t>
            </w:r>
            <w:r>
              <w:rPr>
                <w:b/>
                <w:color w:val="auto"/>
              </w:rPr>
              <w:t xml:space="preserve"> </w:t>
            </w:r>
          </w:p>
          <w:p w14:paraId="593755F1" w14:textId="77777777" w:rsidR="000E0435" w:rsidRDefault="000E0435" w:rsidP="000B1107">
            <w:pPr>
              <w:contextualSpacing/>
              <w:rPr>
                <w:color w:val="auto"/>
              </w:rPr>
            </w:pPr>
          </w:p>
          <w:p w14:paraId="3AE8EFB1" w14:textId="77777777" w:rsidR="000E0435" w:rsidRDefault="000E0435" w:rsidP="000B1107">
            <w:pPr>
              <w:contextualSpacing/>
              <w:rPr>
                <w:color w:val="auto"/>
              </w:rPr>
            </w:pPr>
          </w:p>
          <w:p w14:paraId="15403DC8" w14:textId="77777777" w:rsidR="000E0435" w:rsidRPr="00411497" w:rsidRDefault="000E0435" w:rsidP="000B1107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Which of the components will students interact with the most during this lesson? </w:t>
            </w:r>
            <w:r w:rsidRPr="00411497">
              <w:rPr>
                <w:color w:val="auto"/>
                <w:highlight w:val="yellow"/>
              </w:rPr>
              <w:t>(highlight)</w:t>
            </w:r>
            <w:r w:rsidRPr="00411497">
              <w:rPr>
                <w:color w:val="auto"/>
              </w:rPr>
              <w:t xml:space="preserve"> </w:t>
            </w:r>
          </w:p>
          <w:p w14:paraId="5C8EEB62" w14:textId="77777777" w:rsidR="000E0435" w:rsidRPr="00411497" w:rsidRDefault="000E0435" w:rsidP="000B1107">
            <w:pPr>
              <w:contextualSpacing/>
              <w:rPr>
                <w:color w:val="auto"/>
              </w:rPr>
            </w:pPr>
          </w:p>
          <w:p w14:paraId="71E9049C" w14:textId="77777777" w:rsidR="000E0435" w:rsidRPr="001E0AB7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1E0AB7">
              <w:rPr>
                <w:color w:val="auto"/>
              </w:rPr>
              <w:t>Lesson Objective</w:t>
            </w:r>
          </w:p>
          <w:p w14:paraId="1362D819" w14:textId="77777777" w:rsidR="000E0435" w:rsidRPr="001E0AB7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1E0AB7">
              <w:rPr>
                <w:color w:val="auto"/>
              </w:rPr>
              <w:t>Daily Check-in Strategy</w:t>
            </w:r>
          </w:p>
          <w:p w14:paraId="520901A3" w14:textId="77777777" w:rsidR="000E0435" w:rsidRPr="005502C8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Connections to Prior Learning/Setting Purpose</w:t>
            </w:r>
          </w:p>
          <w:p w14:paraId="3E9099CA" w14:textId="77777777" w:rsidR="000E0435" w:rsidRPr="005502C8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Success Criteria</w:t>
            </w:r>
          </w:p>
          <w:p w14:paraId="4C68B07A" w14:textId="77777777" w:rsidR="000E0435" w:rsidRPr="005502C8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New Learning/Mini-Lesson/Model</w:t>
            </w:r>
          </w:p>
          <w:p w14:paraId="674706D8" w14:textId="77777777" w:rsidR="000E0435" w:rsidRPr="005502C8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Practice</w:t>
            </w:r>
          </w:p>
          <w:p w14:paraId="2ADE7419" w14:textId="77777777" w:rsidR="000E0435" w:rsidRPr="00FA2EA0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b/>
                <w:color w:val="auto"/>
              </w:rPr>
            </w:pPr>
            <w:r>
              <w:rPr>
                <w:color w:val="auto"/>
              </w:rPr>
              <w:t>Assessment/Product/</w:t>
            </w:r>
          </w:p>
          <w:p w14:paraId="33189E94" w14:textId="77777777" w:rsidR="000E0435" w:rsidRPr="00FA2EA0" w:rsidRDefault="000E0435" w:rsidP="000B1107">
            <w:pPr>
              <w:pStyle w:val="ListParagraph"/>
              <w:ind w:left="435"/>
              <w:rPr>
                <w:b/>
                <w:color w:val="auto"/>
              </w:rPr>
            </w:pPr>
            <w:r>
              <w:rPr>
                <w:color w:val="auto"/>
              </w:rPr>
              <w:t>Student Work</w:t>
            </w:r>
          </w:p>
          <w:p w14:paraId="52884FC8" w14:textId="77777777" w:rsidR="000E0435" w:rsidRPr="00FA2EA0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A2EA0">
              <w:rPr>
                <w:color w:val="auto"/>
              </w:rPr>
              <w:t xml:space="preserve">Lesson Closure/Reflection    </w:t>
            </w:r>
          </w:p>
          <w:p w14:paraId="52699874" w14:textId="77777777" w:rsidR="000E0435" w:rsidRDefault="000E0435" w:rsidP="000B1107">
            <w:pPr>
              <w:pStyle w:val="NoSpacing"/>
              <w:rPr>
                <w:i/>
                <w:color w:val="auto"/>
              </w:rPr>
            </w:pPr>
          </w:p>
          <w:p w14:paraId="380A6A17" w14:textId="77777777" w:rsidR="000E0435" w:rsidRPr="001E0AB7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 xml:space="preserve">Differentiation: </w:t>
            </w:r>
            <w:r w:rsidRPr="00FA2EA0">
              <w:rPr>
                <w:i/>
                <w:color w:val="auto"/>
                <w:lang w:eastAsia="en-US"/>
              </w:rPr>
              <w:t>(How will the lesson accommodate individual student needs for academic success?)</w:t>
            </w:r>
          </w:p>
          <w:p w14:paraId="0294C6EE" w14:textId="77777777" w:rsidR="000E0435" w:rsidRDefault="000E0435" w:rsidP="000B1107">
            <w:pPr>
              <w:pStyle w:val="NoSpacing"/>
              <w:rPr>
                <w:i/>
                <w:color w:val="auto"/>
              </w:rPr>
            </w:pPr>
          </w:p>
          <w:p w14:paraId="20A05262" w14:textId="77777777" w:rsidR="000E0435" w:rsidRPr="00E81B88" w:rsidRDefault="000E0435" w:rsidP="000B1107">
            <w:pPr>
              <w:pStyle w:val="NoSpacing"/>
              <w:rPr>
                <w:i/>
              </w:rPr>
            </w:pPr>
            <w:r w:rsidRPr="00D87428">
              <w:rPr>
                <w:i/>
                <w:color w:val="auto"/>
              </w:rPr>
              <w:t xml:space="preserve">Note to educators: All of the </w:t>
            </w:r>
            <w:r>
              <w:rPr>
                <w:i/>
                <w:color w:val="auto"/>
              </w:rPr>
              <w:t xml:space="preserve">components </w:t>
            </w:r>
            <w:r w:rsidRPr="00D87428">
              <w:rPr>
                <w:i/>
                <w:color w:val="auto"/>
              </w:rPr>
              <w:t>should align</w:t>
            </w:r>
            <w:r>
              <w:rPr>
                <w:i/>
                <w:color w:val="auto"/>
              </w:rPr>
              <w:t xml:space="preserve"> to each other and to the standard(s) of the lesson</w:t>
            </w:r>
            <w:r w:rsidRPr="00D87428">
              <w:rPr>
                <w:i/>
                <w:color w:val="auto"/>
              </w:rPr>
              <w:t>.</w:t>
            </w:r>
          </w:p>
        </w:tc>
        <w:tc>
          <w:tcPr>
            <w:tcW w:w="5717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53CBD" w14:textId="77777777" w:rsidR="000E0435" w:rsidRPr="00494B27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>Lesson Objective</w:t>
            </w:r>
            <w:r>
              <w:rPr>
                <w:b/>
                <w:color w:val="auto"/>
                <w:lang w:eastAsia="en-US"/>
              </w:rPr>
              <w:t>(s) Aligned to Standard(s)</w:t>
            </w:r>
            <w:r w:rsidRPr="00F73280">
              <w:rPr>
                <w:b/>
                <w:color w:val="auto"/>
                <w:lang w:eastAsia="en-US"/>
              </w:rPr>
              <w:t xml:space="preserve">: 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>(What am I learning?)</w:t>
            </w:r>
          </w:p>
          <w:p w14:paraId="2F7805EA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2A87A106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 xml:space="preserve">Daily Check-in Strategy: </w:t>
            </w:r>
            <w:r w:rsidRPr="00494B27">
              <w:rPr>
                <w:bCs/>
                <w:i/>
                <w:iCs/>
                <w:color w:val="auto"/>
                <w:lang w:eastAsia="en-US"/>
              </w:rPr>
              <w:t>(</w:t>
            </w:r>
            <w:r w:rsidRPr="00494B27">
              <w:rPr>
                <w:bCs/>
                <w:i/>
                <w:iCs/>
                <w:color w:val="auto"/>
              </w:rPr>
              <w:t>How will I connect with each student check-in on their learning readiness and to build relationships with each of them?</w:t>
            </w:r>
            <w:r w:rsidRPr="00494B27">
              <w:rPr>
                <w:bCs/>
                <w:i/>
                <w:iCs/>
                <w:color w:val="auto"/>
                <w:lang w:eastAsia="en-US"/>
              </w:rPr>
              <w:t>)</w:t>
            </w:r>
          </w:p>
          <w:p w14:paraId="303933CE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1D852A66" w14:textId="77777777" w:rsidR="000E0435" w:rsidRDefault="000E0435" w:rsidP="000B1107">
            <w:pPr>
              <w:spacing w:before="0" w:after="160" w:line="259" w:lineRule="auto"/>
              <w:rPr>
                <w:bCs/>
                <w:i/>
                <w:iCs/>
                <w:color w:val="auto"/>
              </w:rPr>
            </w:pPr>
            <w:r w:rsidRPr="00494B27">
              <w:rPr>
                <w:b/>
                <w:color w:val="auto"/>
              </w:rPr>
              <w:t xml:space="preserve">Connections to Prior Learning/Setting Purpose (Opening): </w:t>
            </w:r>
            <w:r w:rsidRPr="00FA2EA0">
              <w:rPr>
                <w:i/>
                <w:color w:val="auto"/>
              </w:rPr>
              <w:t>(</w:t>
            </w:r>
            <w:r w:rsidRPr="00494B27">
              <w:rPr>
                <w:bCs/>
                <w:i/>
                <w:iCs/>
                <w:color w:val="auto"/>
              </w:rPr>
              <w:t>How is this lesson connected to prior learning or other content? Why is this lesson important? How will I grab students’ attention to ensure they engage quickly?</w:t>
            </w:r>
            <w:r>
              <w:rPr>
                <w:bCs/>
                <w:i/>
                <w:iCs/>
                <w:color w:val="auto"/>
              </w:rPr>
              <w:t>)</w:t>
            </w:r>
          </w:p>
          <w:p w14:paraId="18B84640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706BCBC1" w14:textId="77777777" w:rsidR="000E0435" w:rsidRDefault="000E0435" w:rsidP="000B1107">
            <w:pPr>
              <w:spacing w:before="0" w:after="160" w:line="259" w:lineRule="auto"/>
              <w:rPr>
                <w:bCs/>
                <w:i/>
                <w:iCs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 xml:space="preserve">Success Criteria: 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 xml:space="preserve">(How will I </w:t>
            </w:r>
            <w:r>
              <w:rPr>
                <w:bCs/>
                <w:i/>
                <w:iCs/>
                <w:color w:val="auto"/>
                <w:lang w:eastAsia="en-US"/>
              </w:rPr>
              <w:t>define and describe success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>?)</w:t>
            </w:r>
          </w:p>
          <w:p w14:paraId="7274A864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006CF925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>New Learning/Mini-Lesson/Model</w:t>
            </w:r>
            <w:r w:rsidRPr="00F73280">
              <w:rPr>
                <w:b/>
                <w:color w:val="auto"/>
                <w:lang w:eastAsia="en-US"/>
              </w:rPr>
              <w:t xml:space="preserve">: 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 xml:space="preserve">(How will </w:t>
            </w:r>
            <w:r>
              <w:rPr>
                <w:bCs/>
                <w:i/>
                <w:iCs/>
                <w:color w:val="auto"/>
                <w:lang w:eastAsia="en-US"/>
              </w:rPr>
              <w:t>I present the content to ensure students meet the rigor of the standards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>?)</w:t>
            </w:r>
          </w:p>
          <w:p w14:paraId="6F9EBACF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37718426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>Practice:</w:t>
            </w:r>
            <w:r w:rsidRPr="00FA2EA0">
              <w:rPr>
                <w:i/>
                <w:color w:val="auto"/>
                <w:lang w:eastAsia="en-US"/>
              </w:rPr>
              <w:t xml:space="preserve"> (How will students interact with the learning content? What will the students be doing?</w:t>
            </w:r>
            <w:r>
              <w:rPr>
                <w:i/>
                <w:color w:val="auto"/>
                <w:lang w:eastAsia="en-US"/>
              </w:rPr>
              <w:t>)</w:t>
            </w:r>
          </w:p>
          <w:p w14:paraId="18E768DE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00AED5EF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>Assessment/Product/</w:t>
            </w:r>
            <w:r w:rsidRPr="00F73280">
              <w:rPr>
                <w:b/>
                <w:color w:val="auto"/>
                <w:lang w:eastAsia="en-US"/>
              </w:rPr>
              <w:t xml:space="preserve">Student </w:t>
            </w:r>
            <w:r>
              <w:rPr>
                <w:b/>
                <w:color w:val="auto"/>
                <w:lang w:eastAsia="en-US"/>
              </w:rPr>
              <w:t>Work</w:t>
            </w:r>
            <w:r w:rsidRPr="00F73280">
              <w:rPr>
                <w:b/>
                <w:color w:val="auto"/>
                <w:lang w:eastAsia="en-US"/>
              </w:rPr>
              <w:t xml:space="preserve">: </w:t>
            </w:r>
            <w:r w:rsidRPr="00FA2EA0">
              <w:rPr>
                <w:i/>
                <w:color w:val="auto"/>
                <w:lang w:eastAsia="en-US"/>
              </w:rPr>
              <w:t>(</w:t>
            </w:r>
            <w:r w:rsidRPr="00FA2EA0">
              <w:rPr>
                <w:i/>
                <w:color w:val="auto"/>
              </w:rPr>
              <w:t>What is the student work? How will success toward the objective be measured?</w:t>
            </w:r>
            <w:r>
              <w:rPr>
                <w:i/>
                <w:color w:val="auto"/>
              </w:rPr>
              <w:t>)</w:t>
            </w:r>
          </w:p>
          <w:p w14:paraId="4E51D7AA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34CB642F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>Lesson Closure/Reflection</w:t>
            </w:r>
            <w:r w:rsidRPr="00FA2EA0">
              <w:rPr>
                <w:b/>
                <w:color w:val="auto"/>
                <w:lang w:eastAsia="en-US"/>
              </w:rPr>
              <w:t>:</w:t>
            </w:r>
            <w:r w:rsidRPr="00FA2EA0">
              <w:rPr>
                <w:i/>
                <w:color w:val="auto"/>
              </w:rPr>
              <w:t xml:space="preserve"> (How will I have students reflect on their learning in reference to one of the following: the learning objective, the success criteria, and an exemplar?)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9CF32B1" w14:textId="77777777" w:rsidR="000E0435" w:rsidRPr="00F158F1" w:rsidRDefault="000E0435" w:rsidP="000B1107">
            <w:pPr>
              <w:spacing w:before="0" w:after="160"/>
              <w:rPr>
                <w:bCs/>
                <w:i/>
                <w:iCs/>
                <w:color w:val="auto"/>
                <w:lang w:eastAsia="en-US"/>
              </w:rPr>
            </w:pPr>
            <w:r>
              <w:rPr>
                <w:bCs/>
                <w:i/>
                <w:iCs/>
                <w:color w:val="auto"/>
                <w:lang w:eastAsia="en-US"/>
              </w:rPr>
              <w:t xml:space="preserve">What are students doing during this component? </w:t>
            </w:r>
            <w:r w:rsidRPr="00F158F1">
              <w:rPr>
                <w:bCs/>
                <w:i/>
                <w:iCs/>
                <w:color w:val="auto"/>
                <w:lang w:eastAsia="en-US"/>
              </w:rPr>
              <w:t>Where are students able to take ownership for their learning?</w:t>
            </w:r>
            <w:r>
              <w:rPr>
                <w:bCs/>
                <w:i/>
                <w:iCs/>
                <w:color w:val="auto"/>
                <w:lang w:eastAsia="en-US"/>
              </w:rPr>
              <w:t xml:space="preserve"> </w:t>
            </w:r>
          </w:p>
          <w:p w14:paraId="1CD8A56B" w14:textId="77777777" w:rsidR="000E0435" w:rsidRPr="0014523F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</w:tc>
      </w:tr>
    </w:tbl>
    <w:p w14:paraId="3CC88200" w14:textId="77777777" w:rsidR="000E0435" w:rsidRDefault="000E0435">
      <w:pPr>
        <w:spacing w:before="0" w:after="160" w:line="259" w:lineRule="auto"/>
      </w:pPr>
    </w:p>
    <w:p w14:paraId="17C92185" w14:textId="77777777" w:rsidR="000E0435" w:rsidRDefault="000E0435">
      <w:pPr>
        <w:spacing w:before="0" w:after="160" w:line="259" w:lineRule="auto"/>
      </w:pPr>
      <w:r>
        <w:br w:type="page"/>
      </w:r>
    </w:p>
    <w:tbl>
      <w:tblPr>
        <w:tblW w:w="10880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875"/>
        <w:gridCol w:w="5717"/>
        <w:gridCol w:w="2288"/>
      </w:tblGrid>
      <w:tr w:rsidR="000E0435" w14:paraId="18FF8EBA" w14:textId="77777777" w:rsidTr="000B1107">
        <w:trPr>
          <w:trHeight w:val="485"/>
        </w:trPr>
        <w:tc>
          <w:tcPr>
            <w:tcW w:w="10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546A" w:themeFill="text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17AAC9" w14:textId="77777777" w:rsidR="000E0435" w:rsidRPr="00F158F1" w:rsidRDefault="000E0435" w:rsidP="000B1107">
            <w:pPr>
              <w:contextualSpacing/>
              <w:jc w:val="center"/>
              <w:rPr>
                <w:b/>
                <w:color w:val="FFFFFF" w:themeColor="background1"/>
                <w:sz w:val="28"/>
              </w:rPr>
            </w:pPr>
            <w:r w:rsidRPr="00F158F1">
              <w:rPr>
                <w:b/>
                <w:color w:val="FFFFFF" w:themeColor="background1"/>
                <w:sz w:val="28"/>
              </w:rPr>
              <w:lastRenderedPageBreak/>
              <w:t>DAILY LESSON PLANS</w:t>
            </w:r>
          </w:p>
        </w:tc>
      </w:tr>
      <w:tr w:rsidR="000E0435" w14:paraId="16BADBF9" w14:textId="77777777" w:rsidTr="000B1107">
        <w:trPr>
          <w:trHeight w:val="20"/>
        </w:trPr>
        <w:tc>
          <w:tcPr>
            <w:tcW w:w="2875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1347C5" w14:textId="77777777" w:rsidR="000E0435" w:rsidRDefault="000E0435" w:rsidP="000B1107">
            <w:pPr>
              <w:contextualSpacing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KEY INFORMATION</w:t>
            </w:r>
          </w:p>
        </w:tc>
        <w:tc>
          <w:tcPr>
            <w:tcW w:w="5717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B50E02" w14:textId="77777777" w:rsidR="000E0435" w:rsidRDefault="000E0435" w:rsidP="000B1107">
            <w:pPr>
              <w:contextualSpacing/>
              <w:jc w:val="center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 xml:space="preserve">CORE </w:t>
            </w:r>
            <w:r>
              <w:rPr>
                <w:b/>
                <w:color w:val="auto"/>
              </w:rPr>
              <w:t>COMPONENTS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vAlign w:val="center"/>
          </w:tcPr>
          <w:p w14:paraId="59E73A77" w14:textId="77777777" w:rsidR="000E0435" w:rsidRPr="00494B27" w:rsidRDefault="000E0435" w:rsidP="000B1107">
            <w:pPr>
              <w:contextualSpacing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STUDENT OWNERSHIP</w:t>
            </w:r>
          </w:p>
        </w:tc>
      </w:tr>
      <w:tr w:rsidR="000E0435" w14:paraId="2B8CA29A" w14:textId="77777777" w:rsidTr="000B1107">
        <w:trPr>
          <w:trHeight w:val="3095"/>
        </w:trPr>
        <w:tc>
          <w:tcPr>
            <w:tcW w:w="2875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592C9" w14:textId="52791C6E" w:rsidR="000E0435" w:rsidRDefault="000E0435" w:rsidP="000B1107">
            <w:pPr>
              <w:contextualSpacing/>
              <w:rPr>
                <w:b/>
                <w:color w:val="auto"/>
              </w:rPr>
            </w:pPr>
            <w:r>
              <w:rPr>
                <w:b/>
                <w:color w:val="auto"/>
              </w:rPr>
              <w:t>FRIDAY</w:t>
            </w:r>
            <w:r w:rsidRPr="00411497">
              <w:rPr>
                <w:b/>
                <w:color w:val="auto"/>
              </w:rPr>
              <w:t xml:space="preserve">:  </w:t>
            </w:r>
          </w:p>
          <w:p w14:paraId="1A2CECC2" w14:textId="77777777" w:rsidR="000E0435" w:rsidRPr="00F158F1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158F1">
              <w:rPr>
                <w:color w:val="auto"/>
              </w:rPr>
              <w:t>Asynchronous</w:t>
            </w:r>
          </w:p>
          <w:p w14:paraId="488389BF" w14:textId="77777777" w:rsidR="000E0435" w:rsidRPr="00F158F1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158F1">
              <w:rPr>
                <w:color w:val="auto"/>
              </w:rPr>
              <w:t xml:space="preserve">Synchronous </w:t>
            </w:r>
          </w:p>
          <w:p w14:paraId="794831DC" w14:textId="77777777" w:rsidR="000E0435" w:rsidRPr="00F158F1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158F1">
              <w:rPr>
                <w:color w:val="auto"/>
              </w:rPr>
              <w:t>Hybrid</w:t>
            </w:r>
          </w:p>
          <w:p w14:paraId="61ADBE14" w14:textId="77777777" w:rsidR="000E0435" w:rsidRPr="00D87428" w:rsidRDefault="000E0435" w:rsidP="000B1107">
            <w:pPr>
              <w:contextualSpacing/>
              <w:rPr>
                <w:color w:val="auto"/>
                <w:sz w:val="16"/>
                <w:szCs w:val="16"/>
              </w:rPr>
            </w:pPr>
            <w:r w:rsidRPr="00D87428">
              <w:rPr>
                <w:color w:val="auto"/>
                <w:sz w:val="16"/>
                <w:szCs w:val="16"/>
              </w:rPr>
              <w:t xml:space="preserve"> (</w:t>
            </w:r>
            <w:r w:rsidRPr="00AB430F">
              <w:rPr>
                <w:color w:val="auto"/>
                <w:sz w:val="16"/>
                <w:szCs w:val="16"/>
                <w:highlight w:val="yellow"/>
              </w:rPr>
              <w:t>Highlight</w:t>
            </w:r>
            <w:r w:rsidRPr="00D87428">
              <w:rPr>
                <w:color w:val="auto"/>
                <w:sz w:val="16"/>
                <w:szCs w:val="16"/>
              </w:rPr>
              <w:t xml:space="preserve"> lesson delivery format</w:t>
            </w:r>
            <w:r>
              <w:rPr>
                <w:color w:val="auto"/>
                <w:sz w:val="16"/>
                <w:szCs w:val="16"/>
              </w:rPr>
              <w:t>.)</w:t>
            </w:r>
          </w:p>
          <w:p w14:paraId="6161FA87" w14:textId="77777777" w:rsidR="000E0435" w:rsidRPr="00411497" w:rsidRDefault="000E0435" w:rsidP="000B1107">
            <w:pPr>
              <w:contextualSpacing/>
              <w:rPr>
                <w:b/>
                <w:color w:val="auto"/>
              </w:rPr>
            </w:pPr>
          </w:p>
          <w:p w14:paraId="06D4F127" w14:textId="77777777" w:rsidR="000E0435" w:rsidRDefault="000E0435" w:rsidP="000B1107">
            <w:pPr>
              <w:contextualSpacing/>
              <w:rPr>
                <w:color w:val="auto"/>
              </w:rPr>
            </w:pPr>
          </w:p>
          <w:p w14:paraId="32340C0F" w14:textId="77777777" w:rsidR="000E0435" w:rsidRPr="00494B27" w:rsidRDefault="000E0435" w:rsidP="000B1107">
            <w:pPr>
              <w:contextualSpacing/>
              <w:rPr>
                <w:b/>
                <w:color w:val="auto"/>
              </w:rPr>
            </w:pPr>
            <w:r w:rsidRPr="00494B27">
              <w:rPr>
                <w:b/>
                <w:color w:val="auto"/>
              </w:rPr>
              <w:t>Standard(s):</w:t>
            </w:r>
            <w:r>
              <w:rPr>
                <w:b/>
                <w:color w:val="auto"/>
              </w:rPr>
              <w:t xml:space="preserve"> </w:t>
            </w:r>
          </w:p>
          <w:p w14:paraId="11BF5958" w14:textId="77777777" w:rsidR="000E0435" w:rsidRDefault="000E0435" w:rsidP="000B1107">
            <w:pPr>
              <w:contextualSpacing/>
              <w:rPr>
                <w:color w:val="auto"/>
              </w:rPr>
            </w:pPr>
          </w:p>
          <w:p w14:paraId="74D339CA" w14:textId="77777777" w:rsidR="000E0435" w:rsidRDefault="000E0435" w:rsidP="000B1107">
            <w:pPr>
              <w:contextualSpacing/>
              <w:rPr>
                <w:color w:val="auto"/>
              </w:rPr>
            </w:pPr>
          </w:p>
          <w:p w14:paraId="665CFCC2" w14:textId="77777777" w:rsidR="000E0435" w:rsidRPr="00411497" w:rsidRDefault="000E0435" w:rsidP="000B1107">
            <w:pPr>
              <w:contextualSpacing/>
              <w:rPr>
                <w:color w:val="auto"/>
              </w:rPr>
            </w:pPr>
            <w:r w:rsidRPr="00411497">
              <w:rPr>
                <w:color w:val="auto"/>
              </w:rPr>
              <w:t xml:space="preserve">Which of the components will students interact with the most during this lesson? </w:t>
            </w:r>
            <w:r w:rsidRPr="00411497">
              <w:rPr>
                <w:color w:val="auto"/>
                <w:highlight w:val="yellow"/>
              </w:rPr>
              <w:t>(highlight)</w:t>
            </w:r>
            <w:r w:rsidRPr="00411497">
              <w:rPr>
                <w:color w:val="auto"/>
              </w:rPr>
              <w:t xml:space="preserve"> </w:t>
            </w:r>
          </w:p>
          <w:p w14:paraId="18597A6B" w14:textId="77777777" w:rsidR="000E0435" w:rsidRPr="00411497" w:rsidRDefault="000E0435" w:rsidP="000B1107">
            <w:pPr>
              <w:contextualSpacing/>
              <w:rPr>
                <w:color w:val="auto"/>
              </w:rPr>
            </w:pPr>
          </w:p>
          <w:p w14:paraId="3BBA097A" w14:textId="77777777" w:rsidR="000E0435" w:rsidRPr="001E0AB7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1E0AB7">
              <w:rPr>
                <w:color w:val="auto"/>
              </w:rPr>
              <w:t>Lesson Objective</w:t>
            </w:r>
          </w:p>
          <w:p w14:paraId="6B0A6668" w14:textId="77777777" w:rsidR="000E0435" w:rsidRPr="001E0AB7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1E0AB7">
              <w:rPr>
                <w:color w:val="auto"/>
              </w:rPr>
              <w:t>Daily Check-in Strategy</w:t>
            </w:r>
          </w:p>
          <w:p w14:paraId="0907A2DD" w14:textId="77777777" w:rsidR="000E0435" w:rsidRPr="005502C8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Connections to Prior Learning/Setting Purpose</w:t>
            </w:r>
          </w:p>
          <w:p w14:paraId="04FFAE2A" w14:textId="77777777" w:rsidR="000E0435" w:rsidRPr="005502C8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Success Criteria</w:t>
            </w:r>
          </w:p>
          <w:p w14:paraId="5FC9255F" w14:textId="77777777" w:rsidR="000E0435" w:rsidRPr="005502C8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New Learning/Mini-Lesson/Model</w:t>
            </w:r>
          </w:p>
          <w:p w14:paraId="42AB9C7B" w14:textId="77777777" w:rsidR="000E0435" w:rsidRPr="005502C8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5502C8">
              <w:rPr>
                <w:color w:val="auto"/>
              </w:rPr>
              <w:t>Practice</w:t>
            </w:r>
          </w:p>
          <w:p w14:paraId="4C9EF4E6" w14:textId="77777777" w:rsidR="000E0435" w:rsidRPr="00FA2EA0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b/>
                <w:color w:val="auto"/>
              </w:rPr>
            </w:pPr>
            <w:r>
              <w:rPr>
                <w:color w:val="auto"/>
              </w:rPr>
              <w:t>Assessment/Product/</w:t>
            </w:r>
          </w:p>
          <w:p w14:paraId="0925E9B5" w14:textId="77777777" w:rsidR="000E0435" w:rsidRPr="00FA2EA0" w:rsidRDefault="000E0435" w:rsidP="000B1107">
            <w:pPr>
              <w:pStyle w:val="ListParagraph"/>
              <w:ind w:left="435"/>
              <w:rPr>
                <w:b/>
                <w:color w:val="auto"/>
              </w:rPr>
            </w:pPr>
            <w:r>
              <w:rPr>
                <w:color w:val="auto"/>
              </w:rPr>
              <w:t>Student Work</w:t>
            </w:r>
          </w:p>
          <w:p w14:paraId="0E83898B" w14:textId="77777777" w:rsidR="000E0435" w:rsidRPr="00FA2EA0" w:rsidRDefault="000E0435" w:rsidP="000B1107">
            <w:pPr>
              <w:pStyle w:val="ListParagraph"/>
              <w:numPr>
                <w:ilvl w:val="0"/>
                <w:numId w:val="4"/>
              </w:numPr>
              <w:ind w:left="435"/>
              <w:rPr>
                <w:color w:val="auto"/>
              </w:rPr>
            </w:pPr>
            <w:r w:rsidRPr="00FA2EA0">
              <w:rPr>
                <w:color w:val="auto"/>
              </w:rPr>
              <w:t xml:space="preserve">Lesson Closure/Reflection    </w:t>
            </w:r>
          </w:p>
          <w:p w14:paraId="6740433B" w14:textId="77777777" w:rsidR="000E0435" w:rsidRDefault="000E0435" w:rsidP="000B1107">
            <w:pPr>
              <w:pStyle w:val="NoSpacing"/>
              <w:rPr>
                <w:i/>
                <w:color w:val="auto"/>
              </w:rPr>
            </w:pPr>
          </w:p>
          <w:p w14:paraId="27600EF1" w14:textId="77777777" w:rsidR="000E0435" w:rsidRPr="001E0AB7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 xml:space="preserve">Differentiation: </w:t>
            </w:r>
            <w:r w:rsidRPr="00FA2EA0">
              <w:rPr>
                <w:i/>
                <w:color w:val="auto"/>
                <w:lang w:eastAsia="en-US"/>
              </w:rPr>
              <w:t>(How will the lesson accommodate individual student needs for academic success?)</w:t>
            </w:r>
          </w:p>
          <w:p w14:paraId="2B2A0B98" w14:textId="77777777" w:rsidR="000E0435" w:rsidRDefault="000E0435" w:rsidP="000B1107">
            <w:pPr>
              <w:pStyle w:val="NoSpacing"/>
              <w:rPr>
                <w:i/>
                <w:color w:val="auto"/>
              </w:rPr>
            </w:pPr>
          </w:p>
          <w:p w14:paraId="070B8A1C" w14:textId="77777777" w:rsidR="000E0435" w:rsidRPr="00E81B88" w:rsidRDefault="000E0435" w:rsidP="000B1107">
            <w:pPr>
              <w:pStyle w:val="NoSpacing"/>
              <w:rPr>
                <w:i/>
              </w:rPr>
            </w:pPr>
            <w:r w:rsidRPr="00D87428">
              <w:rPr>
                <w:i/>
                <w:color w:val="auto"/>
              </w:rPr>
              <w:t xml:space="preserve">Note to educators: All of the </w:t>
            </w:r>
            <w:r>
              <w:rPr>
                <w:i/>
                <w:color w:val="auto"/>
              </w:rPr>
              <w:t xml:space="preserve">components </w:t>
            </w:r>
            <w:r w:rsidRPr="00D87428">
              <w:rPr>
                <w:i/>
                <w:color w:val="auto"/>
              </w:rPr>
              <w:t>should align</w:t>
            </w:r>
            <w:r>
              <w:rPr>
                <w:i/>
                <w:color w:val="auto"/>
              </w:rPr>
              <w:t xml:space="preserve"> to each other and to the standard(s) of the lesson</w:t>
            </w:r>
            <w:r w:rsidRPr="00D87428">
              <w:rPr>
                <w:i/>
                <w:color w:val="auto"/>
              </w:rPr>
              <w:t>.</w:t>
            </w:r>
          </w:p>
        </w:tc>
        <w:tc>
          <w:tcPr>
            <w:tcW w:w="5717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DF703" w14:textId="77777777" w:rsidR="000E0435" w:rsidRPr="00494B27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>Lesson Objective</w:t>
            </w:r>
            <w:r>
              <w:rPr>
                <w:b/>
                <w:color w:val="auto"/>
                <w:lang w:eastAsia="en-US"/>
              </w:rPr>
              <w:t>(s) Aligned to Standard(s)</w:t>
            </w:r>
            <w:r w:rsidRPr="00F73280">
              <w:rPr>
                <w:b/>
                <w:color w:val="auto"/>
                <w:lang w:eastAsia="en-US"/>
              </w:rPr>
              <w:t xml:space="preserve">: 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>(What am I learning?)</w:t>
            </w:r>
          </w:p>
          <w:p w14:paraId="72BA19AF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6878487B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 xml:space="preserve">Daily Check-in Strategy: </w:t>
            </w:r>
            <w:r w:rsidRPr="00494B27">
              <w:rPr>
                <w:bCs/>
                <w:i/>
                <w:iCs/>
                <w:color w:val="auto"/>
                <w:lang w:eastAsia="en-US"/>
              </w:rPr>
              <w:t>(</w:t>
            </w:r>
            <w:r w:rsidRPr="00494B27">
              <w:rPr>
                <w:bCs/>
                <w:i/>
                <w:iCs/>
                <w:color w:val="auto"/>
              </w:rPr>
              <w:t>How will I connect with each student check-in on their learning readiness and to build relationships with each of them?</w:t>
            </w:r>
            <w:r w:rsidRPr="00494B27">
              <w:rPr>
                <w:bCs/>
                <w:i/>
                <w:iCs/>
                <w:color w:val="auto"/>
                <w:lang w:eastAsia="en-US"/>
              </w:rPr>
              <w:t>)</w:t>
            </w:r>
          </w:p>
          <w:p w14:paraId="698184E7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28D4732D" w14:textId="77777777" w:rsidR="000E0435" w:rsidRDefault="000E0435" w:rsidP="000B1107">
            <w:pPr>
              <w:spacing w:before="0" w:after="160" w:line="259" w:lineRule="auto"/>
              <w:rPr>
                <w:bCs/>
                <w:i/>
                <w:iCs/>
                <w:color w:val="auto"/>
              </w:rPr>
            </w:pPr>
            <w:r w:rsidRPr="00494B27">
              <w:rPr>
                <w:b/>
                <w:color w:val="auto"/>
              </w:rPr>
              <w:t xml:space="preserve">Connections to Prior Learning/Setting Purpose (Opening): </w:t>
            </w:r>
            <w:r w:rsidRPr="00FA2EA0">
              <w:rPr>
                <w:i/>
                <w:color w:val="auto"/>
              </w:rPr>
              <w:t>(</w:t>
            </w:r>
            <w:r w:rsidRPr="00494B27">
              <w:rPr>
                <w:bCs/>
                <w:i/>
                <w:iCs/>
                <w:color w:val="auto"/>
              </w:rPr>
              <w:t>How is this lesson connected to prior learning or other content? Why is this lesson important? How will I grab students’ attention to ensure they engage quickly?</w:t>
            </w:r>
            <w:r>
              <w:rPr>
                <w:bCs/>
                <w:i/>
                <w:iCs/>
                <w:color w:val="auto"/>
              </w:rPr>
              <w:t>)</w:t>
            </w:r>
          </w:p>
          <w:p w14:paraId="79535658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0D245560" w14:textId="77777777" w:rsidR="000E0435" w:rsidRDefault="000E0435" w:rsidP="000B1107">
            <w:pPr>
              <w:spacing w:before="0" w:after="160" w:line="259" w:lineRule="auto"/>
              <w:rPr>
                <w:bCs/>
                <w:i/>
                <w:iCs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 xml:space="preserve">Success Criteria: 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 xml:space="preserve">(How will I </w:t>
            </w:r>
            <w:r>
              <w:rPr>
                <w:bCs/>
                <w:i/>
                <w:iCs/>
                <w:color w:val="auto"/>
                <w:lang w:eastAsia="en-US"/>
              </w:rPr>
              <w:t>define and describe success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>?)</w:t>
            </w:r>
          </w:p>
          <w:p w14:paraId="45EBEA77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068E9F9D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>New Learning/Mini-Lesson/Model</w:t>
            </w:r>
            <w:r w:rsidRPr="00F73280">
              <w:rPr>
                <w:b/>
                <w:color w:val="auto"/>
                <w:lang w:eastAsia="en-US"/>
              </w:rPr>
              <w:t xml:space="preserve">: 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 xml:space="preserve">(How will </w:t>
            </w:r>
            <w:r>
              <w:rPr>
                <w:bCs/>
                <w:i/>
                <w:iCs/>
                <w:color w:val="auto"/>
                <w:lang w:eastAsia="en-US"/>
              </w:rPr>
              <w:t>I present the content to ensure students meet the rigor of the standards</w:t>
            </w:r>
            <w:r w:rsidRPr="00F73280">
              <w:rPr>
                <w:bCs/>
                <w:i/>
                <w:iCs/>
                <w:color w:val="auto"/>
                <w:lang w:eastAsia="en-US"/>
              </w:rPr>
              <w:t>?)</w:t>
            </w:r>
          </w:p>
          <w:p w14:paraId="288E0F58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6CEF7D7B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>Practice:</w:t>
            </w:r>
            <w:r w:rsidRPr="00FA2EA0">
              <w:rPr>
                <w:i/>
                <w:color w:val="auto"/>
                <w:lang w:eastAsia="en-US"/>
              </w:rPr>
              <w:t xml:space="preserve"> (How will students interact with the learning content? What will the students be doing?</w:t>
            </w:r>
            <w:r>
              <w:rPr>
                <w:i/>
                <w:color w:val="auto"/>
                <w:lang w:eastAsia="en-US"/>
              </w:rPr>
              <w:t>)</w:t>
            </w:r>
          </w:p>
          <w:p w14:paraId="3AADC1B5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36ED177E" w14:textId="77777777" w:rsidR="000E0435" w:rsidRPr="00F73280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>
              <w:rPr>
                <w:b/>
                <w:color w:val="auto"/>
                <w:lang w:eastAsia="en-US"/>
              </w:rPr>
              <w:t>Assessment/Product/</w:t>
            </w:r>
            <w:r w:rsidRPr="00F73280">
              <w:rPr>
                <w:b/>
                <w:color w:val="auto"/>
                <w:lang w:eastAsia="en-US"/>
              </w:rPr>
              <w:t xml:space="preserve">Student </w:t>
            </w:r>
            <w:r>
              <w:rPr>
                <w:b/>
                <w:color w:val="auto"/>
                <w:lang w:eastAsia="en-US"/>
              </w:rPr>
              <w:t>Work</w:t>
            </w:r>
            <w:r w:rsidRPr="00F73280">
              <w:rPr>
                <w:b/>
                <w:color w:val="auto"/>
                <w:lang w:eastAsia="en-US"/>
              </w:rPr>
              <w:t xml:space="preserve">: </w:t>
            </w:r>
            <w:r w:rsidRPr="00FA2EA0">
              <w:rPr>
                <w:i/>
                <w:color w:val="auto"/>
                <w:lang w:eastAsia="en-US"/>
              </w:rPr>
              <w:t>(</w:t>
            </w:r>
            <w:r w:rsidRPr="00FA2EA0">
              <w:rPr>
                <w:i/>
                <w:color w:val="auto"/>
              </w:rPr>
              <w:t>What is the student work? How will success toward the objective be measured?</w:t>
            </w:r>
            <w:r>
              <w:rPr>
                <w:i/>
                <w:color w:val="auto"/>
              </w:rPr>
              <w:t>)</w:t>
            </w:r>
          </w:p>
          <w:p w14:paraId="40AB1557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  <w:p w14:paraId="7E5E78E7" w14:textId="77777777" w:rsidR="000E0435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  <w:r w:rsidRPr="00F73280">
              <w:rPr>
                <w:b/>
                <w:color w:val="auto"/>
                <w:lang w:eastAsia="en-US"/>
              </w:rPr>
              <w:t>Lesson Closure/Reflection</w:t>
            </w:r>
            <w:r w:rsidRPr="00FA2EA0">
              <w:rPr>
                <w:b/>
                <w:color w:val="auto"/>
                <w:lang w:eastAsia="en-US"/>
              </w:rPr>
              <w:t>:</w:t>
            </w:r>
            <w:r w:rsidRPr="00FA2EA0">
              <w:rPr>
                <w:i/>
                <w:color w:val="auto"/>
              </w:rPr>
              <w:t xml:space="preserve"> (How will I have students reflect on their learning in reference to one of the following: the learning objective, the success criteria, and an exemplar?)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9512F01" w14:textId="77777777" w:rsidR="000E0435" w:rsidRPr="00F158F1" w:rsidRDefault="000E0435" w:rsidP="000B1107">
            <w:pPr>
              <w:spacing w:before="0" w:after="160"/>
              <w:rPr>
                <w:bCs/>
                <w:i/>
                <w:iCs/>
                <w:color w:val="auto"/>
                <w:lang w:eastAsia="en-US"/>
              </w:rPr>
            </w:pPr>
            <w:r>
              <w:rPr>
                <w:bCs/>
                <w:i/>
                <w:iCs/>
                <w:color w:val="auto"/>
                <w:lang w:eastAsia="en-US"/>
              </w:rPr>
              <w:t xml:space="preserve">What are students doing during this component? </w:t>
            </w:r>
            <w:r w:rsidRPr="00F158F1">
              <w:rPr>
                <w:bCs/>
                <w:i/>
                <w:iCs/>
                <w:color w:val="auto"/>
                <w:lang w:eastAsia="en-US"/>
              </w:rPr>
              <w:t>Where are students able to take ownership for their learning?</w:t>
            </w:r>
            <w:r>
              <w:rPr>
                <w:bCs/>
                <w:i/>
                <w:iCs/>
                <w:color w:val="auto"/>
                <w:lang w:eastAsia="en-US"/>
              </w:rPr>
              <w:t xml:space="preserve"> </w:t>
            </w:r>
          </w:p>
          <w:p w14:paraId="0A850139" w14:textId="77777777" w:rsidR="000E0435" w:rsidRPr="0014523F" w:rsidRDefault="000E0435" w:rsidP="000B1107">
            <w:pPr>
              <w:spacing w:before="0" w:after="160" w:line="259" w:lineRule="auto"/>
              <w:rPr>
                <w:b/>
                <w:color w:val="auto"/>
                <w:lang w:eastAsia="en-US"/>
              </w:rPr>
            </w:pPr>
          </w:p>
        </w:tc>
      </w:tr>
    </w:tbl>
    <w:p w14:paraId="3AE77579" w14:textId="73301CAE" w:rsidR="00F158F1" w:rsidRDefault="00F158F1">
      <w:pPr>
        <w:spacing w:before="0" w:after="160" w:line="259" w:lineRule="auto"/>
      </w:pPr>
      <w:r>
        <w:br w:type="page"/>
      </w:r>
    </w:p>
    <w:tbl>
      <w:tblPr>
        <w:tblW w:w="10880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880"/>
      </w:tblGrid>
      <w:tr w:rsidR="007A6141" w14:paraId="6646AE2A" w14:textId="77777777" w:rsidTr="000E0435">
        <w:trPr>
          <w:trHeight w:val="3888"/>
        </w:trPr>
        <w:tc>
          <w:tcPr>
            <w:tcW w:w="10880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ED7A1" w14:textId="77777777" w:rsidR="007A6141" w:rsidRPr="007A6141" w:rsidRDefault="007A6141" w:rsidP="007A6141">
            <w:pPr>
              <w:rPr>
                <w:b/>
                <w:color w:val="auto"/>
              </w:rPr>
            </w:pPr>
            <w:r w:rsidRPr="007A6141">
              <w:rPr>
                <w:b/>
                <w:color w:val="auto"/>
              </w:rPr>
              <w:lastRenderedPageBreak/>
              <w:t>Guiding Questions for Planning:</w:t>
            </w:r>
          </w:p>
          <w:p w14:paraId="09231D59" w14:textId="77777777" w:rsidR="007A6141" w:rsidRPr="007A6141" w:rsidRDefault="007A6141" w:rsidP="007A6141">
            <w:pPr>
              <w:pStyle w:val="ListParagraph"/>
              <w:numPr>
                <w:ilvl w:val="0"/>
                <w:numId w:val="7"/>
              </w:numPr>
              <w:spacing w:before="0" w:after="0"/>
              <w:rPr>
                <w:color w:val="auto"/>
              </w:rPr>
            </w:pPr>
            <w:r w:rsidRPr="007A6141">
              <w:rPr>
                <w:color w:val="auto"/>
              </w:rPr>
              <w:t>Does the lesson objective align to the rigor of the standard?</w:t>
            </w:r>
          </w:p>
          <w:p w14:paraId="23299B5A" w14:textId="77777777" w:rsidR="007A6141" w:rsidRPr="007A6141" w:rsidRDefault="007A6141" w:rsidP="007A6141">
            <w:pPr>
              <w:pStyle w:val="ListParagraph"/>
              <w:numPr>
                <w:ilvl w:val="0"/>
                <w:numId w:val="7"/>
              </w:numPr>
              <w:spacing w:before="0" w:after="0"/>
              <w:rPr>
                <w:color w:val="auto"/>
              </w:rPr>
            </w:pPr>
            <w:r w:rsidRPr="007A6141">
              <w:rPr>
                <w:color w:val="auto"/>
              </w:rPr>
              <w:t>Do all components of the lesson align to the rigor of the lesson objective?</w:t>
            </w:r>
          </w:p>
          <w:p w14:paraId="4A55BB90" w14:textId="77777777" w:rsidR="007A6141" w:rsidRPr="007A6141" w:rsidRDefault="007A6141" w:rsidP="007A6141">
            <w:pPr>
              <w:pStyle w:val="ListParagraph"/>
              <w:numPr>
                <w:ilvl w:val="0"/>
                <w:numId w:val="7"/>
              </w:numPr>
              <w:spacing w:before="0" w:after="0"/>
              <w:rPr>
                <w:i/>
                <w:color w:val="auto"/>
              </w:rPr>
            </w:pPr>
            <w:r w:rsidRPr="007A6141">
              <w:rPr>
                <w:color w:val="auto"/>
              </w:rPr>
              <w:t>Does the plan include student engagement opportunities in every component of the lesson?</w:t>
            </w:r>
          </w:p>
          <w:p w14:paraId="788F2D52" w14:textId="77777777" w:rsidR="007A6141" w:rsidRPr="007A6141" w:rsidRDefault="007A6141" w:rsidP="007A6141">
            <w:pPr>
              <w:pStyle w:val="ListParagraph"/>
              <w:numPr>
                <w:ilvl w:val="0"/>
                <w:numId w:val="7"/>
              </w:numPr>
              <w:spacing w:before="0" w:after="0"/>
              <w:rPr>
                <w:i/>
                <w:color w:val="auto"/>
              </w:rPr>
            </w:pPr>
            <w:r w:rsidRPr="007A6141">
              <w:rPr>
                <w:color w:val="auto"/>
              </w:rPr>
              <w:t>Where are opportunities for student collaboration to enhance understanding of the objective?</w:t>
            </w:r>
          </w:p>
          <w:p w14:paraId="537CE4CF" w14:textId="77777777" w:rsidR="007A6141" w:rsidRDefault="007A6141" w:rsidP="007A6141">
            <w:pPr>
              <w:spacing w:before="0" w:after="0"/>
              <w:rPr>
                <w:i/>
                <w:color w:val="auto"/>
              </w:rPr>
            </w:pPr>
          </w:p>
          <w:p w14:paraId="5E246E25" w14:textId="77777777" w:rsidR="007A6141" w:rsidRDefault="007A6141" w:rsidP="007A6141">
            <w:pPr>
              <w:spacing w:before="0" w:after="0"/>
              <w:rPr>
                <w:color w:val="auto"/>
              </w:rPr>
            </w:pPr>
          </w:p>
          <w:p w14:paraId="5C55E533" w14:textId="25CA4F58" w:rsidR="007A6141" w:rsidRPr="007A6141" w:rsidRDefault="007A6141" w:rsidP="007A6141">
            <w:pPr>
              <w:spacing w:before="0" w:after="0"/>
              <w:rPr>
                <w:color w:val="auto"/>
              </w:rPr>
            </w:pPr>
            <w:r w:rsidRPr="007A6141">
              <w:rPr>
                <w:b/>
                <w:color w:val="auto"/>
              </w:rPr>
              <w:t>For additional support, see NIET’s virtual daily lesson plan PowerPoint template at</w:t>
            </w:r>
            <w:r>
              <w:rPr>
                <w:color w:val="auto"/>
              </w:rPr>
              <w:t xml:space="preserve"> </w:t>
            </w:r>
            <w:hyperlink r:id="rId10" w:history="1">
              <w:r w:rsidRPr="00E3421C">
                <w:rPr>
                  <w:rStyle w:val="Hyperlink"/>
                </w:rPr>
                <w:t>https://www.niet.org/remote-learning/top-free-resources-2020-21/</w:t>
              </w:r>
            </w:hyperlink>
            <w:r>
              <w:rPr>
                <w:color w:val="auto"/>
              </w:rPr>
              <w:t xml:space="preserve">. </w:t>
            </w:r>
          </w:p>
        </w:tc>
      </w:tr>
    </w:tbl>
    <w:p w14:paraId="0F37969F" w14:textId="77777777" w:rsidR="0038248C" w:rsidRDefault="0038248C"/>
    <w:sectPr w:rsidR="0038248C" w:rsidSect="006C1B53">
      <w:footerReference w:type="default" r:id="rId11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168813" w14:textId="77777777" w:rsidR="009C1DA2" w:rsidRDefault="009C1DA2">
      <w:pPr>
        <w:spacing w:before="0" w:after="0"/>
      </w:pPr>
      <w:r>
        <w:separator/>
      </w:r>
    </w:p>
  </w:endnote>
  <w:endnote w:type="continuationSeparator" w:id="0">
    <w:p w14:paraId="552A711D" w14:textId="77777777" w:rsidR="009C1DA2" w:rsidRDefault="009C1DA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756B5" w14:textId="19BCDCAB" w:rsidR="008D72B1" w:rsidRDefault="001441CE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D78E9">
      <w:rPr>
        <w:noProof/>
      </w:rPr>
      <w:t>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52CC37" w14:textId="77777777" w:rsidR="009C1DA2" w:rsidRDefault="009C1DA2">
      <w:pPr>
        <w:spacing w:before="0" w:after="0"/>
      </w:pPr>
      <w:r>
        <w:separator/>
      </w:r>
    </w:p>
  </w:footnote>
  <w:footnote w:type="continuationSeparator" w:id="0">
    <w:p w14:paraId="65449E57" w14:textId="77777777" w:rsidR="009C1DA2" w:rsidRDefault="009C1DA2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75AFF"/>
    <w:multiLevelType w:val="hybridMultilevel"/>
    <w:tmpl w:val="F53A4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904412"/>
    <w:multiLevelType w:val="hybridMultilevel"/>
    <w:tmpl w:val="E9B45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04E96"/>
    <w:multiLevelType w:val="hybridMultilevel"/>
    <w:tmpl w:val="2668D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104E2B"/>
    <w:multiLevelType w:val="hybridMultilevel"/>
    <w:tmpl w:val="19BE0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787829"/>
    <w:multiLevelType w:val="hybridMultilevel"/>
    <w:tmpl w:val="1BE8E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7377D7"/>
    <w:multiLevelType w:val="hybridMultilevel"/>
    <w:tmpl w:val="8E98D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113B8F"/>
    <w:multiLevelType w:val="hybridMultilevel"/>
    <w:tmpl w:val="6902D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F05812"/>
    <w:multiLevelType w:val="hybridMultilevel"/>
    <w:tmpl w:val="C3169C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6"/>
  </w:num>
  <w:num w:numId="5">
    <w:abstractNumId w:val="0"/>
  </w:num>
  <w:num w:numId="6">
    <w:abstractNumId w:val="7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jExNjIxMTI1srBU0lEKTi0uzszPAykwrQUADJX8kywAAAA="/>
  </w:docVars>
  <w:rsids>
    <w:rsidRoot w:val="00A90DF6"/>
    <w:rsid w:val="00014077"/>
    <w:rsid w:val="000175F4"/>
    <w:rsid w:val="00027F62"/>
    <w:rsid w:val="00031EA2"/>
    <w:rsid w:val="00092C4B"/>
    <w:rsid w:val="000A2D7C"/>
    <w:rsid w:val="000E0435"/>
    <w:rsid w:val="001441CE"/>
    <w:rsid w:val="0014523F"/>
    <w:rsid w:val="001C156C"/>
    <w:rsid w:val="001E0AB7"/>
    <w:rsid w:val="00230D1F"/>
    <w:rsid w:val="00254812"/>
    <w:rsid w:val="002A6F9C"/>
    <w:rsid w:val="002D78E9"/>
    <w:rsid w:val="00311392"/>
    <w:rsid w:val="0038248C"/>
    <w:rsid w:val="003A497D"/>
    <w:rsid w:val="003C7AFA"/>
    <w:rsid w:val="00411497"/>
    <w:rsid w:val="004737B0"/>
    <w:rsid w:val="00480535"/>
    <w:rsid w:val="00481974"/>
    <w:rsid w:val="00494B27"/>
    <w:rsid w:val="004D6C7E"/>
    <w:rsid w:val="00506431"/>
    <w:rsid w:val="00522C45"/>
    <w:rsid w:val="005502C8"/>
    <w:rsid w:val="00581591"/>
    <w:rsid w:val="005E0BF9"/>
    <w:rsid w:val="006307BA"/>
    <w:rsid w:val="00636271"/>
    <w:rsid w:val="006412AE"/>
    <w:rsid w:val="007369F6"/>
    <w:rsid w:val="007A6141"/>
    <w:rsid w:val="007E03BF"/>
    <w:rsid w:val="00826C81"/>
    <w:rsid w:val="008A06D7"/>
    <w:rsid w:val="0093509A"/>
    <w:rsid w:val="009C1DA2"/>
    <w:rsid w:val="009C479E"/>
    <w:rsid w:val="00A35D56"/>
    <w:rsid w:val="00A64883"/>
    <w:rsid w:val="00A90DF6"/>
    <w:rsid w:val="00AA7469"/>
    <w:rsid w:val="00AB430F"/>
    <w:rsid w:val="00B17814"/>
    <w:rsid w:val="00B25DA7"/>
    <w:rsid w:val="00B4350F"/>
    <w:rsid w:val="00B46A14"/>
    <w:rsid w:val="00B53DC7"/>
    <w:rsid w:val="00B7543A"/>
    <w:rsid w:val="00C12B7B"/>
    <w:rsid w:val="00C33AEF"/>
    <w:rsid w:val="00C566BA"/>
    <w:rsid w:val="00CA0D6C"/>
    <w:rsid w:val="00CE3F3B"/>
    <w:rsid w:val="00D47310"/>
    <w:rsid w:val="00D62D48"/>
    <w:rsid w:val="00D87428"/>
    <w:rsid w:val="00DB46E9"/>
    <w:rsid w:val="00E123FC"/>
    <w:rsid w:val="00E41B6C"/>
    <w:rsid w:val="00E60552"/>
    <w:rsid w:val="00E6534D"/>
    <w:rsid w:val="00E81B88"/>
    <w:rsid w:val="00F158F1"/>
    <w:rsid w:val="00F31FDF"/>
    <w:rsid w:val="00F45A78"/>
    <w:rsid w:val="00F73280"/>
    <w:rsid w:val="00F91116"/>
    <w:rsid w:val="00FA21D9"/>
    <w:rsid w:val="00FA2EA0"/>
    <w:rsid w:val="00FB2252"/>
    <w:rsid w:val="00FE0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54179"/>
  <w15:chartTrackingRefBased/>
  <w15:docId w15:val="{2BFEA27E-487F-48FC-86EE-B2A9B7482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0DF6"/>
    <w:pPr>
      <w:spacing w:before="40" w:after="40" w:line="240" w:lineRule="auto"/>
    </w:pPr>
    <w:rPr>
      <w:color w:val="595959" w:themeColor="text1" w:themeTint="A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WeeklyAssignments">
    <w:name w:val="Weekly Assignments"/>
    <w:basedOn w:val="TableNormal"/>
    <w:uiPriority w:val="99"/>
    <w:rsid w:val="00A90DF6"/>
    <w:pPr>
      <w:spacing w:before="40" w:after="40" w:line="240" w:lineRule="auto"/>
    </w:pPr>
    <w:rPr>
      <w:color w:val="595959" w:themeColor="text1" w:themeTint="A6"/>
      <w:lang w:eastAsia="ja-JP"/>
    </w:rPr>
    <w:tblPr>
      <w:tblStyleColBandSize w:val="1"/>
      <w:tblBorders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2" w:space="0" w:color="D9D9D9" w:themeColor="background1" w:themeShade="D9"/>
        <w:insideV w:val="single" w:sz="4" w:space="0" w:color="A6A6A6" w:themeColor="background1" w:themeShade="A6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80" w:beforeAutospacing="0" w:afterLines="0" w:after="80" w:afterAutospacing="0"/>
      </w:pPr>
      <w:rPr>
        <w:rFonts w:asciiTheme="majorHAnsi" w:hAnsiTheme="majorHAnsi"/>
        <w:b/>
        <w:caps/>
        <w:smallCaps w:val="0"/>
        <w:color w:val="FFFFFF" w:themeColor="background1"/>
        <w:sz w:val="22"/>
      </w:rPr>
      <w:tblPr/>
      <w:tcPr>
        <w:tcBorders>
          <w:top w:val="nil"/>
          <w:left w:val="single" w:sz="4" w:space="0" w:color="5B9BD5" w:themeColor="accent1"/>
          <w:bottom w:val="nil"/>
          <w:right w:val="single" w:sz="4" w:space="0" w:color="5B9BD5" w:themeColor="accent1"/>
          <w:insideH w:val="nil"/>
          <w:insideV w:val="nil"/>
          <w:tl2br w:val="nil"/>
          <w:tr2bl w:val="nil"/>
        </w:tcBorders>
        <w:shd w:val="clear" w:color="auto" w:fill="1F4E79" w:themeFill="accent1" w:themeFillShade="80"/>
      </w:tcPr>
    </w:tblStylePr>
    <w:tblStylePr w:type="band2Vert">
      <w:tblPr/>
      <w:tcPr>
        <w:tc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4" w:space="0" w:color="A6A6A6" w:themeColor="background1" w:themeShade="A6"/>
          <w:right w:val="single" w:sz="2" w:space="0" w:color="D9D9D9" w:themeColor="background1" w:themeShade="D9"/>
          <w:insideH w:val="single" w:sz="2" w:space="0" w:color="D9D9D9" w:themeColor="background1" w:themeShade="D9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90DF6"/>
    <w:pPr>
      <w:spacing w:before="28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A90DF6"/>
    <w:rPr>
      <w:color w:val="595959" w:themeColor="text1" w:themeTint="A6"/>
      <w:lang w:eastAsia="ja-JP"/>
    </w:rPr>
  </w:style>
  <w:style w:type="character" w:styleId="Hyperlink">
    <w:name w:val="Hyperlink"/>
    <w:basedOn w:val="DefaultParagraphFont"/>
    <w:uiPriority w:val="99"/>
    <w:unhideWhenUsed/>
    <w:rsid w:val="00A90DF6"/>
    <w:rPr>
      <w:color w:val="1F4E79" w:themeColor="accent1" w:themeShade="80"/>
      <w:u w:val="single"/>
    </w:rPr>
  </w:style>
  <w:style w:type="paragraph" w:styleId="ListParagraph">
    <w:name w:val="List Paragraph"/>
    <w:basedOn w:val="Normal"/>
    <w:uiPriority w:val="34"/>
    <w:unhideWhenUsed/>
    <w:qFormat/>
    <w:rsid w:val="00A90DF6"/>
    <w:pPr>
      <w:ind w:left="720"/>
      <w:contextualSpacing/>
    </w:pPr>
  </w:style>
  <w:style w:type="paragraph" w:styleId="NoSpacing">
    <w:name w:val="No Spacing"/>
    <w:uiPriority w:val="98"/>
    <w:qFormat/>
    <w:rsid w:val="00A90DF6"/>
    <w:pPr>
      <w:spacing w:after="0" w:line="240" w:lineRule="auto"/>
    </w:pPr>
    <w:rPr>
      <w:color w:val="595959" w:themeColor="text1" w:themeTint="A6"/>
      <w:lang w:eastAsia="ja-JP"/>
    </w:rPr>
  </w:style>
  <w:style w:type="table" w:styleId="TableGridLight">
    <w:name w:val="Grid Table Light"/>
    <w:basedOn w:val="TableNormal"/>
    <w:uiPriority w:val="40"/>
    <w:rsid w:val="00A90DF6"/>
    <w:pPr>
      <w:spacing w:before="40" w:after="0" w:line="240" w:lineRule="auto"/>
    </w:pPr>
    <w:rPr>
      <w:color w:val="595959" w:themeColor="text1" w:themeTint="A6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D6C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6C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6C7E"/>
    <w:rPr>
      <w:color w:val="595959" w:themeColor="text1" w:themeTint="A6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6C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6C7E"/>
    <w:rPr>
      <w:b/>
      <w:bCs/>
      <w:color w:val="595959" w:themeColor="text1" w:themeTint="A6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6C7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C7E"/>
    <w:rPr>
      <w:rFonts w:ascii="Segoe UI" w:hAnsi="Segoe UI" w:cs="Segoe UI"/>
      <w:color w:val="595959" w:themeColor="text1" w:themeTint="A6"/>
      <w:sz w:val="18"/>
      <w:szCs w:val="1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87428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D87428"/>
    <w:rPr>
      <w:color w:val="595959" w:themeColor="text1" w:themeTint="A6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7A61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rdvilleschools.instructure.com/courses/82598/files/77482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niet.org/remote-learning/top-free-resources-2020-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QBl2zKvAAYE&amp;list=PLUvVpT6IYNR2WkiqIj7aLaLsry6u2XLu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6C8ECB-BBBE-4402-A450-4ECF285083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774</Words>
  <Characters>1011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Shaw (ashaw@niet.org)</dc:creator>
  <cp:keywords/>
  <dc:description/>
  <cp:lastModifiedBy>Sara Gast (sgast@niet.org)</cp:lastModifiedBy>
  <cp:revision>4</cp:revision>
  <dcterms:created xsi:type="dcterms:W3CDTF">2021-01-20T18:14:00Z</dcterms:created>
  <dcterms:modified xsi:type="dcterms:W3CDTF">2021-01-20T18:15:00Z</dcterms:modified>
</cp:coreProperties>
</file>